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9486DE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252196">
      <w:pPr>
        <w:spacing w:before="0" w:line="240" w:lineRule="auto"/>
        <w:ind w:firstLine="0"/>
        <w:jc w:val="center"/>
        <w:rPr>
          <w:sz w:val="24"/>
          <w:szCs w:val="24"/>
        </w:rPr>
      </w:pPr>
    </w:p>
    <w:p w14:paraId="2AA331EC" w14:textId="51BF00FA" w:rsidR="00A958FE" w:rsidRPr="00C7055E" w:rsidRDefault="008625CB" w:rsidP="00A958FE">
      <w:pPr>
        <w:spacing w:after="120"/>
        <w:ind w:firstLine="0"/>
        <w:jc w:val="center"/>
        <w:rPr>
          <w:b/>
          <w:bCs/>
          <w:sz w:val="32"/>
          <w:szCs w:val="36"/>
          <w:u w:val="single"/>
        </w:rPr>
      </w:pPr>
      <w:r w:rsidRPr="00C7055E">
        <w:rPr>
          <w:b/>
          <w:bCs/>
          <w:sz w:val="32"/>
          <w:szCs w:val="36"/>
          <w:u w:val="single"/>
        </w:rPr>
        <w:t>ĐỀ TÀI</w:t>
      </w:r>
    </w:p>
    <w:p w14:paraId="322A4B0F" w14:textId="77777777" w:rsidR="00C7055E" w:rsidRDefault="00A958FE" w:rsidP="00A958FE">
      <w:pPr>
        <w:spacing w:after="120"/>
        <w:ind w:firstLine="0"/>
        <w:jc w:val="center"/>
        <w:rPr>
          <w:b/>
          <w:bCs/>
          <w:sz w:val="32"/>
          <w:szCs w:val="36"/>
        </w:rPr>
      </w:pPr>
      <w:r>
        <w:rPr>
          <w:b/>
          <w:bCs/>
          <w:sz w:val="32"/>
          <w:szCs w:val="36"/>
        </w:rPr>
        <w:t xml:space="preserve">TRIỂN KHAI ERP – PHÂN HỆ QUẢN LÝ QUAN HỆ </w:t>
      </w:r>
    </w:p>
    <w:p w14:paraId="480F9615" w14:textId="274C38C3" w:rsidR="00A958FE" w:rsidRPr="00772E6D" w:rsidRDefault="00A958FE" w:rsidP="00A958FE">
      <w:pPr>
        <w:spacing w:after="120"/>
        <w:ind w:firstLine="0"/>
        <w:jc w:val="center"/>
        <w:rPr>
          <w:b/>
          <w:bCs/>
          <w:sz w:val="32"/>
          <w:szCs w:val="36"/>
        </w:rPr>
      </w:pPr>
      <w:r>
        <w:rPr>
          <w:b/>
          <w:bCs/>
          <w:sz w:val="32"/>
          <w:szCs w:val="36"/>
        </w:rPr>
        <w:t xml:space="preserve">ĐỐI TÁC VÀ KHÁCH HÀNG CHO CÔNG TY </w:t>
      </w:r>
      <w:r w:rsidR="00C7055E">
        <w:rPr>
          <w:b/>
          <w:bCs/>
          <w:sz w:val="32"/>
          <w:szCs w:val="36"/>
        </w:rPr>
        <w:t>TNHH BRAVAT VIỆT NAM</w:t>
      </w:r>
    </w:p>
    <w:p w14:paraId="3622D8F8" w14:textId="77777777" w:rsidR="00252196" w:rsidRPr="004A089F" w:rsidRDefault="00252196" w:rsidP="00A958FE">
      <w:pPr>
        <w:spacing w:before="0" w:line="240" w:lineRule="auto"/>
        <w:ind w:firstLine="0"/>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204300EE" w:rsidR="008625CB" w:rsidRPr="008625CB" w:rsidRDefault="008625CB" w:rsidP="008625CB">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sidR="00C7055E">
        <w:rPr>
          <w:bCs/>
          <w:color w:val="000000"/>
          <w:sz w:val="28"/>
        </w:rPr>
        <w:t>Phạm Đặng Phi Yến</w:t>
      </w:r>
    </w:p>
    <w:p w14:paraId="5BAB952E" w14:textId="468E4211"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C7055E">
        <w:rPr>
          <w:bCs/>
          <w:color w:val="000000"/>
          <w:sz w:val="28"/>
        </w:rPr>
        <w:t>45k21.1</w:t>
      </w:r>
    </w:p>
    <w:p w14:paraId="09E577C6" w14:textId="77777777" w:rsidR="00C7055E" w:rsidRDefault="00C67C5B" w:rsidP="00C7055E">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C7055E">
        <w:rPr>
          <w:bCs/>
          <w:color w:val="000000"/>
          <w:sz w:val="28"/>
        </w:rPr>
        <w:t xml:space="preserve">Công ty TNHH giải pháp công nghệ </w:t>
      </w:r>
    </w:p>
    <w:p w14:paraId="784F503E" w14:textId="43309130" w:rsidR="00C67C5B" w:rsidRDefault="00C7055E" w:rsidP="00C7055E">
      <w:pPr>
        <w:tabs>
          <w:tab w:val="left" w:pos="4111"/>
        </w:tabs>
        <w:spacing w:before="0" w:after="0"/>
        <w:ind w:firstLine="1134"/>
        <w:jc w:val="left"/>
        <w:rPr>
          <w:bCs/>
          <w:color w:val="000000"/>
          <w:sz w:val="28"/>
        </w:rPr>
      </w:pPr>
      <w:r>
        <w:rPr>
          <w:bCs/>
          <w:color w:val="000000"/>
          <w:sz w:val="28"/>
        </w:rPr>
        <w:tab/>
        <w:t xml:space="preserve">  số Việt Net</w:t>
      </w:r>
    </w:p>
    <w:p w14:paraId="59700ED7" w14:textId="131F69F0" w:rsidR="00C4239D" w:rsidRPr="00C67C5B" w:rsidRDefault="00C4239D" w:rsidP="00C67C5B">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xml:space="preserve">: </w:t>
      </w:r>
      <w:r w:rsidR="00C7055E">
        <w:rPr>
          <w:bCs/>
          <w:color w:val="000000"/>
          <w:sz w:val="28"/>
        </w:rPr>
        <w:t>Nguyễn Ngọc Hoài</w:t>
      </w:r>
    </w:p>
    <w:p w14:paraId="32125EC5" w14:textId="55857DF9"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7055E">
        <w:rPr>
          <w:bCs/>
          <w:color w:val="000000"/>
          <w:sz w:val="28"/>
        </w:rPr>
        <w:t>Th.S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3D815D53" w14:textId="5809F509" w:rsidR="00252196" w:rsidRDefault="00C7055E" w:rsidP="00C7055E">
      <w:pPr>
        <w:spacing w:after="240" w:line="240" w:lineRule="auto"/>
        <w:ind w:left="2880" w:firstLine="0"/>
        <w:rPr>
          <w:b/>
          <w:sz w:val="28"/>
          <w:szCs w:val="28"/>
          <w:lang w:val="fr-FR"/>
        </w:rPr>
      </w:pPr>
      <w:r>
        <w:rPr>
          <w:b/>
          <w:sz w:val="28"/>
          <w:szCs w:val="28"/>
          <w:lang w:val="fr-FR"/>
        </w:rPr>
        <w:t xml:space="preserve">      </w:t>
      </w:r>
      <w:r w:rsidR="00252196" w:rsidRPr="001A65B8">
        <w:rPr>
          <w:b/>
          <w:sz w:val="28"/>
          <w:szCs w:val="28"/>
          <w:lang w:val="fr-FR"/>
        </w:rPr>
        <w:t>Đà Nẵng,</w:t>
      </w:r>
      <w:r w:rsidR="00E5678A">
        <w:rPr>
          <w:b/>
          <w:sz w:val="28"/>
          <w:szCs w:val="28"/>
          <w:lang w:val="fr-FR"/>
        </w:rPr>
        <w:t xml:space="preserve"> 8</w:t>
      </w:r>
      <w:r w:rsidR="00252196">
        <w:rPr>
          <w:b/>
          <w:sz w:val="28"/>
          <w:szCs w:val="28"/>
          <w:lang w:val="fr-FR"/>
        </w:rPr>
        <w:t>/</w:t>
      </w:r>
      <w:r w:rsidR="00252196"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06AE82A5"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rsidR="00E05379">
        <w:t>Phạm Đặng Phi Yến</w:t>
      </w:r>
    </w:p>
    <w:p w14:paraId="164EEF28" w14:textId="264D799F"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rsidR="00E05379">
        <w:t xml:space="preserve">45K21.1  </w:t>
      </w:r>
      <w:r w:rsidRPr="002B2B79">
        <w:t>Khoa:</w:t>
      </w:r>
      <w:r>
        <w:t xml:space="preserve"> </w:t>
      </w:r>
      <w:r w:rsidR="00E05379">
        <w:t xml:space="preserve">Thống kê – Tin học </w:t>
      </w:r>
      <w:r w:rsidRPr="002B2B79">
        <w:t>Trường</w:t>
      </w:r>
      <w:r>
        <w:t xml:space="preserve">: </w:t>
      </w:r>
      <w:r w:rsidR="00E05379">
        <w:t>Đại học Kinh tế Đà Nẵng</w:t>
      </w:r>
    </w:p>
    <w:p w14:paraId="6D3986CE" w14:textId="71D13E11"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w:t>
      </w:r>
      <w:r w:rsidR="00E05379">
        <w:t>13</w:t>
      </w:r>
      <w:r>
        <w:t>/</w:t>
      </w:r>
      <w:r w:rsidR="00E05379">
        <w:t>06</w:t>
      </w:r>
      <w:r>
        <w:t xml:space="preserve">/ </w:t>
      </w:r>
      <w:r w:rsidR="006F122E">
        <w:t xml:space="preserve">2022 </w:t>
      </w:r>
      <w:r w:rsidRPr="002B2B79">
        <w:t>đến ngày</w:t>
      </w:r>
      <w:r>
        <w:t xml:space="preserve">: </w:t>
      </w:r>
      <w:r w:rsidR="00E05379">
        <w:t>13</w:t>
      </w:r>
      <w:r>
        <w:t xml:space="preserve">/ </w:t>
      </w:r>
      <w:r w:rsidR="00E05379">
        <w:t>08</w:t>
      </w:r>
      <w:r>
        <w:t xml:space="preserve">/ </w:t>
      </w:r>
      <w:r w:rsidR="006F122E">
        <w:t>2022</w:t>
      </w:r>
    </w:p>
    <w:p w14:paraId="52F56C4B" w14:textId="3BB754CE" w:rsidR="00E467A5" w:rsidRPr="002B2B79" w:rsidRDefault="00E467A5" w:rsidP="00CA50B0">
      <w:pPr>
        <w:shd w:val="clear" w:color="auto" w:fill="FFFFFF"/>
        <w:tabs>
          <w:tab w:val="right" w:leader="dot" w:pos="9027"/>
        </w:tabs>
        <w:spacing w:before="60" w:after="0" w:line="288" w:lineRule="auto"/>
      </w:pPr>
      <w:r w:rsidRPr="002B2B79">
        <w:t>Tại:</w:t>
      </w:r>
      <w:r>
        <w:t xml:space="preserve"> </w:t>
      </w:r>
      <w:r w:rsidR="001F59F2">
        <w:t>Công ty TNHH Giải pháp công nghệ sốViệt Net</w:t>
      </w:r>
    </w:p>
    <w:p w14:paraId="2C4862F9" w14:textId="339D512F" w:rsidR="00E467A5" w:rsidRDefault="00E467A5" w:rsidP="00CA50B0">
      <w:pPr>
        <w:shd w:val="clear" w:color="auto" w:fill="FFFFFF"/>
        <w:tabs>
          <w:tab w:val="right" w:leader="dot" w:pos="9027"/>
        </w:tabs>
        <w:spacing w:before="60" w:after="0" w:line="288" w:lineRule="auto"/>
      </w:pPr>
      <w:r w:rsidRPr="002B2B79">
        <w:t>Địa chỉ:</w:t>
      </w:r>
      <w:r>
        <w:t xml:space="preserve"> </w:t>
      </w:r>
      <w:r w:rsidR="001F59F2">
        <w:t>56 Phan Chu Tiên, Quận Thanh Khê, Thành phố Đà Nẵng</w:t>
      </w:r>
    </w:p>
    <w:p w14:paraId="7009A93F" w14:textId="77777777" w:rsidR="00E467A5" w:rsidRPr="002B2B79" w:rsidRDefault="00E467A5" w:rsidP="00173F9B">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09164016"/>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09164017"/>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22D9F">
      <w:pPr>
        <w:pStyle w:val="Heading1"/>
        <w:numPr>
          <w:ilvl w:val="0"/>
          <w:numId w:val="0"/>
        </w:numPr>
      </w:pPr>
      <w:bookmarkStart w:id="8" w:name="_Toc342760180"/>
      <w:bookmarkStart w:id="9" w:name="_Toc343172865"/>
      <w:bookmarkStart w:id="10" w:name="_Toc109164018"/>
      <w:r w:rsidRPr="00C67C5B">
        <w:lastRenderedPageBreak/>
        <w:t>MỤC LỤC</w:t>
      </w:r>
      <w:bookmarkEnd w:id="8"/>
      <w:bookmarkEnd w:id="9"/>
      <w:bookmarkEnd w:id="10"/>
    </w:p>
    <w:p w14:paraId="7864AECA" w14:textId="6E03B11F" w:rsidR="008032A8"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164016" w:history="1">
        <w:r w:rsidR="008032A8" w:rsidRPr="00E201E3">
          <w:rPr>
            <w:rStyle w:val="Hyperlink"/>
            <w:noProof/>
          </w:rPr>
          <w:t>LỜI CẢM ƠN</w:t>
        </w:r>
        <w:r w:rsidR="008032A8">
          <w:rPr>
            <w:noProof/>
            <w:webHidden/>
          </w:rPr>
          <w:tab/>
        </w:r>
        <w:r w:rsidR="008032A8">
          <w:rPr>
            <w:noProof/>
            <w:webHidden/>
          </w:rPr>
          <w:fldChar w:fldCharType="begin"/>
        </w:r>
        <w:r w:rsidR="008032A8">
          <w:rPr>
            <w:noProof/>
            <w:webHidden/>
          </w:rPr>
          <w:instrText xml:space="preserve"> PAGEREF _Toc109164016 \h </w:instrText>
        </w:r>
        <w:r w:rsidR="008032A8">
          <w:rPr>
            <w:noProof/>
            <w:webHidden/>
          </w:rPr>
        </w:r>
        <w:r w:rsidR="008032A8">
          <w:rPr>
            <w:noProof/>
            <w:webHidden/>
          </w:rPr>
          <w:fldChar w:fldCharType="separate"/>
        </w:r>
        <w:r w:rsidR="008032A8">
          <w:rPr>
            <w:noProof/>
            <w:webHidden/>
          </w:rPr>
          <w:t>i</w:t>
        </w:r>
        <w:r w:rsidR="008032A8">
          <w:rPr>
            <w:noProof/>
            <w:webHidden/>
          </w:rPr>
          <w:fldChar w:fldCharType="end"/>
        </w:r>
      </w:hyperlink>
    </w:p>
    <w:p w14:paraId="49927118" w14:textId="0BE94DEC" w:rsidR="008032A8" w:rsidRDefault="00000000">
      <w:pPr>
        <w:pStyle w:val="TOC1"/>
        <w:rPr>
          <w:rFonts w:asciiTheme="minorHAnsi" w:eastAsiaTheme="minorEastAsia" w:hAnsiTheme="minorHAnsi" w:cstheme="minorBidi"/>
          <w:b w:val="0"/>
          <w:bCs w:val="0"/>
          <w:noProof/>
          <w:kern w:val="0"/>
          <w:sz w:val="22"/>
          <w:szCs w:val="22"/>
        </w:rPr>
      </w:pPr>
      <w:hyperlink w:anchor="_Toc109164017" w:history="1">
        <w:r w:rsidR="008032A8" w:rsidRPr="00E201E3">
          <w:rPr>
            <w:rStyle w:val="Hyperlink"/>
            <w:noProof/>
          </w:rPr>
          <w:t>LỜI CAM ĐOAN</w:t>
        </w:r>
        <w:r w:rsidR="008032A8">
          <w:rPr>
            <w:noProof/>
            <w:webHidden/>
          </w:rPr>
          <w:tab/>
        </w:r>
        <w:r w:rsidR="008032A8">
          <w:rPr>
            <w:noProof/>
            <w:webHidden/>
          </w:rPr>
          <w:fldChar w:fldCharType="begin"/>
        </w:r>
        <w:r w:rsidR="008032A8">
          <w:rPr>
            <w:noProof/>
            <w:webHidden/>
          </w:rPr>
          <w:instrText xml:space="preserve"> PAGEREF _Toc109164017 \h </w:instrText>
        </w:r>
        <w:r w:rsidR="008032A8">
          <w:rPr>
            <w:noProof/>
            <w:webHidden/>
          </w:rPr>
        </w:r>
        <w:r w:rsidR="008032A8">
          <w:rPr>
            <w:noProof/>
            <w:webHidden/>
          </w:rPr>
          <w:fldChar w:fldCharType="separate"/>
        </w:r>
        <w:r w:rsidR="008032A8">
          <w:rPr>
            <w:noProof/>
            <w:webHidden/>
          </w:rPr>
          <w:t>ii</w:t>
        </w:r>
        <w:r w:rsidR="008032A8">
          <w:rPr>
            <w:noProof/>
            <w:webHidden/>
          </w:rPr>
          <w:fldChar w:fldCharType="end"/>
        </w:r>
      </w:hyperlink>
    </w:p>
    <w:p w14:paraId="12098D59" w14:textId="3998421F" w:rsidR="008032A8" w:rsidRDefault="00000000">
      <w:pPr>
        <w:pStyle w:val="TOC1"/>
        <w:rPr>
          <w:rFonts w:asciiTheme="minorHAnsi" w:eastAsiaTheme="minorEastAsia" w:hAnsiTheme="minorHAnsi" w:cstheme="minorBidi"/>
          <w:b w:val="0"/>
          <w:bCs w:val="0"/>
          <w:noProof/>
          <w:kern w:val="0"/>
          <w:sz w:val="22"/>
          <w:szCs w:val="22"/>
        </w:rPr>
      </w:pPr>
      <w:hyperlink w:anchor="_Toc109164018" w:history="1">
        <w:r w:rsidR="008032A8" w:rsidRPr="00E201E3">
          <w:rPr>
            <w:rStyle w:val="Hyperlink"/>
            <w:noProof/>
          </w:rPr>
          <w:t>MỤC LỤC</w:t>
        </w:r>
        <w:r w:rsidR="008032A8">
          <w:rPr>
            <w:noProof/>
            <w:webHidden/>
          </w:rPr>
          <w:tab/>
        </w:r>
        <w:r w:rsidR="008032A8">
          <w:rPr>
            <w:noProof/>
            <w:webHidden/>
          </w:rPr>
          <w:fldChar w:fldCharType="begin"/>
        </w:r>
        <w:r w:rsidR="008032A8">
          <w:rPr>
            <w:noProof/>
            <w:webHidden/>
          </w:rPr>
          <w:instrText xml:space="preserve"> PAGEREF _Toc109164018 \h </w:instrText>
        </w:r>
        <w:r w:rsidR="008032A8">
          <w:rPr>
            <w:noProof/>
            <w:webHidden/>
          </w:rPr>
        </w:r>
        <w:r w:rsidR="008032A8">
          <w:rPr>
            <w:noProof/>
            <w:webHidden/>
          </w:rPr>
          <w:fldChar w:fldCharType="separate"/>
        </w:r>
        <w:r w:rsidR="008032A8">
          <w:rPr>
            <w:noProof/>
            <w:webHidden/>
          </w:rPr>
          <w:t>iv</w:t>
        </w:r>
        <w:r w:rsidR="008032A8">
          <w:rPr>
            <w:noProof/>
            <w:webHidden/>
          </w:rPr>
          <w:fldChar w:fldCharType="end"/>
        </w:r>
      </w:hyperlink>
    </w:p>
    <w:p w14:paraId="13804AD4" w14:textId="6153A66B" w:rsidR="008032A8" w:rsidRDefault="00000000">
      <w:pPr>
        <w:pStyle w:val="TOC1"/>
        <w:rPr>
          <w:rFonts w:asciiTheme="minorHAnsi" w:eastAsiaTheme="minorEastAsia" w:hAnsiTheme="minorHAnsi" w:cstheme="minorBidi"/>
          <w:b w:val="0"/>
          <w:bCs w:val="0"/>
          <w:noProof/>
          <w:kern w:val="0"/>
          <w:sz w:val="22"/>
          <w:szCs w:val="22"/>
        </w:rPr>
      </w:pPr>
      <w:hyperlink w:anchor="_Toc109164019" w:history="1">
        <w:r w:rsidR="008032A8" w:rsidRPr="00E201E3">
          <w:rPr>
            <w:rStyle w:val="Hyperlink"/>
            <w:noProof/>
          </w:rPr>
          <w:t>DANH MỤC HÌNH ẢNH</w:t>
        </w:r>
        <w:r w:rsidR="008032A8">
          <w:rPr>
            <w:noProof/>
            <w:webHidden/>
          </w:rPr>
          <w:tab/>
        </w:r>
        <w:r w:rsidR="008032A8">
          <w:rPr>
            <w:noProof/>
            <w:webHidden/>
          </w:rPr>
          <w:fldChar w:fldCharType="begin"/>
        </w:r>
        <w:r w:rsidR="008032A8">
          <w:rPr>
            <w:noProof/>
            <w:webHidden/>
          </w:rPr>
          <w:instrText xml:space="preserve"> PAGEREF _Toc109164019 \h </w:instrText>
        </w:r>
        <w:r w:rsidR="008032A8">
          <w:rPr>
            <w:noProof/>
            <w:webHidden/>
          </w:rPr>
        </w:r>
        <w:r w:rsidR="008032A8">
          <w:rPr>
            <w:noProof/>
            <w:webHidden/>
          </w:rPr>
          <w:fldChar w:fldCharType="separate"/>
        </w:r>
        <w:r w:rsidR="008032A8">
          <w:rPr>
            <w:noProof/>
            <w:webHidden/>
          </w:rPr>
          <w:t>vi</w:t>
        </w:r>
        <w:r w:rsidR="008032A8">
          <w:rPr>
            <w:noProof/>
            <w:webHidden/>
          </w:rPr>
          <w:fldChar w:fldCharType="end"/>
        </w:r>
      </w:hyperlink>
    </w:p>
    <w:p w14:paraId="3BC36309" w14:textId="6359156F" w:rsidR="008032A8" w:rsidRDefault="00000000">
      <w:pPr>
        <w:pStyle w:val="TOC1"/>
        <w:rPr>
          <w:rFonts w:asciiTheme="minorHAnsi" w:eastAsiaTheme="minorEastAsia" w:hAnsiTheme="minorHAnsi" w:cstheme="minorBidi"/>
          <w:b w:val="0"/>
          <w:bCs w:val="0"/>
          <w:noProof/>
          <w:kern w:val="0"/>
          <w:sz w:val="22"/>
          <w:szCs w:val="22"/>
        </w:rPr>
      </w:pPr>
      <w:hyperlink w:anchor="_Toc109164020" w:history="1">
        <w:r w:rsidR="008032A8" w:rsidRPr="00E201E3">
          <w:rPr>
            <w:rStyle w:val="Hyperlink"/>
            <w:noProof/>
          </w:rPr>
          <w:t>DANH MỤC BẢNG BIỂU</w:t>
        </w:r>
        <w:r w:rsidR="008032A8">
          <w:rPr>
            <w:noProof/>
            <w:webHidden/>
          </w:rPr>
          <w:tab/>
        </w:r>
        <w:r w:rsidR="008032A8">
          <w:rPr>
            <w:noProof/>
            <w:webHidden/>
          </w:rPr>
          <w:fldChar w:fldCharType="begin"/>
        </w:r>
        <w:r w:rsidR="008032A8">
          <w:rPr>
            <w:noProof/>
            <w:webHidden/>
          </w:rPr>
          <w:instrText xml:space="preserve"> PAGEREF _Toc109164020 \h </w:instrText>
        </w:r>
        <w:r w:rsidR="008032A8">
          <w:rPr>
            <w:noProof/>
            <w:webHidden/>
          </w:rPr>
        </w:r>
        <w:r w:rsidR="008032A8">
          <w:rPr>
            <w:noProof/>
            <w:webHidden/>
          </w:rPr>
          <w:fldChar w:fldCharType="separate"/>
        </w:r>
        <w:r w:rsidR="008032A8">
          <w:rPr>
            <w:noProof/>
            <w:webHidden/>
          </w:rPr>
          <w:t>vii</w:t>
        </w:r>
        <w:r w:rsidR="008032A8">
          <w:rPr>
            <w:noProof/>
            <w:webHidden/>
          </w:rPr>
          <w:fldChar w:fldCharType="end"/>
        </w:r>
      </w:hyperlink>
    </w:p>
    <w:p w14:paraId="51BB16B4" w14:textId="70B10E0A" w:rsidR="008032A8" w:rsidRDefault="00000000">
      <w:pPr>
        <w:pStyle w:val="TOC1"/>
        <w:rPr>
          <w:rFonts w:asciiTheme="minorHAnsi" w:eastAsiaTheme="minorEastAsia" w:hAnsiTheme="minorHAnsi" w:cstheme="minorBidi"/>
          <w:b w:val="0"/>
          <w:bCs w:val="0"/>
          <w:noProof/>
          <w:kern w:val="0"/>
          <w:sz w:val="22"/>
          <w:szCs w:val="22"/>
        </w:rPr>
      </w:pPr>
      <w:hyperlink w:anchor="_Toc109164021" w:history="1">
        <w:r w:rsidR="008032A8" w:rsidRPr="00E201E3">
          <w:rPr>
            <w:rStyle w:val="Hyperlink"/>
            <w:noProof/>
          </w:rPr>
          <w:t>DANH MỤC CÁC TỪ VIẾT TẮT</w:t>
        </w:r>
        <w:r w:rsidR="008032A8">
          <w:rPr>
            <w:noProof/>
            <w:webHidden/>
          </w:rPr>
          <w:tab/>
        </w:r>
        <w:r w:rsidR="008032A8">
          <w:rPr>
            <w:noProof/>
            <w:webHidden/>
          </w:rPr>
          <w:fldChar w:fldCharType="begin"/>
        </w:r>
        <w:r w:rsidR="008032A8">
          <w:rPr>
            <w:noProof/>
            <w:webHidden/>
          </w:rPr>
          <w:instrText xml:space="preserve"> PAGEREF _Toc109164021 \h </w:instrText>
        </w:r>
        <w:r w:rsidR="008032A8">
          <w:rPr>
            <w:noProof/>
            <w:webHidden/>
          </w:rPr>
        </w:r>
        <w:r w:rsidR="008032A8">
          <w:rPr>
            <w:noProof/>
            <w:webHidden/>
          </w:rPr>
          <w:fldChar w:fldCharType="separate"/>
        </w:r>
        <w:r w:rsidR="008032A8">
          <w:rPr>
            <w:noProof/>
            <w:webHidden/>
          </w:rPr>
          <w:t>viii</w:t>
        </w:r>
        <w:r w:rsidR="008032A8">
          <w:rPr>
            <w:noProof/>
            <w:webHidden/>
          </w:rPr>
          <w:fldChar w:fldCharType="end"/>
        </w:r>
      </w:hyperlink>
    </w:p>
    <w:p w14:paraId="1162C758" w14:textId="71E53C3C" w:rsidR="008032A8" w:rsidRDefault="00000000">
      <w:pPr>
        <w:pStyle w:val="TOC1"/>
        <w:rPr>
          <w:rFonts w:asciiTheme="minorHAnsi" w:eastAsiaTheme="minorEastAsia" w:hAnsiTheme="minorHAnsi" w:cstheme="minorBidi"/>
          <w:b w:val="0"/>
          <w:bCs w:val="0"/>
          <w:noProof/>
          <w:kern w:val="0"/>
          <w:sz w:val="22"/>
          <w:szCs w:val="22"/>
        </w:rPr>
      </w:pPr>
      <w:hyperlink w:anchor="_Toc109164022" w:history="1">
        <w:r w:rsidR="008032A8" w:rsidRPr="00E201E3">
          <w:rPr>
            <w:rStyle w:val="Hyperlink"/>
            <w:noProof/>
            <w:lang w:val="de-DE"/>
          </w:rPr>
          <w:t>LỜI MỞ ĐẦU</w:t>
        </w:r>
        <w:r w:rsidR="008032A8">
          <w:rPr>
            <w:noProof/>
            <w:webHidden/>
          </w:rPr>
          <w:tab/>
        </w:r>
        <w:r w:rsidR="008032A8">
          <w:rPr>
            <w:noProof/>
            <w:webHidden/>
          </w:rPr>
          <w:fldChar w:fldCharType="begin"/>
        </w:r>
        <w:r w:rsidR="008032A8">
          <w:rPr>
            <w:noProof/>
            <w:webHidden/>
          </w:rPr>
          <w:instrText xml:space="preserve"> PAGEREF _Toc109164022 \h </w:instrText>
        </w:r>
        <w:r w:rsidR="008032A8">
          <w:rPr>
            <w:noProof/>
            <w:webHidden/>
          </w:rPr>
        </w:r>
        <w:r w:rsidR="008032A8">
          <w:rPr>
            <w:noProof/>
            <w:webHidden/>
          </w:rPr>
          <w:fldChar w:fldCharType="separate"/>
        </w:r>
        <w:r w:rsidR="008032A8">
          <w:rPr>
            <w:noProof/>
            <w:webHidden/>
          </w:rPr>
          <w:t>1</w:t>
        </w:r>
        <w:r w:rsidR="008032A8">
          <w:rPr>
            <w:noProof/>
            <w:webHidden/>
          </w:rPr>
          <w:fldChar w:fldCharType="end"/>
        </w:r>
      </w:hyperlink>
    </w:p>
    <w:p w14:paraId="1586272E" w14:textId="756FAF18" w:rsidR="008032A8" w:rsidRDefault="00000000">
      <w:pPr>
        <w:pStyle w:val="TOC1"/>
        <w:rPr>
          <w:rFonts w:asciiTheme="minorHAnsi" w:eastAsiaTheme="minorEastAsia" w:hAnsiTheme="minorHAnsi" w:cstheme="minorBidi"/>
          <w:b w:val="0"/>
          <w:bCs w:val="0"/>
          <w:noProof/>
          <w:kern w:val="0"/>
          <w:sz w:val="22"/>
          <w:szCs w:val="22"/>
        </w:rPr>
      </w:pPr>
      <w:hyperlink w:anchor="_Toc109164023" w:history="1">
        <w:r w:rsidR="008032A8" w:rsidRPr="00E201E3">
          <w:rPr>
            <w:rStyle w:val="Hyperlink"/>
            <w:noProof/>
          </w:rPr>
          <w:t>CHƯƠNG 1. CƠ SỞ LÝ THUYẾT</w:t>
        </w:r>
        <w:r w:rsidR="008032A8">
          <w:rPr>
            <w:noProof/>
            <w:webHidden/>
          </w:rPr>
          <w:tab/>
        </w:r>
        <w:r w:rsidR="008032A8">
          <w:rPr>
            <w:noProof/>
            <w:webHidden/>
          </w:rPr>
          <w:fldChar w:fldCharType="begin"/>
        </w:r>
        <w:r w:rsidR="008032A8">
          <w:rPr>
            <w:noProof/>
            <w:webHidden/>
          </w:rPr>
          <w:instrText xml:space="preserve"> PAGEREF _Toc109164023 \h </w:instrText>
        </w:r>
        <w:r w:rsidR="008032A8">
          <w:rPr>
            <w:noProof/>
            <w:webHidden/>
          </w:rPr>
        </w:r>
        <w:r w:rsidR="008032A8">
          <w:rPr>
            <w:noProof/>
            <w:webHidden/>
          </w:rPr>
          <w:fldChar w:fldCharType="separate"/>
        </w:r>
        <w:r w:rsidR="008032A8">
          <w:rPr>
            <w:noProof/>
            <w:webHidden/>
          </w:rPr>
          <w:t>3</w:t>
        </w:r>
        <w:r w:rsidR="008032A8">
          <w:rPr>
            <w:noProof/>
            <w:webHidden/>
          </w:rPr>
          <w:fldChar w:fldCharType="end"/>
        </w:r>
      </w:hyperlink>
    </w:p>
    <w:p w14:paraId="5699C9A1" w14:textId="14A3C356" w:rsidR="008032A8" w:rsidRDefault="00000000">
      <w:pPr>
        <w:pStyle w:val="TOC2"/>
        <w:rPr>
          <w:rFonts w:asciiTheme="minorHAnsi" w:eastAsiaTheme="minorEastAsia" w:hAnsiTheme="minorHAnsi" w:cstheme="minorBidi"/>
          <w:iCs w:val="0"/>
          <w:noProof/>
          <w:sz w:val="22"/>
          <w:szCs w:val="22"/>
        </w:rPr>
      </w:pPr>
      <w:hyperlink w:anchor="_Toc109164024" w:history="1">
        <w:r w:rsidR="008032A8" w:rsidRPr="00E201E3">
          <w:rPr>
            <w:rStyle w:val="Hyperlink"/>
            <w:noProof/>
          </w:rPr>
          <w:t>1.1.</w:t>
        </w:r>
        <w:r w:rsidR="008032A8">
          <w:rPr>
            <w:rFonts w:asciiTheme="minorHAnsi" w:eastAsiaTheme="minorEastAsia" w:hAnsiTheme="minorHAnsi" w:cstheme="minorBidi"/>
            <w:iCs w:val="0"/>
            <w:noProof/>
            <w:sz w:val="22"/>
            <w:szCs w:val="22"/>
          </w:rPr>
          <w:tab/>
        </w:r>
        <w:r w:rsidR="008032A8" w:rsidRPr="00E201E3">
          <w:rPr>
            <w:rStyle w:val="Hyperlink"/>
            <w:noProof/>
          </w:rPr>
          <w:t>Cơ sở lý thuyết về ERP</w:t>
        </w:r>
        <w:r w:rsidR="008032A8">
          <w:rPr>
            <w:noProof/>
            <w:webHidden/>
          </w:rPr>
          <w:tab/>
        </w:r>
        <w:r w:rsidR="008032A8">
          <w:rPr>
            <w:noProof/>
            <w:webHidden/>
          </w:rPr>
          <w:fldChar w:fldCharType="begin"/>
        </w:r>
        <w:r w:rsidR="008032A8">
          <w:rPr>
            <w:noProof/>
            <w:webHidden/>
          </w:rPr>
          <w:instrText xml:space="preserve"> PAGEREF _Toc109164024 \h </w:instrText>
        </w:r>
        <w:r w:rsidR="008032A8">
          <w:rPr>
            <w:noProof/>
            <w:webHidden/>
          </w:rPr>
        </w:r>
        <w:r w:rsidR="008032A8">
          <w:rPr>
            <w:noProof/>
            <w:webHidden/>
          </w:rPr>
          <w:fldChar w:fldCharType="separate"/>
        </w:r>
        <w:r w:rsidR="008032A8">
          <w:rPr>
            <w:noProof/>
            <w:webHidden/>
          </w:rPr>
          <w:t>3</w:t>
        </w:r>
        <w:r w:rsidR="008032A8">
          <w:rPr>
            <w:noProof/>
            <w:webHidden/>
          </w:rPr>
          <w:fldChar w:fldCharType="end"/>
        </w:r>
      </w:hyperlink>
    </w:p>
    <w:p w14:paraId="64D90EFC" w14:textId="1B136C49" w:rsidR="008032A8" w:rsidRDefault="00000000">
      <w:pPr>
        <w:pStyle w:val="TOC3"/>
        <w:rPr>
          <w:rFonts w:asciiTheme="minorHAnsi" w:eastAsiaTheme="minorEastAsia" w:hAnsiTheme="minorHAnsi" w:cstheme="minorBidi"/>
          <w:noProof/>
          <w:sz w:val="22"/>
          <w:szCs w:val="22"/>
        </w:rPr>
      </w:pPr>
      <w:hyperlink w:anchor="_Toc109164025" w:history="1">
        <w:r w:rsidR="008032A8" w:rsidRPr="00E201E3">
          <w:rPr>
            <w:rStyle w:val="Hyperlink"/>
            <w:noProof/>
          </w:rPr>
          <w:t>1.1.1.</w:t>
        </w:r>
        <w:r w:rsidR="008032A8">
          <w:rPr>
            <w:rFonts w:asciiTheme="minorHAnsi" w:eastAsiaTheme="minorEastAsia" w:hAnsiTheme="minorHAnsi" w:cstheme="minorBidi"/>
            <w:noProof/>
            <w:sz w:val="22"/>
            <w:szCs w:val="22"/>
          </w:rPr>
          <w:tab/>
        </w:r>
        <w:r w:rsidR="008032A8" w:rsidRPr="00E201E3">
          <w:rPr>
            <w:rStyle w:val="Hyperlink"/>
            <w:noProof/>
          </w:rPr>
          <w:t>Giới thiệu về ERP</w:t>
        </w:r>
        <w:r w:rsidR="008032A8">
          <w:rPr>
            <w:noProof/>
            <w:webHidden/>
          </w:rPr>
          <w:tab/>
        </w:r>
        <w:r w:rsidR="008032A8">
          <w:rPr>
            <w:noProof/>
            <w:webHidden/>
          </w:rPr>
          <w:fldChar w:fldCharType="begin"/>
        </w:r>
        <w:r w:rsidR="008032A8">
          <w:rPr>
            <w:noProof/>
            <w:webHidden/>
          </w:rPr>
          <w:instrText xml:space="preserve"> PAGEREF _Toc109164025 \h </w:instrText>
        </w:r>
        <w:r w:rsidR="008032A8">
          <w:rPr>
            <w:noProof/>
            <w:webHidden/>
          </w:rPr>
        </w:r>
        <w:r w:rsidR="008032A8">
          <w:rPr>
            <w:noProof/>
            <w:webHidden/>
          </w:rPr>
          <w:fldChar w:fldCharType="separate"/>
        </w:r>
        <w:r w:rsidR="008032A8">
          <w:rPr>
            <w:noProof/>
            <w:webHidden/>
          </w:rPr>
          <w:t>3</w:t>
        </w:r>
        <w:r w:rsidR="008032A8">
          <w:rPr>
            <w:noProof/>
            <w:webHidden/>
          </w:rPr>
          <w:fldChar w:fldCharType="end"/>
        </w:r>
      </w:hyperlink>
    </w:p>
    <w:p w14:paraId="7620D028" w14:textId="30410BEE" w:rsidR="008032A8" w:rsidRDefault="00000000">
      <w:pPr>
        <w:pStyle w:val="TOC3"/>
        <w:rPr>
          <w:rFonts w:asciiTheme="minorHAnsi" w:eastAsiaTheme="minorEastAsia" w:hAnsiTheme="minorHAnsi" w:cstheme="minorBidi"/>
          <w:noProof/>
          <w:sz w:val="22"/>
          <w:szCs w:val="22"/>
        </w:rPr>
      </w:pPr>
      <w:hyperlink w:anchor="_Toc109164026" w:history="1">
        <w:r w:rsidR="008032A8" w:rsidRPr="00E201E3">
          <w:rPr>
            <w:rStyle w:val="Hyperlink"/>
            <w:noProof/>
          </w:rPr>
          <w:t>1.1.2.</w:t>
        </w:r>
        <w:r w:rsidR="008032A8">
          <w:rPr>
            <w:rFonts w:asciiTheme="minorHAnsi" w:eastAsiaTheme="minorEastAsia" w:hAnsiTheme="minorHAnsi" w:cstheme="minorBidi"/>
            <w:noProof/>
            <w:sz w:val="22"/>
            <w:szCs w:val="22"/>
          </w:rPr>
          <w:tab/>
        </w:r>
        <w:r w:rsidR="008032A8" w:rsidRPr="00E201E3">
          <w:rPr>
            <w:rStyle w:val="Hyperlink"/>
            <w:noProof/>
          </w:rPr>
          <w:t>Các phân hệ trong ERP</w:t>
        </w:r>
        <w:r w:rsidR="008032A8">
          <w:rPr>
            <w:noProof/>
            <w:webHidden/>
          </w:rPr>
          <w:tab/>
        </w:r>
        <w:r w:rsidR="008032A8">
          <w:rPr>
            <w:noProof/>
            <w:webHidden/>
          </w:rPr>
          <w:fldChar w:fldCharType="begin"/>
        </w:r>
        <w:r w:rsidR="008032A8">
          <w:rPr>
            <w:noProof/>
            <w:webHidden/>
          </w:rPr>
          <w:instrText xml:space="preserve"> PAGEREF _Toc109164026 \h </w:instrText>
        </w:r>
        <w:r w:rsidR="008032A8">
          <w:rPr>
            <w:noProof/>
            <w:webHidden/>
          </w:rPr>
        </w:r>
        <w:r w:rsidR="008032A8">
          <w:rPr>
            <w:noProof/>
            <w:webHidden/>
          </w:rPr>
          <w:fldChar w:fldCharType="separate"/>
        </w:r>
        <w:r w:rsidR="008032A8">
          <w:rPr>
            <w:noProof/>
            <w:webHidden/>
          </w:rPr>
          <w:t>3</w:t>
        </w:r>
        <w:r w:rsidR="008032A8">
          <w:rPr>
            <w:noProof/>
            <w:webHidden/>
          </w:rPr>
          <w:fldChar w:fldCharType="end"/>
        </w:r>
      </w:hyperlink>
    </w:p>
    <w:p w14:paraId="63DE7CF9" w14:textId="4FDAB862" w:rsidR="008032A8" w:rsidRDefault="00000000">
      <w:pPr>
        <w:pStyle w:val="TOC3"/>
        <w:rPr>
          <w:rFonts w:asciiTheme="minorHAnsi" w:eastAsiaTheme="minorEastAsia" w:hAnsiTheme="minorHAnsi" w:cstheme="minorBidi"/>
          <w:noProof/>
          <w:sz w:val="22"/>
          <w:szCs w:val="22"/>
        </w:rPr>
      </w:pPr>
      <w:hyperlink w:anchor="_Toc109164027" w:history="1">
        <w:r w:rsidR="008032A8" w:rsidRPr="00E201E3">
          <w:rPr>
            <w:rStyle w:val="Hyperlink"/>
            <w:noProof/>
          </w:rPr>
          <w:t>1.1.3.</w:t>
        </w:r>
        <w:r w:rsidR="008032A8">
          <w:rPr>
            <w:rFonts w:asciiTheme="minorHAnsi" w:eastAsiaTheme="minorEastAsia" w:hAnsiTheme="minorHAnsi" w:cstheme="minorBidi"/>
            <w:noProof/>
            <w:sz w:val="22"/>
            <w:szCs w:val="22"/>
          </w:rPr>
          <w:tab/>
        </w:r>
        <w:r w:rsidR="008032A8" w:rsidRPr="00E201E3">
          <w:rPr>
            <w:rStyle w:val="Hyperlink"/>
            <w:noProof/>
          </w:rPr>
          <w:t>Ưu và nhược điểm của hệ thống ERP</w:t>
        </w:r>
        <w:r w:rsidR="008032A8">
          <w:rPr>
            <w:noProof/>
            <w:webHidden/>
          </w:rPr>
          <w:tab/>
        </w:r>
        <w:r w:rsidR="008032A8">
          <w:rPr>
            <w:noProof/>
            <w:webHidden/>
          </w:rPr>
          <w:fldChar w:fldCharType="begin"/>
        </w:r>
        <w:r w:rsidR="008032A8">
          <w:rPr>
            <w:noProof/>
            <w:webHidden/>
          </w:rPr>
          <w:instrText xml:space="preserve"> PAGEREF _Toc109164027 \h </w:instrText>
        </w:r>
        <w:r w:rsidR="008032A8">
          <w:rPr>
            <w:noProof/>
            <w:webHidden/>
          </w:rPr>
        </w:r>
        <w:r w:rsidR="008032A8">
          <w:rPr>
            <w:noProof/>
            <w:webHidden/>
          </w:rPr>
          <w:fldChar w:fldCharType="separate"/>
        </w:r>
        <w:r w:rsidR="008032A8">
          <w:rPr>
            <w:noProof/>
            <w:webHidden/>
          </w:rPr>
          <w:t>4</w:t>
        </w:r>
        <w:r w:rsidR="008032A8">
          <w:rPr>
            <w:noProof/>
            <w:webHidden/>
          </w:rPr>
          <w:fldChar w:fldCharType="end"/>
        </w:r>
      </w:hyperlink>
    </w:p>
    <w:p w14:paraId="696D52C4" w14:textId="4F7687C9" w:rsidR="008032A8" w:rsidRDefault="00000000">
      <w:pPr>
        <w:pStyle w:val="TOC3"/>
        <w:rPr>
          <w:rFonts w:asciiTheme="minorHAnsi" w:eastAsiaTheme="minorEastAsia" w:hAnsiTheme="minorHAnsi" w:cstheme="minorBidi"/>
          <w:noProof/>
          <w:sz w:val="22"/>
          <w:szCs w:val="22"/>
        </w:rPr>
      </w:pPr>
      <w:hyperlink w:anchor="_Toc109164028" w:history="1">
        <w:r w:rsidR="008032A8" w:rsidRPr="00E201E3">
          <w:rPr>
            <w:rStyle w:val="Hyperlink"/>
            <w:noProof/>
          </w:rPr>
          <w:t>1.1.4.</w:t>
        </w:r>
        <w:r w:rsidR="008032A8">
          <w:rPr>
            <w:rFonts w:asciiTheme="minorHAnsi" w:eastAsiaTheme="minorEastAsia" w:hAnsiTheme="minorHAnsi" w:cstheme="minorBidi"/>
            <w:noProof/>
            <w:sz w:val="22"/>
            <w:szCs w:val="22"/>
          </w:rPr>
          <w:tab/>
        </w:r>
        <w:r w:rsidR="008032A8" w:rsidRPr="00E201E3">
          <w:rPr>
            <w:rStyle w:val="Hyperlink"/>
            <w:noProof/>
          </w:rPr>
          <w:t>Quy trình triển khai ERP</w:t>
        </w:r>
        <w:r w:rsidR="008032A8">
          <w:rPr>
            <w:noProof/>
            <w:webHidden/>
          </w:rPr>
          <w:tab/>
        </w:r>
        <w:r w:rsidR="008032A8">
          <w:rPr>
            <w:noProof/>
            <w:webHidden/>
          </w:rPr>
          <w:fldChar w:fldCharType="begin"/>
        </w:r>
        <w:r w:rsidR="008032A8">
          <w:rPr>
            <w:noProof/>
            <w:webHidden/>
          </w:rPr>
          <w:instrText xml:space="preserve"> PAGEREF _Toc109164028 \h </w:instrText>
        </w:r>
        <w:r w:rsidR="008032A8">
          <w:rPr>
            <w:noProof/>
            <w:webHidden/>
          </w:rPr>
        </w:r>
        <w:r w:rsidR="008032A8">
          <w:rPr>
            <w:noProof/>
            <w:webHidden/>
          </w:rPr>
          <w:fldChar w:fldCharType="separate"/>
        </w:r>
        <w:r w:rsidR="008032A8">
          <w:rPr>
            <w:noProof/>
            <w:webHidden/>
          </w:rPr>
          <w:t>6</w:t>
        </w:r>
        <w:r w:rsidR="008032A8">
          <w:rPr>
            <w:noProof/>
            <w:webHidden/>
          </w:rPr>
          <w:fldChar w:fldCharType="end"/>
        </w:r>
      </w:hyperlink>
    </w:p>
    <w:p w14:paraId="220D2224" w14:textId="21AF06C9" w:rsidR="008032A8" w:rsidRDefault="00000000">
      <w:pPr>
        <w:pStyle w:val="TOC3"/>
        <w:rPr>
          <w:rFonts w:asciiTheme="minorHAnsi" w:eastAsiaTheme="minorEastAsia" w:hAnsiTheme="minorHAnsi" w:cstheme="minorBidi"/>
          <w:noProof/>
          <w:sz w:val="22"/>
          <w:szCs w:val="22"/>
        </w:rPr>
      </w:pPr>
      <w:hyperlink w:anchor="_Toc109164029" w:history="1">
        <w:r w:rsidR="008032A8" w:rsidRPr="00E201E3">
          <w:rPr>
            <w:rStyle w:val="Hyperlink"/>
            <w:noProof/>
          </w:rPr>
          <w:t>1.1.5.</w:t>
        </w:r>
        <w:r w:rsidR="008032A8">
          <w:rPr>
            <w:rFonts w:asciiTheme="minorHAnsi" w:eastAsiaTheme="minorEastAsia" w:hAnsiTheme="minorHAnsi" w:cstheme="minorBidi"/>
            <w:noProof/>
            <w:sz w:val="22"/>
            <w:szCs w:val="22"/>
          </w:rPr>
          <w:tab/>
        </w:r>
        <w:r w:rsidR="008032A8" w:rsidRPr="00E201E3">
          <w:rPr>
            <w:rStyle w:val="Hyperlink"/>
            <w:noProof/>
          </w:rPr>
          <w:t>Các kĩ năng quan trọng khi triển khai ERP</w:t>
        </w:r>
        <w:r w:rsidR="008032A8">
          <w:rPr>
            <w:noProof/>
            <w:webHidden/>
          </w:rPr>
          <w:tab/>
        </w:r>
        <w:r w:rsidR="008032A8">
          <w:rPr>
            <w:noProof/>
            <w:webHidden/>
          </w:rPr>
          <w:fldChar w:fldCharType="begin"/>
        </w:r>
        <w:r w:rsidR="008032A8">
          <w:rPr>
            <w:noProof/>
            <w:webHidden/>
          </w:rPr>
          <w:instrText xml:space="preserve"> PAGEREF _Toc109164029 \h </w:instrText>
        </w:r>
        <w:r w:rsidR="008032A8">
          <w:rPr>
            <w:noProof/>
            <w:webHidden/>
          </w:rPr>
        </w:r>
        <w:r w:rsidR="008032A8">
          <w:rPr>
            <w:noProof/>
            <w:webHidden/>
          </w:rPr>
          <w:fldChar w:fldCharType="separate"/>
        </w:r>
        <w:r w:rsidR="008032A8">
          <w:rPr>
            <w:noProof/>
            <w:webHidden/>
          </w:rPr>
          <w:t>6</w:t>
        </w:r>
        <w:r w:rsidR="008032A8">
          <w:rPr>
            <w:noProof/>
            <w:webHidden/>
          </w:rPr>
          <w:fldChar w:fldCharType="end"/>
        </w:r>
      </w:hyperlink>
    </w:p>
    <w:p w14:paraId="6CE378FF" w14:textId="045BC57F" w:rsidR="008032A8" w:rsidRDefault="00000000">
      <w:pPr>
        <w:pStyle w:val="TOC2"/>
        <w:rPr>
          <w:rFonts w:asciiTheme="minorHAnsi" w:eastAsiaTheme="minorEastAsia" w:hAnsiTheme="minorHAnsi" w:cstheme="minorBidi"/>
          <w:iCs w:val="0"/>
          <w:noProof/>
          <w:sz w:val="22"/>
          <w:szCs w:val="22"/>
        </w:rPr>
      </w:pPr>
      <w:hyperlink w:anchor="_Toc109164030" w:history="1">
        <w:r w:rsidR="008032A8" w:rsidRPr="00E201E3">
          <w:rPr>
            <w:rStyle w:val="Hyperlink"/>
            <w:noProof/>
          </w:rPr>
          <w:t>1.2.</w:t>
        </w:r>
        <w:r w:rsidR="008032A8">
          <w:rPr>
            <w:rFonts w:asciiTheme="minorHAnsi" w:eastAsiaTheme="minorEastAsia" w:hAnsiTheme="minorHAnsi" w:cstheme="minorBidi"/>
            <w:iCs w:val="0"/>
            <w:noProof/>
            <w:sz w:val="22"/>
            <w:szCs w:val="22"/>
          </w:rPr>
          <w:tab/>
        </w:r>
        <w:r w:rsidR="008032A8" w:rsidRPr="00E201E3">
          <w:rPr>
            <w:rStyle w:val="Hyperlink"/>
            <w:noProof/>
          </w:rPr>
          <w:t>Cơ sở lý thuyết về phân hệ quản lý quan hệ đối tác và khách hàng (CRM)</w:t>
        </w:r>
        <w:r w:rsidR="008032A8">
          <w:rPr>
            <w:noProof/>
            <w:webHidden/>
          </w:rPr>
          <w:tab/>
        </w:r>
        <w:r w:rsidR="008032A8">
          <w:rPr>
            <w:noProof/>
            <w:webHidden/>
          </w:rPr>
          <w:fldChar w:fldCharType="begin"/>
        </w:r>
        <w:r w:rsidR="008032A8">
          <w:rPr>
            <w:noProof/>
            <w:webHidden/>
          </w:rPr>
          <w:instrText xml:space="preserve"> PAGEREF _Toc109164030 \h </w:instrText>
        </w:r>
        <w:r w:rsidR="008032A8">
          <w:rPr>
            <w:noProof/>
            <w:webHidden/>
          </w:rPr>
        </w:r>
        <w:r w:rsidR="008032A8">
          <w:rPr>
            <w:noProof/>
            <w:webHidden/>
          </w:rPr>
          <w:fldChar w:fldCharType="separate"/>
        </w:r>
        <w:r w:rsidR="008032A8">
          <w:rPr>
            <w:noProof/>
            <w:webHidden/>
          </w:rPr>
          <w:t>7</w:t>
        </w:r>
        <w:r w:rsidR="008032A8">
          <w:rPr>
            <w:noProof/>
            <w:webHidden/>
          </w:rPr>
          <w:fldChar w:fldCharType="end"/>
        </w:r>
      </w:hyperlink>
    </w:p>
    <w:p w14:paraId="6DA5B822" w14:textId="74EEFE24" w:rsidR="008032A8" w:rsidRDefault="00000000">
      <w:pPr>
        <w:pStyle w:val="TOC3"/>
        <w:rPr>
          <w:rFonts w:asciiTheme="minorHAnsi" w:eastAsiaTheme="minorEastAsia" w:hAnsiTheme="minorHAnsi" w:cstheme="minorBidi"/>
          <w:noProof/>
          <w:sz w:val="22"/>
          <w:szCs w:val="22"/>
        </w:rPr>
      </w:pPr>
      <w:hyperlink w:anchor="_Toc109164031" w:history="1">
        <w:r w:rsidR="008032A8" w:rsidRPr="00E201E3">
          <w:rPr>
            <w:rStyle w:val="Hyperlink"/>
            <w:noProof/>
          </w:rPr>
          <w:t>1.2.1.</w:t>
        </w:r>
        <w:r w:rsidR="008032A8">
          <w:rPr>
            <w:rFonts w:asciiTheme="minorHAnsi" w:eastAsiaTheme="minorEastAsia" w:hAnsiTheme="minorHAnsi" w:cstheme="minorBidi"/>
            <w:noProof/>
            <w:sz w:val="22"/>
            <w:szCs w:val="22"/>
          </w:rPr>
          <w:tab/>
        </w:r>
        <w:r w:rsidR="008032A8" w:rsidRPr="00E201E3">
          <w:rPr>
            <w:rStyle w:val="Hyperlink"/>
            <w:noProof/>
          </w:rPr>
          <w:t>Quản lý quan hệ đối tác là gì?</w:t>
        </w:r>
        <w:r w:rsidR="008032A8">
          <w:rPr>
            <w:noProof/>
            <w:webHidden/>
          </w:rPr>
          <w:tab/>
        </w:r>
        <w:r w:rsidR="008032A8">
          <w:rPr>
            <w:noProof/>
            <w:webHidden/>
          </w:rPr>
          <w:fldChar w:fldCharType="begin"/>
        </w:r>
        <w:r w:rsidR="008032A8">
          <w:rPr>
            <w:noProof/>
            <w:webHidden/>
          </w:rPr>
          <w:instrText xml:space="preserve"> PAGEREF _Toc109164031 \h </w:instrText>
        </w:r>
        <w:r w:rsidR="008032A8">
          <w:rPr>
            <w:noProof/>
            <w:webHidden/>
          </w:rPr>
        </w:r>
        <w:r w:rsidR="008032A8">
          <w:rPr>
            <w:noProof/>
            <w:webHidden/>
          </w:rPr>
          <w:fldChar w:fldCharType="separate"/>
        </w:r>
        <w:r w:rsidR="008032A8">
          <w:rPr>
            <w:noProof/>
            <w:webHidden/>
          </w:rPr>
          <w:t>7</w:t>
        </w:r>
        <w:r w:rsidR="008032A8">
          <w:rPr>
            <w:noProof/>
            <w:webHidden/>
          </w:rPr>
          <w:fldChar w:fldCharType="end"/>
        </w:r>
      </w:hyperlink>
    </w:p>
    <w:p w14:paraId="0995E6F7" w14:textId="052DB14D" w:rsidR="008032A8" w:rsidRDefault="00000000">
      <w:pPr>
        <w:pStyle w:val="TOC3"/>
        <w:rPr>
          <w:rFonts w:asciiTheme="minorHAnsi" w:eastAsiaTheme="minorEastAsia" w:hAnsiTheme="minorHAnsi" w:cstheme="minorBidi"/>
          <w:noProof/>
          <w:sz w:val="22"/>
          <w:szCs w:val="22"/>
        </w:rPr>
      </w:pPr>
      <w:hyperlink w:anchor="_Toc109164032" w:history="1">
        <w:r w:rsidR="008032A8" w:rsidRPr="00E201E3">
          <w:rPr>
            <w:rStyle w:val="Hyperlink"/>
            <w:noProof/>
          </w:rPr>
          <w:t>1.2.2.</w:t>
        </w:r>
        <w:r w:rsidR="008032A8">
          <w:rPr>
            <w:rFonts w:asciiTheme="minorHAnsi" w:eastAsiaTheme="minorEastAsia" w:hAnsiTheme="minorHAnsi" w:cstheme="minorBidi"/>
            <w:noProof/>
            <w:sz w:val="22"/>
            <w:szCs w:val="22"/>
          </w:rPr>
          <w:tab/>
        </w:r>
        <w:r w:rsidR="008032A8" w:rsidRPr="00E201E3">
          <w:rPr>
            <w:rStyle w:val="Hyperlink"/>
            <w:noProof/>
          </w:rPr>
          <w:t>Quản lý nhà cung cấp là gì?</w:t>
        </w:r>
        <w:r w:rsidR="008032A8">
          <w:rPr>
            <w:noProof/>
            <w:webHidden/>
          </w:rPr>
          <w:tab/>
        </w:r>
        <w:r w:rsidR="008032A8">
          <w:rPr>
            <w:noProof/>
            <w:webHidden/>
          </w:rPr>
          <w:fldChar w:fldCharType="begin"/>
        </w:r>
        <w:r w:rsidR="008032A8">
          <w:rPr>
            <w:noProof/>
            <w:webHidden/>
          </w:rPr>
          <w:instrText xml:space="preserve"> PAGEREF _Toc109164032 \h </w:instrText>
        </w:r>
        <w:r w:rsidR="008032A8">
          <w:rPr>
            <w:noProof/>
            <w:webHidden/>
          </w:rPr>
        </w:r>
        <w:r w:rsidR="008032A8">
          <w:rPr>
            <w:noProof/>
            <w:webHidden/>
          </w:rPr>
          <w:fldChar w:fldCharType="separate"/>
        </w:r>
        <w:r w:rsidR="008032A8">
          <w:rPr>
            <w:noProof/>
            <w:webHidden/>
          </w:rPr>
          <w:t>7</w:t>
        </w:r>
        <w:r w:rsidR="008032A8">
          <w:rPr>
            <w:noProof/>
            <w:webHidden/>
          </w:rPr>
          <w:fldChar w:fldCharType="end"/>
        </w:r>
      </w:hyperlink>
    </w:p>
    <w:p w14:paraId="56CA59E3" w14:textId="2619E8C3" w:rsidR="008032A8" w:rsidRDefault="00000000">
      <w:pPr>
        <w:pStyle w:val="TOC3"/>
        <w:rPr>
          <w:rFonts w:asciiTheme="minorHAnsi" w:eastAsiaTheme="minorEastAsia" w:hAnsiTheme="minorHAnsi" w:cstheme="minorBidi"/>
          <w:noProof/>
          <w:sz w:val="22"/>
          <w:szCs w:val="22"/>
        </w:rPr>
      </w:pPr>
      <w:hyperlink w:anchor="_Toc109164033" w:history="1">
        <w:r w:rsidR="008032A8" w:rsidRPr="00E201E3">
          <w:rPr>
            <w:rStyle w:val="Hyperlink"/>
            <w:noProof/>
          </w:rPr>
          <w:t>1.2.3.</w:t>
        </w:r>
        <w:r w:rsidR="008032A8">
          <w:rPr>
            <w:rFonts w:asciiTheme="minorHAnsi" w:eastAsiaTheme="minorEastAsia" w:hAnsiTheme="minorHAnsi" w:cstheme="minorBidi"/>
            <w:noProof/>
            <w:sz w:val="22"/>
            <w:szCs w:val="22"/>
          </w:rPr>
          <w:tab/>
        </w:r>
        <w:r w:rsidR="008032A8" w:rsidRPr="00E201E3">
          <w:rPr>
            <w:rStyle w:val="Hyperlink"/>
            <w:noProof/>
          </w:rPr>
          <w:t>Quản lý quan hệ khách hàng (CRM) là gì?</w:t>
        </w:r>
        <w:r w:rsidR="008032A8">
          <w:rPr>
            <w:noProof/>
            <w:webHidden/>
          </w:rPr>
          <w:tab/>
        </w:r>
        <w:r w:rsidR="008032A8">
          <w:rPr>
            <w:noProof/>
            <w:webHidden/>
          </w:rPr>
          <w:fldChar w:fldCharType="begin"/>
        </w:r>
        <w:r w:rsidR="008032A8">
          <w:rPr>
            <w:noProof/>
            <w:webHidden/>
          </w:rPr>
          <w:instrText xml:space="preserve"> PAGEREF _Toc109164033 \h </w:instrText>
        </w:r>
        <w:r w:rsidR="008032A8">
          <w:rPr>
            <w:noProof/>
            <w:webHidden/>
          </w:rPr>
        </w:r>
        <w:r w:rsidR="008032A8">
          <w:rPr>
            <w:noProof/>
            <w:webHidden/>
          </w:rPr>
          <w:fldChar w:fldCharType="separate"/>
        </w:r>
        <w:r w:rsidR="008032A8">
          <w:rPr>
            <w:noProof/>
            <w:webHidden/>
          </w:rPr>
          <w:t>7</w:t>
        </w:r>
        <w:r w:rsidR="008032A8">
          <w:rPr>
            <w:noProof/>
            <w:webHidden/>
          </w:rPr>
          <w:fldChar w:fldCharType="end"/>
        </w:r>
      </w:hyperlink>
    </w:p>
    <w:p w14:paraId="2BE7303C" w14:textId="5F50D624" w:rsidR="008032A8" w:rsidRDefault="00000000">
      <w:pPr>
        <w:pStyle w:val="TOC3"/>
        <w:rPr>
          <w:rFonts w:asciiTheme="minorHAnsi" w:eastAsiaTheme="minorEastAsia" w:hAnsiTheme="minorHAnsi" w:cstheme="minorBidi"/>
          <w:noProof/>
          <w:sz w:val="22"/>
          <w:szCs w:val="22"/>
        </w:rPr>
      </w:pPr>
      <w:hyperlink w:anchor="_Toc109164034" w:history="1">
        <w:r w:rsidR="008032A8" w:rsidRPr="00E201E3">
          <w:rPr>
            <w:rStyle w:val="Hyperlink"/>
            <w:noProof/>
          </w:rPr>
          <w:t>1.2.4.</w:t>
        </w:r>
        <w:r w:rsidR="008032A8">
          <w:rPr>
            <w:rFonts w:asciiTheme="minorHAnsi" w:eastAsiaTheme="minorEastAsia" w:hAnsiTheme="minorHAnsi" w:cstheme="minorBidi"/>
            <w:noProof/>
            <w:sz w:val="22"/>
            <w:szCs w:val="22"/>
          </w:rPr>
          <w:tab/>
        </w:r>
        <w:r w:rsidR="008032A8" w:rsidRPr="00E201E3">
          <w:rPr>
            <w:rStyle w:val="Hyperlink"/>
            <w:noProof/>
          </w:rPr>
          <w:t>Chức năng của CRM</w:t>
        </w:r>
        <w:r w:rsidR="008032A8">
          <w:rPr>
            <w:noProof/>
            <w:webHidden/>
          </w:rPr>
          <w:tab/>
        </w:r>
        <w:r w:rsidR="008032A8">
          <w:rPr>
            <w:noProof/>
            <w:webHidden/>
          </w:rPr>
          <w:fldChar w:fldCharType="begin"/>
        </w:r>
        <w:r w:rsidR="008032A8">
          <w:rPr>
            <w:noProof/>
            <w:webHidden/>
          </w:rPr>
          <w:instrText xml:space="preserve"> PAGEREF _Toc109164034 \h </w:instrText>
        </w:r>
        <w:r w:rsidR="008032A8">
          <w:rPr>
            <w:noProof/>
            <w:webHidden/>
          </w:rPr>
        </w:r>
        <w:r w:rsidR="008032A8">
          <w:rPr>
            <w:noProof/>
            <w:webHidden/>
          </w:rPr>
          <w:fldChar w:fldCharType="separate"/>
        </w:r>
        <w:r w:rsidR="008032A8">
          <w:rPr>
            <w:noProof/>
            <w:webHidden/>
          </w:rPr>
          <w:t>8</w:t>
        </w:r>
        <w:r w:rsidR="008032A8">
          <w:rPr>
            <w:noProof/>
            <w:webHidden/>
          </w:rPr>
          <w:fldChar w:fldCharType="end"/>
        </w:r>
      </w:hyperlink>
    </w:p>
    <w:p w14:paraId="5F322E4F" w14:textId="2A62FB8F" w:rsidR="008032A8" w:rsidRDefault="00000000">
      <w:pPr>
        <w:pStyle w:val="TOC3"/>
        <w:rPr>
          <w:rFonts w:asciiTheme="minorHAnsi" w:eastAsiaTheme="minorEastAsia" w:hAnsiTheme="minorHAnsi" w:cstheme="minorBidi"/>
          <w:noProof/>
          <w:sz w:val="22"/>
          <w:szCs w:val="22"/>
        </w:rPr>
      </w:pPr>
      <w:hyperlink w:anchor="_Toc109164035" w:history="1">
        <w:r w:rsidR="008032A8" w:rsidRPr="00E201E3">
          <w:rPr>
            <w:rStyle w:val="Hyperlink"/>
            <w:noProof/>
          </w:rPr>
          <w:t>1.2.5.</w:t>
        </w:r>
        <w:r w:rsidR="008032A8">
          <w:rPr>
            <w:rFonts w:asciiTheme="minorHAnsi" w:eastAsiaTheme="minorEastAsia" w:hAnsiTheme="minorHAnsi" w:cstheme="minorBidi"/>
            <w:noProof/>
            <w:sz w:val="22"/>
            <w:szCs w:val="22"/>
          </w:rPr>
          <w:tab/>
        </w:r>
        <w:r w:rsidR="008032A8" w:rsidRPr="00E201E3">
          <w:rPr>
            <w:rStyle w:val="Hyperlink"/>
            <w:noProof/>
          </w:rPr>
          <w:t>Đối tượng sử dụng</w:t>
        </w:r>
        <w:r w:rsidR="008032A8">
          <w:rPr>
            <w:noProof/>
            <w:webHidden/>
          </w:rPr>
          <w:tab/>
        </w:r>
        <w:r w:rsidR="008032A8">
          <w:rPr>
            <w:noProof/>
            <w:webHidden/>
          </w:rPr>
          <w:fldChar w:fldCharType="begin"/>
        </w:r>
        <w:r w:rsidR="008032A8">
          <w:rPr>
            <w:noProof/>
            <w:webHidden/>
          </w:rPr>
          <w:instrText xml:space="preserve"> PAGEREF _Toc109164035 \h </w:instrText>
        </w:r>
        <w:r w:rsidR="008032A8">
          <w:rPr>
            <w:noProof/>
            <w:webHidden/>
          </w:rPr>
        </w:r>
        <w:r w:rsidR="008032A8">
          <w:rPr>
            <w:noProof/>
            <w:webHidden/>
          </w:rPr>
          <w:fldChar w:fldCharType="separate"/>
        </w:r>
        <w:r w:rsidR="008032A8">
          <w:rPr>
            <w:noProof/>
            <w:webHidden/>
          </w:rPr>
          <w:t>9</w:t>
        </w:r>
        <w:r w:rsidR="008032A8">
          <w:rPr>
            <w:noProof/>
            <w:webHidden/>
          </w:rPr>
          <w:fldChar w:fldCharType="end"/>
        </w:r>
      </w:hyperlink>
    </w:p>
    <w:p w14:paraId="2327759A" w14:textId="3922153A" w:rsidR="008032A8" w:rsidRDefault="00000000">
      <w:pPr>
        <w:pStyle w:val="TOC3"/>
        <w:rPr>
          <w:rFonts w:asciiTheme="minorHAnsi" w:eastAsiaTheme="minorEastAsia" w:hAnsiTheme="minorHAnsi" w:cstheme="minorBidi"/>
          <w:noProof/>
          <w:sz w:val="22"/>
          <w:szCs w:val="22"/>
        </w:rPr>
      </w:pPr>
      <w:hyperlink w:anchor="_Toc109164036" w:history="1">
        <w:r w:rsidR="008032A8" w:rsidRPr="00E201E3">
          <w:rPr>
            <w:rStyle w:val="Hyperlink"/>
            <w:noProof/>
          </w:rPr>
          <w:t>1.2.6.</w:t>
        </w:r>
        <w:r w:rsidR="008032A8">
          <w:rPr>
            <w:rFonts w:asciiTheme="minorHAnsi" w:eastAsiaTheme="minorEastAsia" w:hAnsiTheme="minorHAnsi" w:cstheme="minorBidi"/>
            <w:noProof/>
            <w:sz w:val="22"/>
            <w:szCs w:val="22"/>
          </w:rPr>
          <w:tab/>
        </w:r>
        <w:r w:rsidR="008032A8" w:rsidRPr="00E201E3">
          <w:rPr>
            <w:rStyle w:val="Hyperlink"/>
            <w:noProof/>
          </w:rPr>
          <w:t>Hiệu quả và khó khăn khi sử dụng ứng dụng CRM</w:t>
        </w:r>
        <w:r w:rsidR="008032A8">
          <w:rPr>
            <w:noProof/>
            <w:webHidden/>
          </w:rPr>
          <w:tab/>
        </w:r>
        <w:r w:rsidR="008032A8">
          <w:rPr>
            <w:noProof/>
            <w:webHidden/>
          </w:rPr>
          <w:fldChar w:fldCharType="begin"/>
        </w:r>
        <w:r w:rsidR="008032A8">
          <w:rPr>
            <w:noProof/>
            <w:webHidden/>
          </w:rPr>
          <w:instrText xml:space="preserve"> PAGEREF _Toc109164036 \h </w:instrText>
        </w:r>
        <w:r w:rsidR="008032A8">
          <w:rPr>
            <w:noProof/>
            <w:webHidden/>
          </w:rPr>
        </w:r>
        <w:r w:rsidR="008032A8">
          <w:rPr>
            <w:noProof/>
            <w:webHidden/>
          </w:rPr>
          <w:fldChar w:fldCharType="separate"/>
        </w:r>
        <w:r w:rsidR="008032A8">
          <w:rPr>
            <w:noProof/>
            <w:webHidden/>
          </w:rPr>
          <w:t>9</w:t>
        </w:r>
        <w:r w:rsidR="008032A8">
          <w:rPr>
            <w:noProof/>
            <w:webHidden/>
          </w:rPr>
          <w:fldChar w:fldCharType="end"/>
        </w:r>
      </w:hyperlink>
    </w:p>
    <w:p w14:paraId="3BD753D0" w14:textId="08C18DB8" w:rsidR="008032A8" w:rsidRDefault="00000000">
      <w:pPr>
        <w:pStyle w:val="TOC1"/>
        <w:rPr>
          <w:rFonts w:asciiTheme="minorHAnsi" w:eastAsiaTheme="minorEastAsia" w:hAnsiTheme="minorHAnsi" w:cstheme="minorBidi"/>
          <w:b w:val="0"/>
          <w:bCs w:val="0"/>
          <w:noProof/>
          <w:kern w:val="0"/>
          <w:sz w:val="22"/>
          <w:szCs w:val="22"/>
        </w:rPr>
      </w:pPr>
      <w:hyperlink w:anchor="_Toc109164037" w:history="1">
        <w:r w:rsidR="008032A8" w:rsidRPr="00E201E3">
          <w:rPr>
            <w:rStyle w:val="Hyperlink"/>
            <w:noProof/>
          </w:rPr>
          <w:t>CHƯƠNG 2. TỔNG QUAN VỀ CÔNG TY TNHH BRAVAT VIỆT NAM VÀ PHẦN MỀM ESUS CLOUD</w:t>
        </w:r>
        <w:r w:rsidR="008032A8">
          <w:rPr>
            <w:noProof/>
            <w:webHidden/>
          </w:rPr>
          <w:tab/>
        </w:r>
        <w:r w:rsidR="008032A8">
          <w:rPr>
            <w:noProof/>
            <w:webHidden/>
          </w:rPr>
          <w:fldChar w:fldCharType="begin"/>
        </w:r>
        <w:r w:rsidR="008032A8">
          <w:rPr>
            <w:noProof/>
            <w:webHidden/>
          </w:rPr>
          <w:instrText xml:space="preserve"> PAGEREF _Toc109164037 \h </w:instrText>
        </w:r>
        <w:r w:rsidR="008032A8">
          <w:rPr>
            <w:noProof/>
            <w:webHidden/>
          </w:rPr>
        </w:r>
        <w:r w:rsidR="008032A8">
          <w:rPr>
            <w:noProof/>
            <w:webHidden/>
          </w:rPr>
          <w:fldChar w:fldCharType="separate"/>
        </w:r>
        <w:r w:rsidR="008032A8">
          <w:rPr>
            <w:noProof/>
            <w:webHidden/>
          </w:rPr>
          <w:t>11</w:t>
        </w:r>
        <w:r w:rsidR="008032A8">
          <w:rPr>
            <w:noProof/>
            <w:webHidden/>
          </w:rPr>
          <w:fldChar w:fldCharType="end"/>
        </w:r>
      </w:hyperlink>
    </w:p>
    <w:p w14:paraId="4EB71540" w14:textId="10701BCB" w:rsidR="008032A8" w:rsidRDefault="00000000">
      <w:pPr>
        <w:pStyle w:val="TOC2"/>
        <w:rPr>
          <w:rFonts w:asciiTheme="minorHAnsi" w:eastAsiaTheme="minorEastAsia" w:hAnsiTheme="minorHAnsi" w:cstheme="minorBidi"/>
          <w:iCs w:val="0"/>
          <w:noProof/>
          <w:sz w:val="22"/>
          <w:szCs w:val="22"/>
        </w:rPr>
      </w:pPr>
      <w:hyperlink w:anchor="_Toc109164038" w:history="1">
        <w:r w:rsidR="008032A8" w:rsidRPr="00E201E3">
          <w:rPr>
            <w:rStyle w:val="Hyperlink"/>
            <w:noProof/>
          </w:rPr>
          <w:t>2.1.</w:t>
        </w:r>
        <w:r w:rsidR="008032A8">
          <w:rPr>
            <w:rFonts w:asciiTheme="minorHAnsi" w:eastAsiaTheme="minorEastAsia" w:hAnsiTheme="minorHAnsi" w:cstheme="minorBidi"/>
            <w:iCs w:val="0"/>
            <w:noProof/>
            <w:sz w:val="22"/>
            <w:szCs w:val="22"/>
          </w:rPr>
          <w:tab/>
        </w:r>
        <w:r w:rsidR="008032A8" w:rsidRPr="00E201E3">
          <w:rPr>
            <w:rStyle w:val="Hyperlink"/>
            <w:noProof/>
          </w:rPr>
          <w:t>Giới thiệu công ty TNHH Bravat Việt Nam</w:t>
        </w:r>
        <w:r w:rsidR="008032A8">
          <w:rPr>
            <w:noProof/>
            <w:webHidden/>
          </w:rPr>
          <w:tab/>
        </w:r>
        <w:r w:rsidR="008032A8">
          <w:rPr>
            <w:noProof/>
            <w:webHidden/>
          </w:rPr>
          <w:fldChar w:fldCharType="begin"/>
        </w:r>
        <w:r w:rsidR="008032A8">
          <w:rPr>
            <w:noProof/>
            <w:webHidden/>
          </w:rPr>
          <w:instrText xml:space="preserve"> PAGEREF _Toc109164038 \h </w:instrText>
        </w:r>
        <w:r w:rsidR="008032A8">
          <w:rPr>
            <w:noProof/>
            <w:webHidden/>
          </w:rPr>
        </w:r>
        <w:r w:rsidR="008032A8">
          <w:rPr>
            <w:noProof/>
            <w:webHidden/>
          </w:rPr>
          <w:fldChar w:fldCharType="separate"/>
        </w:r>
        <w:r w:rsidR="008032A8">
          <w:rPr>
            <w:noProof/>
            <w:webHidden/>
          </w:rPr>
          <w:t>11</w:t>
        </w:r>
        <w:r w:rsidR="008032A8">
          <w:rPr>
            <w:noProof/>
            <w:webHidden/>
          </w:rPr>
          <w:fldChar w:fldCharType="end"/>
        </w:r>
      </w:hyperlink>
    </w:p>
    <w:p w14:paraId="60B7050D" w14:textId="3C8F0F3D" w:rsidR="008032A8" w:rsidRDefault="00000000">
      <w:pPr>
        <w:pStyle w:val="TOC2"/>
        <w:rPr>
          <w:rFonts w:asciiTheme="minorHAnsi" w:eastAsiaTheme="minorEastAsia" w:hAnsiTheme="minorHAnsi" w:cstheme="minorBidi"/>
          <w:iCs w:val="0"/>
          <w:noProof/>
          <w:sz w:val="22"/>
          <w:szCs w:val="22"/>
        </w:rPr>
      </w:pPr>
      <w:hyperlink w:anchor="_Toc109164039" w:history="1">
        <w:r w:rsidR="008032A8" w:rsidRPr="00E201E3">
          <w:rPr>
            <w:rStyle w:val="Hyperlink"/>
            <w:noProof/>
          </w:rPr>
          <w:t>2.2.</w:t>
        </w:r>
        <w:r w:rsidR="008032A8">
          <w:rPr>
            <w:rFonts w:asciiTheme="minorHAnsi" w:eastAsiaTheme="minorEastAsia" w:hAnsiTheme="minorHAnsi" w:cstheme="minorBidi"/>
            <w:iCs w:val="0"/>
            <w:noProof/>
            <w:sz w:val="22"/>
            <w:szCs w:val="22"/>
          </w:rPr>
          <w:tab/>
        </w:r>
        <w:r w:rsidR="008032A8" w:rsidRPr="00E201E3">
          <w:rPr>
            <w:rStyle w:val="Hyperlink"/>
            <w:noProof/>
          </w:rPr>
          <w:t>Giới thiệu phần mềm Esus Cloud</w:t>
        </w:r>
        <w:r w:rsidR="008032A8">
          <w:rPr>
            <w:noProof/>
            <w:webHidden/>
          </w:rPr>
          <w:tab/>
        </w:r>
        <w:r w:rsidR="008032A8">
          <w:rPr>
            <w:noProof/>
            <w:webHidden/>
          </w:rPr>
          <w:fldChar w:fldCharType="begin"/>
        </w:r>
        <w:r w:rsidR="008032A8">
          <w:rPr>
            <w:noProof/>
            <w:webHidden/>
          </w:rPr>
          <w:instrText xml:space="preserve"> PAGEREF _Toc109164039 \h </w:instrText>
        </w:r>
        <w:r w:rsidR="008032A8">
          <w:rPr>
            <w:noProof/>
            <w:webHidden/>
          </w:rPr>
        </w:r>
        <w:r w:rsidR="008032A8">
          <w:rPr>
            <w:noProof/>
            <w:webHidden/>
          </w:rPr>
          <w:fldChar w:fldCharType="separate"/>
        </w:r>
        <w:r w:rsidR="008032A8">
          <w:rPr>
            <w:noProof/>
            <w:webHidden/>
          </w:rPr>
          <w:t>12</w:t>
        </w:r>
        <w:r w:rsidR="008032A8">
          <w:rPr>
            <w:noProof/>
            <w:webHidden/>
          </w:rPr>
          <w:fldChar w:fldCharType="end"/>
        </w:r>
      </w:hyperlink>
    </w:p>
    <w:p w14:paraId="6849A487" w14:textId="6B666692" w:rsidR="008032A8" w:rsidRDefault="00000000">
      <w:pPr>
        <w:pStyle w:val="TOC3"/>
        <w:rPr>
          <w:rFonts w:asciiTheme="minorHAnsi" w:eastAsiaTheme="minorEastAsia" w:hAnsiTheme="minorHAnsi" w:cstheme="minorBidi"/>
          <w:noProof/>
          <w:sz w:val="22"/>
          <w:szCs w:val="22"/>
        </w:rPr>
      </w:pPr>
      <w:hyperlink w:anchor="_Toc109164040" w:history="1">
        <w:r w:rsidR="008032A8" w:rsidRPr="00E201E3">
          <w:rPr>
            <w:rStyle w:val="Hyperlink"/>
            <w:noProof/>
          </w:rPr>
          <w:t>2.2.1.</w:t>
        </w:r>
        <w:r w:rsidR="008032A8">
          <w:rPr>
            <w:rFonts w:asciiTheme="minorHAnsi" w:eastAsiaTheme="minorEastAsia" w:hAnsiTheme="minorHAnsi" w:cstheme="minorBidi"/>
            <w:noProof/>
            <w:sz w:val="22"/>
            <w:szCs w:val="22"/>
          </w:rPr>
          <w:tab/>
        </w:r>
        <w:r w:rsidR="008032A8" w:rsidRPr="00E201E3">
          <w:rPr>
            <w:rStyle w:val="Hyperlink"/>
            <w:noProof/>
          </w:rPr>
          <w:t>Tổng quan phần mềm</w:t>
        </w:r>
        <w:r w:rsidR="008032A8">
          <w:rPr>
            <w:noProof/>
            <w:webHidden/>
          </w:rPr>
          <w:tab/>
        </w:r>
        <w:r w:rsidR="008032A8">
          <w:rPr>
            <w:noProof/>
            <w:webHidden/>
          </w:rPr>
          <w:fldChar w:fldCharType="begin"/>
        </w:r>
        <w:r w:rsidR="008032A8">
          <w:rPr>
            <w:noProof/>
            <w:webHidden/>
          </w:rPr>
          <w:instrText xml:space="preserve"> PAGEREF _Toc109164040 \h </w:instrText>
        </w:r>
        <w:r w:rsidR="008032A8">
          <w:rPr>
            <w:noProof/>
            <w:webHidden/>
          </w:rPr>
        </w:r>
        <w:r w:rsidR="008032A8">
          <w:rPr>
            <w:noProof/>
            <w:webHidden/>
          </w:rPr>
          <w:fldChar w:fldCharType="separate"/>
        </w:r>
        <w:r w:rsidR="008032A8">
          <w:rPr>
            <w:noProof/>
            <w:webHidden/>
          </w:rPr>
          <w:t>12</w:t>
        </w:r>
        <w:r w:rsidR="008032A8">
          <w:rPr>
            <w:noProof/>
            <w:webHidden/>
          </w:rPr>
          <w:fldChar w:fldCharType="end"/>
        </w:r>
      </w:hyperlink>
    </w:p>
    <w:p w14:paraId="6C39C2F4" w14:textId="6B8EFA73" w:rsidR="008032A8" w:rsidRDefault="00000000">
      <w:pPr>
        <w:pStyle w:val="TOC3"/>
        <w:rPr>
          <w:rFonts w:asciiTheme="minorHAnsi" w:eastAsiaTheme="minorEastAsia" w:hAnsiTheme="minorHAnsi" w:cstheme="minorBidi"/>
          <w:noProof/>
          <w:sz w:val="22"/>
          <w:szCs w:val="22"/>
        </w:rPr>
      </w:pPr>
      <w:hyperlink w:anchor="_Toc109164041" w:history="1">
        <w:r w:rsidR="008032A8" w:rsidRPr="00E201E3">
          <w:rPr>
            <w:rStyle w:val="Hyperlink"/>
            <w:noProof/>
          </w:rPr>
          <w:t>2.2.2.</w:t>
        </w:r>
        <w:r w:rsidR="008032A8">
          <w:rPr>
            <w:rFonts w:asciiTheme="minorHAnsi" w:eastAsiaTheme="minorEastAsia" w:hAnsiTheme="minorHAnsi" w:cstheme="minorBidi"/>
            <w:noProof/>
            <w:sz w:val="22"/>
            <w:szCs w:val="22"/>
          </w:rPr>
          <w:tab/>
        </w:r>
        <w:r w:rsidR="008032A8" w:rsidRPr="00E201E3">
          <w:rPr>
            <w:rStyle w:val="Hyperlink"/>
            <w:noProof/>
          </w:rPr>
          <w:t>Các phân hệ lớn trong phần mềm</w:t>
        </w:r>
        <w:r w:rsidR="008032A8">
          <w:rPr>
            <w:noProof/>
            <w:webHidden/>
          </w:rPr>
          <w:tab/>
        </w:r>
        <w:r w:rsidR="008032A8">
          <w:rPr>
            <w:noProof/>
            <w:webHidden/>
          </w:rPr>
          <w:fldChar w:fldCharType="begin"/>
        </w:r>
        <w:r w:rsidR="008032A8">
          <w:rPr>
            <w:noProof/>
            <w:webHidden/>
          </w:rPr>
          <w:instrText xml:space="preserve"> PAGEREF _Toc109164041 \h </w:instrText>
        </w:r>
        <w:r w:rsidR="008032A8">
          <w:rPr>
            <w:noProof/>
            <w:webHidden/>
          </w:rPr>
        </w:r>
        <w:r w:rsidR="008032A8">
          <w:rPr>
            <w:noProof/>
            <w:webHidden/>
          </w:rPr>
          <w:fldChar w:fldCharType="separate"/>
        </w:r>
        <w:r w:rsidR="008032A8">
          <w:rPr>
            <w:noProof/>
            <w:webHidden/>
          </w:rPr>
          <w:t>12</w:t>
        </w:r>
        <w:r w:rsidR="008032A8">
          <w:rPr>
            <w:noProof/>
            <w:webHidden/>
          </w:rPr>
          <w:fldChar w:fldCharType="end"/>
        </w:r>
      </w:hyperlink>
    </w:p>
    <w:p w14:paraId="7EF90AC4" w14:textId="01A71DC2" w:rsidR="008032A8" w:rsidRDefault="00000000">
      <w:pPr>
        <w:pStyle w:val="TOC1"/>
        <w:rPr>
          <w:rFonts w:asciiTheme="minorHAnsi" w:eastAsiaTheme="minorEastAsia" w:hAnsiTheme="minorHAnsi" w:cstheme="minorBidi"/>
          <w:b w:val="0"/>
          <w:bCs w:val="0"/>
          <w:noProof/>
          <w:kern w:val="0"/>
          <w:sz w:val="22"/>
          <w:szCs w:val="22"/>
        </w:rPr>
      </w:pPr>
      <w:hyperlink w:anchor="_Toc109164042" w:history="1">
        <w:r w:rsidR="008032A8" w:rsidRPr="00E201E3">
          <w:rPr>
            <w:rStyle w:val="Hyperlink"/>
            <w:noProof/>
          </w:rPr>
          <w:t>CHƯƠNG 3. PHÂN TÍCH QUY TRÌNH QUẢN LÝ NHÀ CUNG CẤP VÀ QUẢN LÝ KHÁCH HÀNG TẠI CÔNG TY TNHH BRAVAT VIỆT NAM</w:t>
        </w:r>
        <w:r w:rsidR="008032A8">
          <w:rPr>
            <w:noProof/>
            <w:webHidden/>
          </w:rPr>
          <w:tab/>
        </w:r>
        <w:r w:rsidR="008032A8">
          <w:rPr>
            <w:noProof/>
            <w:webHidden/>
          </w:rPr>
          <w:fldChar w:fldCharType="begin"/>
        </w:r>
        <w:r w:rsidR="008032A8">
          <w:rPr>
            <w:noProof/>
            <w:webHidden/>
          </w:rPr>
          <w:instrText xml:space="preserve"> PAGEREF _Toc109164042 \h </w:instrText>
        </w:r>
        <w:r w:rsidR="008032A8">
          <w:rPr>
            <w:noProof/>
            <w:webHidden/>
          </w:rPr>
        </w:r>
        <w:r w:rsidR="008032A8">
          <w:rPr>
            <w:noProof/>
            <w:webHidden/>
          </w:rPr>
          <w:fldChar w:fldCharType="separate"/>
        </w:r>
        <w:r w:rsidR="008032A8">
          <w:rPr>
            <w:noProof/>
            <w:webHidden/>
          </w:rPr>
          <w:t>13</w:t>
        </w:r>
        <w:r w:rsidR="008032A8">
          <w:rPr>
            <w:noProof/>
            <w:webHidden/>
          </w:rPr>
          <w:fldChar w:fldCharType="end"/>
        </w:r>
      </w:hyperlink>
    </w:p>
    <w:p w14:paraId="331EF26C" w14:textId="53BD7DB1" w:rsidR="008032A8" w:rsidRDefault="00000000">
      <w:pPr>
        <w:pStyle w:val="TOC2"/>
        <w:rPr>
          <w:rFonts w:asciiTheme="minorHAnsi" w:eastAsiaTheme="minorEastAsia" w:hAnsiTheme="minorHAnsi" w:cstheme="minorBidi"/>
          <w:iCs w:val="0"/>
          <w:noProof/>
          <w:sz w:val="22"/>
          <w:szCs w:val="22"/>
        </w:rPr>
      </w:pPr>
      <w:hyperlink w:anchor="_Toc109164043" w:history="1">
        <w:r w:rsidR="008032A8" w:rsidRPr="00E201E3">
          <w:rPr>
            <w:rStyle w:val="Hyperlink"/>
            <w:noProof/>
          </w:rPr>
          <w:t>3.1.</w:t>
        </w:r>
        <w:r w:rsidR="008032A8">
          <w:rPr>
            <w:rFonts w:asciiTheme="minorHAnsi" w:eastAsiaTheme="minorEastAsia" w:hAnsiTheme="minorHAnsi" w:cstheme="minorBidi"/>
            <w:iCs w:val="0"/>
            <w:noProof/>
            <w:sz w:val="22"/>
            <w:szCs w:val="22"/>
          </w:rPr>
          <w:tab/>
        </w:r>
        <w:r w:rsidR="008032A8" w:rsidRPr="00E201E3">
          <w:rPr>
            <w:rStyle w:val="Hyperlink"/>
            <w:noProof/>
          </w:rPr>
          <w:t>Khảo sát hiện trạng của Công ty TNHH Bravat Việt Nam</w:t>
        </w:r>
        <w:r w:rsidR="008032A8">
          <w:rPr>
            <w:noProof/>
            <w:webHidden/>
          </w:rPr>
          <w:tab/>
        </w:r>
        <w:r w:rsidR="008032A8">
          <w:rPr>
            <w:noProof/>
            <w:webHidden/>
          </w:rPr>
          <w:fldChar w:fldCharType="begin"/>
        </w:r>
        <w:r w:rsidR="008032A8">
          <w:rPr>
            <w:noProof/>
            <w:webHidden/>
          </w:rPr>
          <w:instrText xml:space="preserve"> PAGEREF _Toc109164043 \h </w:instrText>
        </w:r>
        <w:r w:rsidR="008032A8">
          <w:rPr>
            <w:noProof/>
            <w:webHidden/>
          </w:rPr>
        </w:r>
        <w:r w:rsidR="008032A8">
          <w:rPr>
            <w:noProof/>
            <w:webHidden/>
          </w:rPr>
          <w:fldChar w:fldCharType="separate"/>
        </w:r>
        <w:r w:rsidR="008032A8">
          <w:rPr>
            <w:noProof/>
            <w:webHidden/>
          </w:rPr>
          <w:t>13</w:t>
        </w:r>
        <w:r w:rsidR="008032A8">
          <w:rPr>
            <w:noProof/>
            <w:webHidden/>
          </w:rPr>
          <w:fldChar w:fldCharType="end"/>
        </w:r>
      </w:hyperlink>
    </w:p>
    <w:p w14:paraId="4546DE65" w14:textId="7F47D3F9" w:rsidR="008032A8" w:rsidRDefault="00000000">
      <w:pPr>
        <w:pStyle w:val="TOC3"/>
        <w:rPr>
          <w:rFonts w:asciiTheme="minorHAnsi" w:eastAsiaTheme="minorEastAsia" w:hAnsiTheme="minorHAnsi" w:cstheme="minorBidi"/>
          <w:noProof/>
          <w:sz w:val="22"/>
          <w:szCs w:val="22"/>
        </w:rPr>
      </w:pPr>
      <w:hyperlink w:anchor="_Toc109164044" w:history="1">
        <w:r w:rsidR="008032A8" w:rsidRPr="00E201E3">
          <w:rPr>
            <w:rStyle w:val="Hyperlink"/>
            <w:noProof/>
          </w:rPr>
          <w:t>3.1.1.</w:t>
        </w:r>
        <w:r w:rsidR="008032A8">
          <w:rPr>
            <w:rFonts w:asciiTheme="minorHAnsi" w:eastAsiaTheme="minorEastAsia" w:hAnsiTheme="minorHAnsi" w:cstheme="minorBidi"/>
            <w:noProof/>
            <w:sz w:val="22"/>
            <w:szCs w:val="22"/>
          </w:rPr>
          <w:tab/>
        </w:r>
        <w:r w:rsidR="008032A8" w:rsidRPr="00E201E3">
          <w:rPr>
            <w:rStyle w:val="Hyperlink"/>
            <w:noProof/>
          </w:rPr>
          <w:t>Mục đích việc khảo sát</w:t>
        </w:r>
        <w:r w:rsidR="008032A8">
          <w:rPr>
            <w:noProof/>
            <w:webHidden/>
          </w:rPr>
          <w:tab/>
        </w:r>
        <w:r w:rsidR="008032A8">
          <w:rPr>
            <w:noProof/>
            <w:webHidden/>
          </w:rPr>
          <w:fldChar w:fldCharType="begin"/>
        </w:r>
        <w:r w:rsidR="008032A8">
          <w:rPr>
            <w:noProof/>
            <w:webHidden/>
          </w:rPr>
          <w:instrText xml:space="preserve"> PAGEREF _Toc109164044 \h </w:instrText>
        </w:r>
        <w:r w:rsidR="008032A8">
          <w:rPr>
            <w:noProof/>
            <w:webHidden/>
          </w:rPr>
        </w:r>
        <w:r w:rsidR="008032A8">
          <w:rPr>
            <w:noProof/>
            <w:webHidden/>
          </w:rPr>
          <w:fldChar w:fldCharType="separate"/>
        </w:r>
        <w:r w:rsidR="008032A8">
          <w:rPr>
            <w:noProof/>
            <w:webHidden/>
          </w:rPr>
          <w:t>13</w:t>
        </w:r>
        <w:r w:rsidR="008032A8">
          <w:rPr>
            <w:noProof/>
            <w:webHidden/>
          </w:rPr>
          <w:fldChar w:fldCharType="end"/>
        </w:r>
      </w:hyperlink>
    </w:p>
    <w:p w14:paraId="4ACE9545" w14:textId="32FB34A5" w:rsidR="008032A8" w:rsidRDefault="00000000">
      <w:pPr>
        <w:pStyle w:val="TOC3"/>
        <w:rPr>
          <w:rFonts w:asciiTheme="minorHAnsi" w:eastAsiaTheme="minorEastAsia" w:hAnsiTheme="minorHAnsi" w:cstheme="minorBidi"/>
          <w:noProof/>
          <w:sz w:val="22"/>
          <w:szCs w:val="22"/>
        </w:rPr>
      </w:pPr>
      <w:hyperlink w:anchor="_Toc109164045" w:history="1">
        <w:r w:rsidR="008032A8" w:rsidRPr="00E201E3">
          <w:rPr>
            <w:rStyle w:val="Hyperlink"/>
            <w:noProof/>
          </w:rPr>
          <w:t>3.1.2.</w:t>
        </w:r>
        <w:r w:rsidR="008032A8">
          <w:rPr>
            <w:rFonts w:asciiTheme="minorHAnsi" w:eastAsiaTheme="minorEastAsia" w:hAnsiTheme="minorHAnsi" w:cstheme="minorBidi"/>
            <w:noProof/>
            <w:sz w:val="22"/>
            <w:szCs w:val="22"/>
          </w:rPr>
          <w:tab/>
        </w:r>
        <w:r w:rsidR="008032A8" w:rsidRPr="00E201E3">
          <w:rPr>
            <w:rStyle w:val="Hyperlink"/>
            <w:noProof/>
          </w:rPr>
          <w:t>Nội dung khảo sát</w:t>
        </w:r>
        <w:r w:rsidR="008032A8">
          <w:rPr>
            <w:noProof/>
            <w:webHidden/>
          </w:rPr>
          <w:tab/>
        </w:r>
        <w:r w:rsidR="008032A8">
          <w:rPr>
            <w:noProof/>
            <w:webHidden/>
          </w:rPr>
          <w:fldChar w:fldCharType="begin"/>
        </w:r>
        <w:r w:rsidR="008032A8">
          <w:rPr>
            <w:noProof/>
            <w:webHidden/>
          </w:rPr>
          <w:instrText xml:space="preserve"> PAGEREF _Toc109164045 \h </w:instrText>
        </w:r>
        <w:r w:rsidR="008032A8">
          <w:rPr>
            <w:noProof/>
            <w:webHidden/>
          </w:rPr>
        </w:r>
        <w:r w:rsidR="008032A8">
          <w:rPr>
            <w:noProof/>
            <w:webHidden/>
          </w:rPr>
          <w:fldChar w:fldCharType="separate"/>
        </w:r>
        <w:r w:rsidR="008032A8">
          <w:rPr>
            <w:noProof/>
            <w:webHidden/>
          </w:rPr>
          <w:t>13</w:t>
        </w:r>
        <w:r w:rsidR="008032A8">
          <w:rPr>
            <w:noProof/>
            <w:webHidden/>
          </w:rPr>
          <w:fldChar w:fldCharType="end"/>
        </w:r>
      </w:hyperlink>
    </w:p>
    <w:p w14:paraId="724143F7" w14:textId="34ED37FD" w:rsidR="008032A8" w:rsidRDefault="00000000">
      <w:pPr>
        <w:pStyle w:val="TOC2"/>
        <w:rPr>
          <w:rFonts w:asciiTheme="minorHAnsi" w:eastAsiaTheme="minorEastAsia" w:hAnsiTheme="minorHAnsi" w:cstheme="minorBidi"/>
          <w:iCs w:val="0"/>
          <w:noProof/>
          <w:sz w:val="22"/>
          <w:szCs w:val="22"/>
        </w:rPr>
      </w:pPr>
      <w:hyperlink w:anchor="_Toc109164046" w:history="1">
        <w:r w:rsidR="008032A8" w:rsidRPr="00E201E3">
          <w:rPr>
            <w:rStyle w:val="Hyperlink"/>
            <w:noProof/>
          </w:rPr>
          <w:t>3.2.</w:t>
        </w:r>
        <w:r w:rsidR="008032A8">
          <w:rPr>
            <w:rFonts w:asciiTheme="minorHAnsi" w:eastAsiaTheme="minorEastAsia" w:hAnsiTheme="minorHAnsi" w:cstheme="minorBidi"/>
            <w:iCs w:val="0"/>
            <w:noProof/>
            <w:sz w:val="22"/>
            <w:szCs w:val="22"/>
          </w:rPr>
          <w:tab/>
        </w:r>
        <w:r w:rsidR="008032A8" w:rsidRPr="00E201E3">
          <w:rPr>
            <w:rStyle w:val="Hyperlink"/>
            <w:noProof/>
          </w:rPr>
          <w:t>Mục 3.2</w:t>
        </w:r>
        <w:r w:rsidR="008032A8">
          <w:rPr>
            <w:noProof/>
            <w:webHidden/>
          </w:rPr>
          <w:tab/>
        </w:r>
        <w:r w:rsidR="008032A8">
          <w:rPr>
            <w:noProof/>
            <w:webHidden/>
          </w:rPr>
          <w:fldChar w:fldCharType="begin"/>
        </w:r>
        <w:r w:rsidR="008032A8">
          <w:rPr>
            <w:noProof/>
            <w:webHidden/>
          </w:rPr>
          <w:instrText xml:space="preserve"> PAGEREF _Toc109164046 \h </w:instrText>
        </w:r>
        <w:r w:rsidR="008032A8">
          <w:rPr>
            <w:noProof/>
            <w:webHidden/>
          </w:rPr>
        </w:r>
        <w:r w:rsidR="008032A8">
          <w:rPr>
            <w:noProof/>
            <w:webHidden/>
          </w:rPr>
          <w:fldChar w:fldCharType="separate"/>
        </w:r>
        <w:r w:rsidR="008032A8">
          <w:rPr>
            <w:noProof/>
            <w:webHidden/>
          </w:rPr>
          <w:t>13</w:t>
        </w:r>
        <w:r w:rsidR="008032A8">
          <w:rPr>
            <w:noProof/>
            <w:webHidden/>
          </w:rPr>
          <w:fldChar w:fldCharType="end"/>
        </w:r>
      </w:hyperlink>
    </w:p>
    <w:p w14:paraId="4CD95B02" w14:textId="2CE3850A" w:rsidR="008032A8" w:rsidRDefault="00000000">
      <w:pPr>
        <w:pStyle w:val="TOC1"/>
        <w:rPr>
          <w:rFonts w:asciiTheme="minorHAnsi" w:eastAsiaTheme="minorEastAsia" w:hAnsiTheme="minorHAnsi" w:cstheme="minorBidi"/>
          <w:b w:val="0"/>
          <w:bCs w:val="0"/>
          <w:noProof/>
          <w:kern w:val="0"/>
          <w:sz w:val="22"/>
          <w:szCs w:val="22"/>
        </w:rPr>
      </w:pPr>
      <w:hyperlink w:anchor="_Toc109164047" w:history="1">
        <w:r w:rsidR="008032A8" w:rsidRPr="00E201E3">
          <w:rPr>
            <w:rStyle w:val="Hyperlink"/>
            <w:noProof/>
          </w:rPr>
          <w:t>CHƯƠNG 4. KẾT QUẢ</w:t>
        </w:r>
        <w:r w:rsidR="008032A8">
          <w:rPr>
            <w:noProof/>
            <w:webHidden/>
          </w:rPr>
          <w:tab/>
        </w:r>
        <w:r w:rsidR="008032A8">
          <w:rPr>
            <w:noProof/>
            <w:webHidden/>
          </w:rPr>
          <w:fldChar w:fldCharType="begin"/>
        </w:r>
        <w:r w:rsidR="008032A8">
          <w:rPr>
            <w:noProof/>
            <w:webHidden/>
          </w:rPr>
          <w:instrText xml:space="preserve"> PAGEREF _Toc109164047 \h </w:instrText>
        </w:r>
        <w:r w:rsidR="008032A8">
          <w:rPr>
            <w:noProof/>
            <w:webHidden/>
          </w:rPr>
        </w:r>
        <w:r w:rsidR="008032A8">
          <w:rPr>
            <w:noProof/>
            <w:webHidden/>
          </w:rPr>
          <w:fldChar w:fldCharType="separate"/>
        </w:r>
        <w:r w:rsidR="008032A8">
          <w:rPr>
            <w:noProof/>
            <w:webHidden/>
          </w:rPr>
          <w:t>14</w:t>
        </w:r>
        <w:r w:rsidR="008032A8">
          <w:rPr>
            <w:noProof/>
            <w:webHidden/>
          </w:rPr>
          <w:fldChar w:fldCharType="end"/>
        </w:r>
      </w:hyperlink>
    </w:p>
    <w:p w14:paraId="4985345E" w14:textId="5D188E72" w:rsidR="008032A8" w:rsidRDefault="00000000">
      <w:pPr>
        <w:pStyle w:val="TOC2"/>
        <w:rPr>
          <w:rFonts w:asciiTheme="minorHAnsi" w:eastAsiaTheme="minorEastAsia" w:hAnsiTheme="minorHAnsi" w:cstheme="minorBidi"/>
          <w:iCs w:val="0"/>
          <w:noProof/>
          <w:sz w:val="22"/>
          <w:szCs w:val="22"/>
        </w:rPr>
      </w:pPr>
      <w:hyperlink w:anchor="_Toc109164048" w:history="1">
        <w:r w:rsidR="008032A8" w:rsidRPr="00E201E3">
          <w:rPr>
            <w:rStyle w:val="Hyperlink"/>
            <w:noProof/>
          </w:rPr>
          <w:t>4.1.</w:t>
        </w:r>
        <w:r w:rsidR="008032A8">
          <w:rPr>
            <w:rFonts w:asciiTheme="minorHAnsi" w:eastAsiaTheme="minorEastAsia" w:hAnsiTheme="minorHAnsi" w:cstheme="minorBidi"/>
            <w:iCs w:val="0"/>
            <w:noProof/>
            <w:sz w:val="22"/>
            <w:szCs w:val="22"/>
          </w:rPr>
          <w:tab/>
        </w:r>
        <w:r w:rsidR="008032A8" w:rsidRPr="00E201E3">
          <w:rPr>
            <w:rStyle w:val="Hyperlink"/>
            <w:noProof/>
          </w:rPr>
          <w:t>Mục 4.1…</w:t>
        </w:r>
        <w:r w:rsidR="008032A8">
          <w:rPr>
            <w:noProof/>
            <w:webHidden/>
          </w:rPr>
          <w:tab/>
        </w:r>
        <w:r w:rsidR="008032A8">
          <w:rPr>
            <w:noProof/>
            <w:webHidden/>
          </w:rPr>
          <w:fldChar w:fldCharType="begin"/>
        </w:r>
        <w:r w:rsidR="008032A8">
          <w:rPr>
            <w:noProof/>
            <w:webHidden/>
          </w:rPr>
          <w:instrText xml:space="preserve"> PAGEREF _Toc109164048 \h </w:instrText>
        </w:r>
        <w:r w:rsidR="008032A8">
          <w:rPr>
            <w:noProof/>
            <w:webHidden/>
          </w:rPr>
        </w:r>
        <w:r w:rsidR="008032A8">
          <w:rPr>
            <w:noProof/>
            <w:webHidden/>
          </w:rPr>
          <w:fldChar w:fldCharType="separate"/>
        </w:r>
        <w:r w:rsidR="008032A8">
          <w:rPr>
            <w:noProof/>
            <w:webHidden/>
          </w:rPr>
          <w:t>14</w:t>
        </w:r>
        <w:r w:rsidR="008032A8">
          <w:rPr>
            <w:noProof/>
            <w:webHidden/>
          </w:rPr>
          <w:fldChar w:fldCharType="end"/>
        </w:r>
      </w:hyperlink>
    </w:p>
    <w:p w14:paraId="1636CF6B" w14:textId="57437D93" w:rsidR="008032A8" w:rsidRDefault="00000000">
      <w:pPr>
        <w:pStyle w:val="TOC2"/>
        <w:rPr>
          <w:rFonts w:asciiTheme="minorHAnsi" w:eastAsiaTheme="minorEastAsia" w:hAnsiTheme="minorHAnsi" w:cstheme="minorBidi"/>
          <w:iCs w:val="0"/>
          <w:noProof/>
          <w:sz w:val="22"/>
          <w:szCs w:val="22"/>
        </w:rPr>
      </w:pPr>
      <w:hyperlink w:anchor="_Toc109164049" w:history="1">
        <w:r w:rsidR="008032A8" w:rsidRPr="00E201E3">
          <w:rPr>
            <w:rStyle w:val="Hyperlink"/>
            <w:noProof/>
          </w:rPr>
          <w:t>4.2.</w:t>
        </w:r>
        <w:r w:rsidR="008032A8">
          <w:rPr>
            <w:rFonts w:asciiTheme="minorHAnsi" w:eastAsiaTheme="minorEastAsia" w:hAnsiTheme="minorHAnsi" w:cstheme="minorBidi"/>
            <w:iCs w:val="0"/>
            <w:noProof/>
            <w:sz w:val="22"/>
            <w:szCs w:val="22"/>
          </w:rPr>
          <w:tab/>
        </w:r>
        <w:r w:rsidR="008032A8" w:rsidRPr="00E201E3">
          <w:rPr>
            <w:rStyle w:val="Hyperlink"/>
            <w:noProof/>
          </w:rPr>
          <w:t>Mục 4.2…</w:t>
        </w:r>
        <w:r w:rsidR="008032A8">
          <w:rPr>
            <w:noProof/>
            <w:webHidden/>
          </w:rPr>
          <w:tab/>
        </w:r>
        <w:r w:rsidR="008032A8">
          <w:rPr>
            <w:noProof/>
            <w:webHidden/>
          </w:rPr>
          <w:fldChar w:fldCharType="begin"/>
        </w:r>
        <w:r w:rsidR="008032A8">
          <w:rPr>
            <w:noProof/>
            <w:webHidden/>
          </w:rPr>
          <w:instrText xml:space="preserve"> PAGEREF _Toc109164049 \h </w:instrText>
        </w:r>
        <w:r w:rsidR="008032A8">
          <w:rPr>
            <w:noProof/>
            <w:webHidden/>
          </w:rPr>
        </w:r>
        <w:r w:rsidR="008032A8">
          <w:rPr>
            <w:noProof/>
            <w:webHidden/>
          </w:rPr>
          <w:fldChar w:fldCharType="separate"/>
        </w:r>
        <w:r w:rsidR="008032A8">
          <w:rPr>
            <w:noProof/>
            <w:webHidden/>
          </w:rPr>
          <w:t>14</w:t>
        </w:r>
        <w:r w:rsidR="008032A8">
          <w:rPr>
            <w:noProof/>
            <w:webHidden/>
          </w:rPr>
          <w:fldChar w:fldCharType="end"/>
        </w:r>
      </w:hyperlink>
    </w:p>
    <w:p w14:paraId="4FC00A78" w14:textId="6B7B9844" w:rsidR="008032A8" w:rsidRDefault="00000000">
      <w:pPr>
        <w:pStyle w:val="TOC1"/>
        <w:rPr>
          <w:rFonts w:asciiTheme="minorHAnsi" w:eastAsiaTheme="minorEastAsia" w:hAnsiTheme="minorHAnsi" w:cstheme="minorBidi"/>
          <w:b w:val="0"/>
          <w:bCs w:val="0"/>
          <w:noProof/>
          <w:kern w:val="0"/>
          <w:sz w:val="22"/>
          <w:szCs w:val="22"/>
        </w:rPr>
      </w:pPr>
      <w:hyperlink w:anchor="_Toc109164050" w:history="1">
        <w:r w:rsidR="008032A8" w:rsidRPr="00E201E3">
          <w:rPr>
            <w:rStyle w:val="Hyperlink"/>
            <w:noProof/>
          </w:rPr>
          <w:t>KẾT LUẬN VÀ HƯỚNG PHÁT TRIỂN</w:t>
        </w:r>
        <w:r w:rsidR="008032A8">
          <w:rPr>
            <w:noProof/>
            <w:webHidden/>
          </w:rPr>
          <w:tab/>
        </w:r>
        <w:r w:rsidR="008032A8">
          <w:rPr>
            <w:noProof/>
            <w:webHidden/>
          </w:rPr>
          <w:fldChar w:fldCharType="begin"/>
        </w:r>
        <w:r w:rsidR="008032A8">
          <w:rPr>
            <w:noProof/>
            <w:webHidden/>
          </w:rPr>
          <w:instrText xml:space="preserve"> PAGEREF _Toc109164050 \h </w:instrText>
        </w:r>
        <w:r w:rsidR="008032A8">
          <w:rPr>
            <w:noProof/>
            <w:webHidden/>
          </w:rPr>
        </w:r>
        <w:r w:rsidR="008032A8">
          <w:rPr>
            <w:noProof/>
            <w:webHidden/>
          </w:rPr>
          <w:fldChar w:fldCharType="separate"/>
        </w:r>
        <w:r w:rsidR="008032A8">
          <w:rPr>
            <w:noProof/>
            <w:webHidden/>
          </w:rPr>
          <w:t>15</w:t>
        </w:r>
        <w:r w:rsidR="008032A8">
          <w:rPr>
            <w:noProof/>
            <w:webHidden/>
          </w:rPr>
          <w:fldChar w:fldCharType="end"/>
        </w:r>
      </w:hyperlink>
    </w:p>
    <w:p w14:paraId="155E8C31" w14:textId="3422B2EC" w:rsidR="008032A8" w:rsidRDefault="00000000">
      <w:pPr>
        <w:pStyle w:val="TOC1"/>
        <w:rPr>
          <w:rFonts w:asciiTheme="minorHAnsi" w:eastAsiaTheme="minorEastAsia" w:hAnsiTheme="minorHAnsi" w:cstheme="minorBidi"/>
          <w:b w:val="0"/>
          <w:bCs w:val="0"/>
          <w:noProof/>
          <w:kern w:val="0"/>
          <w:sz w:val="22"/>
          <w:szCs w:val="22"/>
        </w:rPr>
      </w:pPr>
      <w:hyperlink w:anchor="_Toc109164051" w:history="1">
        <w:r w:rsidR="008032A8" w:rsidRPr="00E201E3">
          <w:rPr>
            <w:rStyle w:val="Hyperlink"/>
            <w:noProof/>
          </w:rPr>
          <w:t>TÀI LIỆU THAM KHẢO</w:t>
        </w:r>
        <w:r w:rsidR="008032A8">
          <w:rPr>
            <w:noProof/>
            <w:webHidden/>
          </w:rPr>
          <w:tab/>
        </w:r>
        <w:r w:rsidR="008032A8">
          <w:rPr>
            <w:noProof/>
            <w:webHidden/>
          </w:rPr>
          <w:fldChar w:fldCharType="begin"/>
        </w:r>
        <w:r w:rsidR="008032A8">
          <w:rPr>
            <w:noProof/>
            <w:webHidden/>
          </w:rPr>
          <w:instrText xml:space="preserve"> PAGEREF _Toc109164051 \h </w:instrText>
        </w:r>
        <w:r w:rsidR="008032A8">
          <w:rPr>
            <w:noProof/>
            <w:webHidden/>
          </w:rPr>
        </w:r>
        <w:r w:rsidR="008032A8">
          <w:rPr>
            <w:noProof/>
            <w:webHidden/>
          </w:rPr>
          <w:fldChar w:fldCharType="separate"/>
        </w:r>
        <w:r w:rsidR="008032A8">
          <w:rPr>
            <w:noProof/>
            <w:webHidden/>
          </w:rPr>
          <w:t>16</w:t>
        </w:r>
        <w:r w:rsidR="008032A8">
          <w:rPr>
            <w:noProof/>
            <w:webHidden/>
          </w:rPr>
          <w:fldChar w:fldCharType="end"/>
        </w:r>
      </w:hyperlink>
    </w:p>
    <w:p w14:paraId="6734EB2C" w14:textId="06F53A4B" w:rsidR="008032A8" w:rsidRDefault="00000000">
      <w:pPr>
        <w:pStyle w:val="TOC1"/>
        <w:rPr>
          <w:rFonts w:asciiTheme="minorHAnsi" w:eastAsiaTheme="minorEastAsia" w:hAnsiTheme="minorHAnsi" w:cstheme="minorBidi"/>
          <w:b w:val="0"/>
          <w:bCs w:val="0"/>
          <w:noProof/>
          <w:kern w:val="0"/>
          <w:sz w:val="22"/>
          <w:szCs w:val="22"/>
        </w:rPr>
      </w:pPr>
      <w:hyperlink w:anchor="_Toc109164052" w:history="1">
        <w:r w:rsidR="008032A8" w:rsidRPr="00E201E3">
          <w:rPr>
            <w:rStyle w:val="Hyperlink"/>
            <w:noProof/>
          </w:rPr>
          <w:t>PHỤ LỤC</w:t>
        </w:r>
        <w:r w:rsidR="008032A8">
          <w:rPr>
            <w:noProof/>
            <w:webHidden/>
          </w:rPr>
          <w:tab/>
        </w:r>
        <w:r w:rsidR="008032A8">
          <w:rPr>
            <w:noProof/>
            <w:webHidden/>
          </w:rPr>
          <w:fldChar w:fldCharType="begin"/>
        </w:r>
        <w:r w:rsidR="008032A8">
          <w:rPr>
            <w:noProof/>
            <w:webHidden/>
          </w:rPr>
          <w:instrText xml:space="preserve"> PAGEREF _Toc109164052 \h </w:instrText>
        </w:r>
        <w:r w:rsidR="008032A8">
          <w:rPr>
            <w:noProof/>
            <w:webHidden/>
          </w:rPr>
        </w:r>
        <w:r w:rsidR="008032A8">
          <w:rPr>
            <w:noProof/>
            <w:webHidden/>
          </w:rPr>
          <w:fldChar w:fldCharType="separate"/>
        </w:r>
        <w:r w:rsidR="008032A8">
          <w:rPr>
            <w:noProof/>
            <w:webHidden/>
          </w:rPr>
          <w:t>17</w:t>
        </w:r>
        <w:r w:rsidR="008032A8">
          <w:rPr>
            <w:noProof/>
            <w:webHidden/>
          </w:rPr>
          <w:fldChar w:fldCharType="end"/>
        </w:r>
      </w:hyperlink>
    </w:p>
    <w:p w14:paraId="23B4A504" w14:textId="742ED9BD"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09164019"/>
      <w:r w:rsidRPr="00032372">
        <w:lastRenderedPageBreak/>
        <w:t>DANH MỤC HÌNH ẢNH</w:t>
      </w:r>
      <w:bookmarkEnd w:id="11"/>
      <w:bookmarkEnd w:id="12"/>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9164020"/>
      <w:r w:rsidRPr="00701F40">
        <w:lastRenderedPageBreak/>
        <w:t>DANH MỤC BẢNG BIỂU</w:t>
      </w:r>
      <w:bookmarkEnd w:id="13"/>
      <w:bookmarkEnd w:id="14"/>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5" w:name="_Toc342760183"/>
      <w:bookmarkStart w:id="16" w:name="_Toc10916402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3" w:name="_Toc339315372"/>
      <w:bookmarkStart w:id="24" w:name="_Toc342760186"/>
      <w:bookmarkStart w:id="25" w:name="_Toc10916402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1FDAFA01" w14:textId="425F0CE4" w:rsidR="00B5666E" w:rsidRDefault="001F59F2" w:rsidP="001F59F2">
      <w:pPr>
        <w:pStyle w:val="Nomal-"/>
      </w:pPr>
      <w:r>
        <w:t>Đề tài này nghiên cứu, tập trung vào giới thiệu “Triển khai ERP – phân hệ quản lý quan hệ đối tác và khách hàng(CRM) cho công ty TNHH Bravat Việt Nam” với h</w:t>
      </w:r>
      <w:r w:rsidR="0046358B">
        <w:t>y</w:t>
      </w:r>
      <w:r>
        <w:t xml:space="preserve"> vọng làm rõ qu</w:t>
      </w:r>
      <w:r w:rsidR="00D959FE">
        <w:t>y</w:t>
      </w:r>
      <w:r>
        <w:t xml:space="preserve"> trình triển khai phần mềm hỗ trợ hoạt động kinh doanh ERP cho một doanh nghiệp cụ thể.</w:t>
      </w:r>
    </w:p>
    <w:p w14:paraId="2EB5B3C8" w14:textId="77777777" w:rsidR="00055968" w:rsidRPr="00701F40" w:rsidRDefault="00055968">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151DA499" w14:textId="77777777" w:rsidR="001F59F2" w:rsidRDefault="001F59F2" w:rsidP="001F59F2">
      <w:pPr>
        <w:pStyle w:val="Nomal-"/>
        <w:ind w:left="714" w:hanging="357"/>
        <w:rPr>
          <w:lang w:val="de-DE"/>
        </w:rPr>
      </w:pPr>
      <w:r>
        <w:rPr>
          <w:lang w:val="de-DE"/>
        </w:rPr>
        <w:t>Thu thập yêu cầu từ khách hàng.</w:t>
      </w:r>
    </w:p>
    <w:p w14:paraId="2D402E3E" w14:textId="77777777" w:rsidR="001F59F2" w:rsidRDefault="001F59F2" w:rsidP="001F59F2">
      <w:pPr>
        <w:pStyle w:val="Nomal-"/>
        <w:ind w:left="714" w:hanging="357"/>
        <w:rPr>
          <w:lang w:val="de-DE"/>
        </w:rPr>
      </w:pPr>
      <w:r>
        <w:rPr>
          <w:lang w:val="de-DE"/>
        </w:rPr>
        <w:t>Phân tích yêu cầu đặt ra, từ đó xây dựng quy trình.</w:t>
      </w:r>
    </w:p>
    <w:p w14:paraId="123ABDE5" w14:textId="77777777" w:rsidR="001F59F2" w:rsidRDefault="001F59F2" w:rsidP="001F59F2">
      <w:pPr>
        <w:pStyle w:val="Nomal-"/>
        <w:ind w:left="714" w:hanging="357"/>
        <w:rPr>
          <w:lang w:val="de-DE"/>
        </w:rPr>
      </w:pPr>
      <w:r>
        <w:rPr>
          <w:lang w:val="de-DE"/>
        </w:rPr>
        <w:t>Triển khai ERP trên phần mềm.</w:t>
      </w:r>
    </w:p>
    <w:p w14:paraId="10AE9883" w14:textId="4976470A" w:rsidR="001F59F2" w:rsidRPr="001F59F2" w:rsidRDefault="001F59F2" w:rsidP="001F59F2">
      <w:pPr>
        <w:pStyle w:val="Nomal-"/>
        <w:ind w:left="714" w:hanging="357"/>
        <w:rPr>
          <w:lang w:val="de-DE"/>
        </w:rPr>
      </w:pPr>
      <w:r>
        <w:rPr>
          <w:lang w:val="de-DE"/>
        </w:rPr>
        <w:t>Kiểm tra, thử nghiệm và đánh giá kết quả.</w:t>
      </w:r>
    </w:p>
    <w:p w14:paraId="240FA266" w14:textId="5706F390" w:rsidR="00D335F0" w:rsidRPr="001F59F2" w:rsidRDefault="00D335F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1D02C267" w14:textId="77464A85" w:rsidR="001F59F2" w:rsidRPr="001F59F2" w:rsidRDefault="001F59F2" w:rsidP="001F59F2">
      <w:pPr>
        <w:pStyle w:val="Nomal-"/>
        <w:ind w:left="714" w:hanging="357"/>
        <w:rPr>
          <w:lang w:val="de-DE"/>
        </w:rPr>
      </w:pPr>
      <w:r>
        <w:rPr>
          <w:lang w:val="de-DE"/>
        </w:rPr>
        <w:t>Nghiên cứu, thảo luận cùng công ty để đưa ra phương hướng giải quyết cho khách hàng.</w:t>
      </w:r>
    </w:p>
    <w:p w14:paraId="0DD9E77B" w14:textId="3C0E4D5E" w:rsidR="00D335F0" w:rsidRPr="00D335F0" w:rsidRDefault="00D335F0">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7E456A8B" w14:textId="77777777" w:rsidR="001F59F2" w:rsidRDefault="001F59F2">
      <w:pPr>
        <w:pStyle w:val="ListParagraph"/>
        <w:numPr>
          <w:ilvl w:val="0"/>
          <w:numId w:val="16"/>
        </w:numPr>
        <w:spacing w:before="120" w:after="120" w:line="336" w:lineRule="auto"/>
        <w:rPr>
          <w:rFonts w:eastAsiaTheme="minorHAnsi"/>
        </w:rPr>
      </w:pPr>
      <w:r>
        <w:rPr>
          <w:rFonts w:eastAsiaTheme="minorHAnsi"/>
        </w:rPr>
        <w:t>Đối tượng nghiên cứu:</w:t>
      </w:r>
    </w:p>
    <w:p w14:paraId="48155FB1" w14:textId="77777777" w:rsidR="001F59F2" w:rsidRPr="00B86575" w:rsidRDefault="001F59F2" w:rsidP="001F59F2">
      <w:pPr>
        <w:pStyle w:val="Nomal-"/>
        <w:rPr>
          <w:rFonts w:eastAsiaTheme="minorHAnsi"/>
        </w:rPr>
      </w:pPr>
      <w:r w:rsidRPr="00B86575">
        <w:rPr>
          <w:rFonts w:eastAsiaTheme="minorHAnsi"/>
        </w:rPr>
        <w:t>Công ty TNHH Bravat Việt Nam</w:t>
      </w:r>
    </w:p>
    <w:p w14:paraId="7704D341" w14:textId="77777777" w:rsidR="001F59F2" w:rsidRPr="00B86575" w:rsidRDefault="001F59F2">
      <w:pPr>
        <w:pStyle w:val="ListParagraph"/>
        <w:numPr>
          <w:ilvl w:val="0"/>
          <w:numId w:val="16"/>
        </w:numPr>
        <w:spacing w:before="120" w:after="120" w:line="336" w:lineRule="auto"/>
        <w:rPr>
          <w:rFonts w:eastAsiaTheme="minorHAnsi"/>
        </w:rPr>
      </w:pPr>
      <w:r>
        <w:rPr>
          <w:rFonts w:eastAsiaTheme="minorHAnsi"/>
        </w:rPr>
        <w:t>Phạm vi nghiên cứu:</w:t>
      </w:r>
    </w:p>
    <w:p w14:paraId="0F29492C" w14:textId="77777777" w:rsidR="001F59F2" w:rsidRDefault="001F59F2" w:rsidP="001F59F2">
      <w:pPr>
        <w:pStyle w:val="Nomal-"/>
        <w:ind w:left="714" w:hanging="357"/>
        <w:rPr>
          <w:lang w:val="de-DE"/>
        </w:rPr>
      </w:pPr>
      <w:r>
        <w:rPr>
          <w:lang w:val="de-DE"/>
        </w:rPr>
        <w:t>Tìm hiểu về hệ thống ERP, cách xây dựng và triển khai một hệ thống ERP.</w:t>
      </w:r>
    </w:p>
    <w:p w14:paraId="3DE8C778" w14:textId="77777777" w:rsidR="001F59F2" w:rsidRDefault="001F59F2" w:rsidP="001F59F2">
      <w:pPr>
        <w:pStyle w:val="Nomal-"/>
        <w:ind w:left="714" w:hanging="357"/>
        <w:rPr>
          <w:lang w:val="de-DE"/>
        </w:rPr>
      </w:pPr>
      <w:r>
        <w:rPr>
          <w:lang w:val="de-DE"/>
        </w:rPr>
        <w:t>Tìm hiểu về phân hệ quản lý quan hệ đối tác và khách hàng.</w:t>
      </w:r>
    </w:p>
    <w:p w14:paraId="2639200F" w14:textId="77777777" w:rsidR="001F59F2" w:rsidRDefault="001F59F2" w:rsidP="001F59F2">
      <w:pPr>
        <w:pStyle w:val="Nomal-"/>
        <w:ind w:left="714" w:hanging="357"/>
        <w:rPr>
          <w:lang w:val="de-DE"/>
        </w:rPr>
      </w:pPr>
      <w:r>
        <w:rPr>
          <w:lang w:val="de-DE"/>
        </w:rPr>
        <w:t>Quan sát quá trình làm việc của công ty.</w:t>
      </w:r>
    </w:p>
    <w:p w14:paraId="1CA84400" w14:textId="5E9FFE99" w:rsidR="001F59F2" w:rsidRPr="001F59F2" w:rsidRDefault="001F59F2" w:rsidP="001F59F2">
      <w:pPr>
        <w:pStyle w:val="Nomal-"/>
        <w:ind w:left="714" w:hanging="357"/>
        <w:rPr>
          <w:lang w:val="de-DE"/>
        </w:rPr>
      </w:pPr>
      <w:r>
        <w:rPr>
          <w:lang w:val="de-DE"/>
        </w:rPr>
        <w:t>Tìm hiểu về phần mềm Esus Cloud của công ty.</w:t>
      </w:r>
    </w:p>
    <w:p w14:paraId="641BDE76" w14:textId="77777777" w:rsidR="00055968" w:rsidRPr="00D335F0" w:rsidRDefault="00055968">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65387236" w:rsidR="00055968" w:rsidRPr="00701F40" w:rsidRDefault="00FA287A" w:rsidP="00162A00">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1F59F2">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42CD143A"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1F59F2">
        <w:t>Cơ sở lý thuyết</w:t>
      </w:r>
    </w:p>
    <w:p w14:paraId="13BB8AA7" w14:textId="7427EC83" w:rsidR="009C08AF" w:rsidRPr="001F59F2" w:rsidRDefault="009C08AF" w:rsidP="001F59F2">
      <w:pPr>
        <w:pStyle w:val="Nomal-"/>
        <w:ind w:left="714" w:hanging="357"/>
        <w:rPr>
          <w:lang w:val="de-DE"/>
        </w:rPr>
      </w:pPr>
      <w:r w:rsidRPr="00701F40">
        <w:rPr>
          <w:b/>
          <w:lang w:val="vi-VN"/>
        </w:rPr>
        <w:lastRenderedPageBreak/>
        <w:t>Chương 2</w:t>
      </w:r>
      <w:r w:rsidRPr="00701F40">
        <w:rPr>
          <w:lang w:val="de-DE"/>
        </w:rPr>
        <w:t>:</w:t>
      </w:r>
      <w:r w:rsidR="001F59F2">
        <w:rPr>
          <w:lang w:val="de-DE"/>
        </w:rPr>
        <w:t xml:space="preserve"> Tổng quan về công ty TNHH Bravat Việt Nam và phần mềm  Esus Cloud </w:t>
      </w:r>
    </w:p>
    <w:p w14:paraId="1CC2D3FB" w14:textId="7BD4EA68" w:rsidR="006D201A" w:rsidRPr="006D201A" w:rsidRDefault="009C08AF" w:rsidP="006D201A">
      <w:pPr>
        <w:pStyle w:val="Nomal-"/>
        <w:rPr>
          <w:lang w:val="de-DE"/>
        </w:rPr>
      </w:pPr>
      <w:r w:rsidRPr="00701F40">
        <w:rPr>
          <w:b/>
          <w:lang w:val="vi-VN"/>
        </w:rPr>
        <w:t>Chương 3</w:t>
      </w:r>
      <w:r w:rsidRPr="00701F40">
        <w:rPr>
          <w:lang w:val="de-DE"/>
        </w:rPr>
        <w:t>:</w:t>
      </w:r>
      <w:r w:rsidR="001F59F2">
        <w:rPr>
          <w:lang w:val="de-DE"/>
        </w:rPr>
        <w:t xml:space="preserve"> Phân tích quy trình quản lý nhà cung cấp và quản lý </w:t>
      </w:r>
      <w:r w:rsidR="007639F4">
        <w:rPr>
          <w:lang w:val="de-DE"/>
        </w:rPr>
        <w:t>khách hàng tại công ty TNHH Bravat Việt Nam</w:t>
      </w:r>
    </w:p>
    <w:p w14:paraId="794AF735" w14:textId="00F84E2D" w:rsidR="006D201A" w:rsidRDefault="009C08AF" w:rsidP="006D201A">
      <w:pPr>
        <w:pStyle w:val="Nomal-"/>
        <w:rPr>
          <w:lang w:val="de-DE"/>
        </w:rPr>
      </w:pPr>
      <w:r w:rsidRPr="00701F40">
        <w:rPr>
          <w:b/>
          <w:lang w:val="vi-VN"/>
        </w:rPr>
        <w:t>Chương 4</w:t>
      </w:r>
      <w:r w:rsidRPr="00701F40">
        <w:rPr>
          <w:lang w:val="de-DE"/>
        </w:rPr>
        <w:t xml:space="preserve">: </w:t>
      </w:r>
      <w:r w:rsidR="007639F4">
        <w:rPr>
          <w:lang w:val="de-DE"/>
        </w:rPr>
        <w:t>Triển khai ERP phân hệ quản lý khách hàng(CRM) cho công ty TNHH Bravat Việt Nam</w:t>
      </w:r>
    </w:p>
    <w:p w14:paraId="4BFAA0D8" w14:textId="7E319C3B" w:rsidR="00153BDA" w:rsidRDefault="006D201A" w:rsidP="003F61CE">
      <w:pPr>
        <w:pStyle w:val="Nomal-"/>
      </w:pPr>
      <w:r w:rsidRPr="007C38C6">
        <w:t>Kết luận và hướng phát triển</w:t>
      </w:r>
      <w:r w:rsidR="00153BDA">
        <w:br w:type="page"/>
      </w:r>
    </w:p>
    <w:p w14:paraId="68F94A38" w14:textId="6FE32821" w:rsidR="00153BDA" w:rsidRDefault="007639F4" w:rsidP="00122D9F">
      <w:pPr>
        <w:pStyle w:val="Heading1"/>
      </w:pPr>
      <w:bookmarkStart w:id="27" w:name="_Toc109164023"/>
      <w:bookmarkStart w:id="28" w:name="_Toc428093756"/>
      <w:r>
        <w:lastRenderedPageBreak/>
        <w:t>CƠ SỞ LÝ THUYẾT</w:t>
      </w:r>
      <w:bookmarkEnd w:id="27"/>
    </w:p>
    <w:p w14:paraId="56BA0B8A" w14:textId="77777777" w:rsidR="007639F4" w:rsidRDefault="007639F4" w:rsidP="007639F4">
      <w:pPr>
        <w:pStyle w:val="Heading2"/>
      </w:pPr>
      <w:bookmarkStart w:id="29" w:name="_Toc109123842"/>
      <w:bookmarkStart w:id="30" w:name="_Toc109164024"/>
      <w:bookmarkEnd w:id="28"/>
      <w:r>
        <w:t>Cơ sở lý thuyết về ERP</w:t>
      </w:r>
      <w:bookmarkEnd w:id="29"/>
      <w:bookmarkEnd w:id="30"/>
    </w:p>
    <w:p w14:paraId="40402D3A" w14:textId="4B03B272" w:rsidR="007639F4" w:rsidRDefault="007639F4" w:rsidP="007639F4">
      <w:pPr>
        <w:pStyle w:val="Heading3"/>
      </w:pPr>
      <w:bookmarkStart w:id="31" w:name="_Toc109123843"/>
      <w:bookmarkStart w:id="32" w:name="_Toc109164025"/>
      <w:r>
        <w:t>Giới thiệu về ERP</w:t>
      </w:r>
      <w:bookmarkEnd w:id="31"/>
      <w:bookmarkEnd w:id="32"/>
      <w:r>
        <w:t xml:space="preserve"> </w:t>
      </w:r>
    </w:p>
    <w:p w14:paraId="49587298" w14:textId="77777777" w:rsidR="007639F4" w:rsidRDefault="007639F4">
      <w:pPr>
        <w:pStyle w:val="ListParagraph"/>
        <w:numPr>
          <w:ilvl w:val="0"/>
          <w:numId w:val="17"/>
        </w:numPr>
        <w:spacing w:after="120"/>
      </w:pPr>
      <w:r>
        <w:t>Định nghĩa</w:t>
      </w:r>
    </w:p>
    <w:p w14:paraId="61311F10" w14:textId="77777777" w:rsidR="007639F4" w:rsidRDefault="007639F4" w:rsidP="007639F4">
      <w:pPr>
        <w:spacing w:after="120"/>
      </w:pPr>
      <w:r>
        <w:t xml:space="preserve">ERP (Enterprise Resource Planning) là một hệ thống hoạch định nguồn lực doanh nghiệp, hay hệ thống thông tin tác nghiệp và quản trị doanh nghiệp. </w:t>
      </w:r>
    </w:p>
    <w:p w14:paraId="34818D98" w14:textId="77777777" w:rsidR="007639F4" w:rsidRDefault="007639F4" w:rsidP="007639F4">
      <w:pPr>
        <w:spacing w:after="120"/>
      </w:pPr>
      <w:r>
        <w:t>ERP tích hợp tất cả các chức năng của một tổ chức, doanh nghiệp vào trong một hệ thống duy nhất, hỗ trợ doanh nghiệp quản lý và điều phối các hoạt động then chốt hiệu quả hơn.</w:t>
      </w:r>
    </w:p>
    <w:p w14:paraId="6921BF75" w14:textId="77777777" w:rsidR="007639F4" w:rsidRDefault="007639F4">
      <w:pPr>
        <w:pStyle w:val="ListParagraph"/>
        <w:numPr>
          <w:ilvl w:val="0"/>
          <w:numId w:val="17"/>
        </w:numPr>
        <w:spacing w:after="120"/>
      </w:pPr>
      <w:r>
        <w:t>Đặc trưng của phần mềm ERP</w:t>
      </w:r>
    </w:p>
    <w:p w14:paraId="4EBAD108" w14:textId="77777777" w:rsidR="007639F4" w:rsidRDefault="007639F4">
      <w:pPr>
        <w:pStyle w:val="ListParagraph"/>
        <w:numPr>
          <w:ilvl w:val="0"/>
          <w:numId w:val="18"/>
        </w:numPr>
        <w:spacing w:after="120"/>
      </w:pPr>
      <w:r>
        <w:t>ERP là một hệ thống quản trị sản xuất kinh doanh hợp nhất. Mọi thành viên doanh nghiệp (từ nhà quản lý tới nhân viên), mọi công đoạn và phòng ban chức năng xâu chuỗi thành một quá trình hoạt động sản xuất kinh doanh có trật tự.</w:t>
      </w:r>
    </w:p>
    <w:p w14:paraId="6FF1FE77" w14:textId="77777777" w:rsidR="007639F4" w:rsidRDefault="007639F4">
      <w:pPr>
        <w:pStyle w:val="ListParagraph"/>
        <w:numPr>
          <w:ilvl w:val="0"/>
          <w:numId w:val="19"/>
        </w:numPr>
        <w:spacing w:after="120"/>
      </w:pPr>
      <w:r>
        <w:t>ERP là một hệ thống phần mềm hỗ trợ chứ không phải dây chuyền sản xuất tự động thay thế sức người.</w:t>
      </w:r>
    </w:p>
    <w:p w14:paraId="31BBFDEA" w14:textId="77777777" w:rsidR="007639F4" w:rsidRDefault="007639F4">
      <w:pPr>
        <w:pStyle w:val="ListParagraph"/>
        <w:numPr>
          <w:ilvl w:val="0"/>
          <w:numId w:val="20"/>
        </w:numPr>
        <w:spacing w:after="120"/>
      </w:pPr>
      <w:r>
        <w:t>ERP là một hệ thống quản lý hoạt động theo quy tắc và kế hoạch rõ ràng. Các nhân viên với nhiệm vụ cụ thể cần được xác định từ trước cùng với quy định nhất quán, chặt chẽ; kế hoạch sản xuất kinh doanh phải được lập ra theo định kỳ tuần, tháng, năm.</w:t>
      </w:r>
    </w:p>
    <w:p w14:paraId="1408B607" w14:textId="77777777" w:rsidR="007639F4" w:rsidRDefault="007639F4">
      <w:pPr>
        <w:pStyle w:val="ListParagraph"/>
        <w:numPr>
          <w:ilvl w:val="0"/>
          <w:numId w:val="21"/>
        </w:numPr>
        <w:spacing w:after="120"/>
      </w:pPr>
      <w:r>
        <w:t>ERP là hệ thống liên kết giữa các phòng ban trong công ty để chúng cùng làm việc, trao đổi, cộng tác qua lại với nhau .</w:t>
      </w:r>
    </w:p>
    <w:p w14:paraId="2D3BF0FA" w14:textId="77777777" w:rsidR="007639F4" w:rsidRDefault="007639F4" w:rsidP="007639F4">
      <w:pPr>
        <w:pStyle w:val="Heading3"/>
      </w:pPr>
      <w:bookmarkStart w:id="33" w:name="_Toc109123844"/>
      <w:bookmarkStart w:id="34" w:name="_Toc109164026"/>
      <w:r>
        <w:t>Các phân hệ trong ERP</w:t>
      </w:r>
      <w:bookmarkEnd w:id="33"/>
      <w:bookmarkEnd w:id="34"/>
      <w:r>
        <w:t xml:space="preserve"> </w:t>
      </w:r>
    </w:p>
    <w:p w14:paraId="6F9876C4" w14:textId="77777777" w:rsidR="007639F4" w:rsidRDefault="007639F4" w:rsidP="007639F4">
      <w:r>
        <w:t>Các phân hệ cơ bản của một phần mềm ERP điển hình có thể như sau:</w:t>
      </w:r>
    </w:p>
    <w:p w14:paraId="47113623" w14:textId="77777777" w:rsidR="007639F4" w:rsidRDefault="007639F4">
      <w:pPr>
        <w:pStyle w:val="ListParagraph"/>
        <w:numPr>
          <w:ilvl w:val="0"/>
          <w:numId w:val="22"/>
        </w:numPr>
      </w:pPr>
      <w:r>
        <w:t>Kế toán tài chính (Finance)</w:t>
      </w:r>
    </w:p>
    <w:p w14:paraId="7A56BD25" w14:textId="77777777" w:rsidR="007639F4" w:rsidRDefault="007639F4">
      <w:pPr>
        <w:pStyle w:val="ListParagraph"/>
        <w:numPr>
          <w:ilvl w:val="0"/>
          <w:numId w:val="22"/>
        </w:numPr>
      </w:pPr>
      <w:r>
        <w:t>Quản lý bán hàng và phân phối (Sales and Distribution)</w:t>
      </w:r>
    </w:p>
    <w:p w14:paraId="6CA32BE0" w14:textId="77777777" w:rsidR="007639F4" w:rsidRDefault="007639F4">
      <w:pPr>
        <w:pStyle w:val="ListParagraph"/>
        <w:numPr>
          <w:ilvl w:val="0"/>
          <w:numId w:val="22"/>
        </w:numPr>
      </w:pPr>
      <w:r>
        <w:t>Quản lý mua hàng (Purchase Control)</w:t>
      </w:r>
    </w:p>
    <w:p w14:paraId="4AD71EE5" w14:textId="77777777" w:rsidR="007639F4" w:rsidRDefault="007639F4">
      <w:pPr>
        <w:pStyle w:val="ListParagraph"/>
        <w:numPr>
          <w:ilvl w:val="0"/>
          <w:numId w:val="22"/>
        </w:numPr>
      </w:pPr>
      <w:r>
        <w:t>Quản lý hàng tồn kho (Stock Control)</w:t>
      </w:r>
    </w:p>
    <w:p w14:paraId="39C90E09" w14:textId="77777777" w:rsidR="007639F4" w:rsidRDefault="007639F4">
      <w:pPr>
        <w:pStyle w:val="ListParagraph"/>
        <w:numPr>
          <w:ilvl w:val="0"/>
          <w:numId w:val="22"/>
        </w:numPr>
      </w:pPr>
      <w:r>
        <w:lastRenderedPageBreak/>
        <w:t>Lập kế hoạch và quản lý sản xuất (Production Planning and Control)</w:t>
      </w:r>
    </w:p>
    <w:p w14:paraId="712C36C0" w14:textId="77777777" w:rsidR="007639F4" w:rsidRDefault="007639F4">
      <w:pPr>
        <w:pStyle w:val="ListParagraph"/>
        <w:numPr>
          <w:ilvl w:val="0"/>
          <w:numId w:val="22"/>
        </w:numPr>
      </w:pPr>
      <w:r>
        <w:t>Quản lý dự án (Project Management)</w:t>
      </w:r>
    </w:p>
    <w:p w14:paraId="483D4887" w14:textId="77777777" w:rsidR="007639F4" w:rsidRDefault="007639F4">
      <w:pPr>
        <w:pStyle w:val="ListParagraph"/>
        <w:numPr>
          <w:ilvl w:val="0"/>
          <w:numId w:val="22"/>
        </w:numPr>
      </w:pPr>
      <w:r>
        <w:t>Quản lý dịch vụ (Service Management)</w:t>
      </w:r>
    </w:p>
    <w:p w14:paraId="721448B8" w14:textId="77777777" w:rsidR="007639F4" w:rsidRDefault="007639F4">
      <w:pPr>
        <w:pStyle w:val="ListParagraph"/>
        <w:numPr>
          <w:ilvl w:val="0"/>
          <w:numId w:val="22"/>
        </w:numPr>
      </w:pPr>
      <w:r>
        <w:t>Quản lý nhân sự (Human Resouce Management)</w:t>
      </w:r>
    </w:p>
    <w:p w14:paraId="0F36A758" w14:textId="77777777" w:rsidR="007639F4" w:rsidRDefault="007639F4">
      <w:pPr>
        <w:pStyle w:val="ListParagraph"/>
        <w:numPr>
          <w:ilvl w:val="0"/>
          <w:numId w:val="22"/>
        </w:numPr>
      </w:pPr>
      <w:r>
        <w:t>Báo cáo quản trị (Management Reporting)</w:t>
      </w:r>
    </w:p>
    <w:p w14:paraId="3EBE8F0B" w14:textId="77777777" w:rsidR="007639F4" w:rsidRPr="00386919" w:rsidRDefault="007639F4">
      <w:pPr>
        <w:pStyle w:val="ListParagraph"/>
        <w:numPr>
          <w:ilvl w:val="0"/>
          <w:numId w:val="22"/>
        </w:numPr>
      </w:pPr>
      <w:r>
        <w:t>Báo cáo thuế (Tax Reports).</w:t>
      </w:r>
    </w:p>
    <w:p w14:paraId="61AF06D2" w14:textId="3996405B" w:rsidR="00156148" w:rsidRDefault="007639F4" w:rsidP="007639F4">
      <w:r>
        <w:rPr>
          <w:noProof/>
        </w:rPr>
        <w:drawing>
          <wp:inline distT="0" distB="0" distL="0" distR="0" wp14:anchorId="56F066C0" wp14:editId="5FA2A4F8">
            <wp:extent cx="3656956" cy="27813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665121" cy="2787510"/>
                    </a:xfrm>
                    <a:prstGeom prst="rect">
                      <a:avLst/>
                    </a:prstGeom>
                  </pic:spPr>
                </pic:pic>
              </a:graphicData>
            </a:graphic>
          </wp:inline>
        </w:drawing>
      </w:r>
    </w:p>
    <w:p w14:paraId="542FAF09" w14:textId="2D4A87BD" w:rsidR="008032A8" w:rsidRDefault="008032A8" w:rsidP="008032A8">
      <w:pPr>
        <w:pStyle w:val="Caption"/>
      </w:pPr>
      <w:r>
        <w:t xml:space="preserve">Hình </w:t>
      </w:r>
      <w:fldSimple w:instr=" STYLEREF 1 \s ">
        <w:r>
          <w:rPr>
            <w:noProof/>
          </w:rPr>
          <w:t>1</w:t>
        </w:r>
      </w:fldSimple>
      <w:r>
        <w:t>.</w:t>
      </w:r>
      <w:fldSimple w:instr=" SEQ Hình \* ARABIC \s 1 ">
        <w:r>
          <w:rPr>
            <w:noProof/>
          </w:rPr>
          <w:t>1</w:t>
        </w:r>
      </w:fldSimple>
      <w:r>
        <w:rPr>
          <w:noProof/>
        </w:rPr>
        <w:t>.</w:t>
      </w:r>
      <w:r>
        <w:t xml:space="preserve"> Các phân hệ cơ bản trong ERP</w:t>
      </w:r>
    </w:p>
    <w:p w14:paraId="5919D646" w14:textId="263D3C4F" w:rsidR="00D40935" w:rsidRDefault="007639F4" w:rsidP="007639F4">
      <w:r w:rsidRPr="00CE7769">
        <w:t>Hiện nay, hệ thống ERP giữ vai trò rất quan trọng trong doanh nghiệp, có rất nhiều loại phần mềm ERP khác nhau của các nhà cung cấp khác nhau trên thị trường</w:t>
      </w:r>
      <w:r>
        <w:t xml:space="preserve"> </w:t>
      </w:r>
      <w:r w:rsidRPr="00CE7769">
        <w:t>từ bán lẻ, sản xuất, phân phối, dịch vụ,… cho đến tài chính và thương mại điện tử</w:t>
      </w:r>
      <w:r>
        <w:t>.Tùy vào nhu cầu của doanh nghiệp và nhà cung cấp phần mềm mà tên và số lượng các phân hệ trong phần mềm ERP rất khác nhau.</w:t>
      </w:r>
    </w:p>
    <w:p w14:paraId="18E901C2" w14:textId="77777777" w:rsidR="007639F4" w:rsidRDefault="007639F4" w:rsidP="007639F4">
      <w:pPr>
        <w:pStyle w:val="Heading3"/>
      </w:pPr>
      <w:bookmarkStart w:id="35" w:name="_Toc109123845"/>
      <w:bookmarkStart w:id="36" w:name="_Toc109164027"/>
      <w:r>
        <w:t>Ưu và nhược điểm của hệ thống ERP</w:t>
      </w:r>
      <w:bookmarkEnd w:id="35"/>
      <w:bookmarkEnd w:id="36"/>
    </w:p>
    <w:p w14:paraId="3DF524FA" w14:textId="77777777" w:rsidR="007639F4" w:rsidRDefault="007639F4">
      <w:pPr>
        <w:pStyle w:val="ListParagraph"/>
        <w:numPr>
          <w:ilvl w:val="0"/>
          <w:numId w:val="23"/>
        </w:numPr>
      </w:pPr>
      <w:r>
        <w:t>Ưu điểm</w:t>
      </w:r>
    </w:p>
    <w:p w14:paraId="009858D3" w14:textId="77777777" w:rsidR="007639F4" w:rsidRDefault="007639F4">
      <w:pPr>
        <w:pStyle w:val="ListParagraph"/>
        <w:numPr>
          <w:ilvl w:val="0"/>
          <w:numId w:val="24"/>
        </w:numPr>
      </w:pPr>
      <w:r>
        <w:t>Kiểm soát thông tin tài chính</w:t>
      </w:r>
    </w:p>
    <w:p w14:paraId="6F944D7F" w14:textId="77777777" w:rsidR="007639F4" w:rsidRDefault="007639F4" w:rsidP="007639F4">
      <w:r w:rsidRPr="00EC464D">
        <w:t>Số liệu báo cáo tài chính thường được tập hợp từ nhiều bộ phận khác nhau</w:t>
      </w:r>
      <w:r>
        <w:t xml:space="preserve"> và chắc chắn sẽ có dộ lệch chuẩn nhất định</w:t>
      </w:r>
      <w:r w:rsidRPr="00EC464D">
        <w:t xml:space="preserve">. Với giải pháp ERP, tất cả mọi dữ liệu liên quan tới tài chính đều được lưu trữ ở một nơi duy nhất thống nhất  giữa các </w:t>
      </w:r>
      <w:r w:rsidRPr="00EC464D">
        <w:lastRenderedPageBreak/>
        <w:t>phòng ban, bộ phận. Khi có một sự thay đổi nào, mọi số liệu liên quan đều được tự động thay đổi, tính toán cho phù hợp, tránh sai sót trong tài chính doanh nghiệp.</w:t>
      </w:r>
    </w:p>
    <w:p w14:paraId="276DFFD8" w14:textId="77777777" w:rsidR="007639F4" w:rsidRDefault="007639F4">
      <w:pPr>
        <w:pStyle w:val="ListParagraph"/>
        <w:numPr>
          <w:ilvl w:val="0"/>
          <w:numId w:val="24"/>
        </w:numPr>
      </w:pPr>
      <w:r>
        <w:t>Tăng tốc dòng công việc</w:t>
      </w:r>
    </w:p>
    <w:p w14:paraId="41FCC67A" w14:textId="77777777" w:rsidR="007639F4" w:rsidRDefault="007639F4" w:rsidP="007639F4">
      <w:r w:rsidRPr="00943ACE">
        <w:t>Doanh nghiệp càng lớn, tính phức tạp trong quy trình làm việc càng lớn. Việc áp dụng giải pháp ERP giúp doanh nghiệp tăng tốc độ của dòng làm việc, ít xảy ra sai sót, nâng cao chất lượng làm việc.</w:t>
      </w:r>
    </w:p>
    <w:p w14:paraId="19571B54" w14:textId="77777777" w:rsidR="007639F4" w:rsidRDefault="007639F4">
      <w:pPr>
        <w:pStyle w:val="ListParagraph"/>
        <w:numPr>
          <w:ilvl w:val="0"/>
          <w:numId w:val="24"/>
        </w:numPr>
      </w:pPr>
      <w:r>
        <w:t>Hạn chế sai xót khi nhiều người cùng nhập một dữ liệu</w:t>
      </w:r>
    </w:p>
    <w:p w14:paraId="3DC0134C" w14:textId="77777777" w:rsidR="007639F4" w:rsidRDefault="007639F4" w:rsidP="007639F4">
      <w:r>
        <w:t>Với ERP dữ liệu chỉ cần được nhập một lần duy nhất bởi người đầu tiên rồi được lưu trữ nguyên vẹn trên hệ thống</w:t>
      </w:r>
    </w:p>
    <w:p w14:paraId="0CB123C7" w14:textId="77777777" w:rsidR="007639F4" w:rsidRDefault="007639F4">
      <w:pPr>
        <w:pStyle w:val="ListParagraph"/>
        <w:numPr>
          <w:ilvl w:val="0"/>
          <w:numId w:val="24"/>
        </w:numPr>
      </w:pPr>
      <w:r>
        <w:t>Dễ dàng kiếm soát quá trình làm việc của nhân viên</w:t>
      </w:r>
    </w:p>
    <w:p w14:paraId="02B6429E" w14:textId="77777777" w:rsidR="007639F4" w:rsidRDefault="007639F4" w:rsidP="007639F4">
      <w:r w:rsidRPr="002D436B">
        <w:t>ERP cho phép truy vết nhanh chóng để tìm ra nguồn gốc cũng như nhân viên có liên quan khi một sai sót xảy ra. Nhà quản trị có thể nắm trong tay năng suất làm việc của toàn nhân viên, từ đó có thể lên kế hoạch khen thưởng hoặc có biện pháp khắc phục lỗ hổng trong kỹ năng làm việc của nhân viên.</w:t>
      </w:r>
    </w:p>
    <w:p w14:paraId="25265927" w14:textId="77777777" w:rsidR="007639F4" w:rsidRDefault="007639F4">
      <w:pPr>
        <w:pStyle w:val="ListParagraph"/>
        <w:numPr>
          <w:ilvl w:val="0"/>
          <w:numId w:val="24"/>
        </w:numPr>
      </w:pPr>
      <w:r>
        <w:t>Tạo ra mạng xã hội trong nội bộ doanh nghiệp</w:t>
      </w:r>
    </w:p>
    <w:p w14:paraId="4B36F806" w14:textId="77777777" w:rsidR="007639F4" w:rsidRDefault="007639F4" w:rsidP="007639F4">
      <w:r>
        <w:t>ERP</w:t>
      </w:r>
      <w:r w:rsidRPr="002D436B">
        <w:t xml:space="preserve"> </w:t>
      </w:r>
      <w:r>
        <w:t>thường</w:t>
      </w:r>
      <w:r w:rsidRPr="002D436B">
        <w:t xml:space="preserve"> tích hợp tính năng liên lạc riêng tư như chatbox hay cập nhật trạng thái cá nhân giúp liên kết nội bộ nhân viên trong doanh nghiệp.</w:t>
      </w:r>
    </w:p>
    <w:p w14:paraId="16D5DA45" w14:textId="77777777" w:rsidR="007639F4" w:rsidRDefault="007639F4">
      <w:pPr>
        <w:pStyle w:val="ListParagraph"/>
        <w:numPr>
          <w:ilvl w:val="0"/>
          <w:numId w:val="23"/>
        </w:numPr>
      </w:pPr>
      <w:r>
        <w:t>Nhược điểm</w:t>
      </w:r>
    </w:p>
    <w:p w14:paraId="2523459C" w14:textId="77777777" w:rsidR="007639F4" w:rsidRDefault="007639F4">
      <w:pPr>
        <w:pStyle w:val="ListParagraph"/>
        <w:numPr>
          <w:ilvl w:val="0"/>
          <w:numId w:val="25"/>
        </w:numPr>
      </w:pPr>
      <w:r>
        <w:t>Đ</w:t>
      </w:r>
      <w:r w:rsidRPr="00FB39D2">
        <w:t>òi hỏi chi phí mua vào lớn nhưng không đáp ứng được hết nhu cầu</w:t>
      </w:r>
    </w:p>
    <w:p w14:paraId="55324285" w14:textId="77777777" w:rsidR="007639F4" w:rsidRDefault="007639F4" w:rsidP="007639F4">
      <w:r w:rsidRPr="00B86C7B">
        <w:t xml:space="preserve">Tích hợp nhiều tính năng vừa là một ưu điểm lại vừa là một cản trở lớn đối với doanh nghiệp. Họ phải bỏ một số tiền khá lớn để mua phần mềm nhưng lại không tận dụng </w:t>
      </w:r>
      <w:r>
        <w:t>hết</w:t>
      </w:r>
      <w:r w:rsidRPr="00B86C7B">
        <w:t xml:space="preserve"> tất cả tính năng do đặc thù doanh nghiệp dẫn đến lãng phí, thậm chí thừa tính năng nhưng lại thiếu đi phân hệ mà doanh nghiệp cần dùng.</w:t>
      </w:r>
    </w:p>
    <w:p w14:paraId="042EC1C9" w14:textId="77777777" w:rsidR="007639F4" w:rsidRDefault="007639F4">
      <w:pPr>
        <w:pStyle w:val="ListParagraph"/>
        <w:numPr>
          <w:ilvl w:val="0"/>
          <w:numId w:val="25"/>
        </w:numPr>
      </w:pPr>
      <w:r w:rsidRPr="00FB39D2">
        <w:t>Đòi hỏi tốc độ triển khai chậm chạp, mất nhiều công sức</w:t>
      </w:r>
    </w:p>
    <w:p w14:paraId="10CCEADA" w14:textId="77777777" w:rsidR="007639F4" w:rsidRDefault="007639F4" w:rsidP="007639F4">
      <w:r w:rsidRPr="00ED2C61">
        <w:t>Việc triển khai một giải pháp công nghệ thường xảy ra với tốc độ khá chậm do nhân viên không thích ứng được với một phần mềm phức tạp</w:t>
      </w:r>
      <w:r>
        <w:t>.</w:t>
      </w:r>
    </w:p>
    <w:p w14:paraId="205A74D4" w14:textId="77777777" w:rsidR="007639F4" w:rsidRDefault="007639F4">
      <w:pPr>
        <w:pStyle w:val="ListParagraph"/>
        <w:numPr>
          <w:ilvl w:val="0"/>
          <w:numId w:val="25"/>
        </w:numPr>
      </w:pPr>
      <w:r>
        <w:t>Khó nâng cấp khi cần thay đổi</w:t>
      </w:r>
    </w:p>
    <w:p w14:paraId="4940B55E" w14:textId="77777777" w:rsidR="007639F4" w:rsidRDefault="007639F4" w:rsidP="007639F4">
      <w:r w:rsidRPr="00122750">
        <w:lastRenderedPageBreak/>
        <w:t>Các nhà cung cấp gói phần mềm ERP thường đáp ứng yêu cầu của nhiều khách hàng với mục tiêu rất khác nhau</w:t>
      </w:r>
      <w:r>
        <w:t>. K</w:t>
      </w:r>
      <w:r w:rsidRPr="00122750">
        <w:t>hi muốn nâng cấp dù chỉ là một tính năng thì mọi hoạt động của doanh nghiệp sẽ tạm dừng và mang cả một hệ thống dữ liệu cồng kềnh đem đi cải tiến.</w:t>
      </w:r>
    </w:p>
    <w:p w14:paraId="527AB482" w14:textId="77777777" w:rsidR="007639F4" w:rsidRDefault="007639F4" w:rsidP="007639F4">
      <w:pPr>
        <w:pStyle w:val="Heading3"/>
      </w:pPr>
      <w:bookmarkStart w:id="37" w:name="_Toc109123846"/>
      <w:bookmarkStart w:id="38" w:name="_Toc109164028"/>
      <w:r>
        <w:t>Quy trình triển khai ERP</w:t>
      </w:r>
      <w:bookmarkEnd w:id="37"/>
      <w:bookmarkEnd w:id="38"/>
    </w:p>
    <w:p w14:paraId="0F0332BB" w14:textId="5342D692" w:rsidR="00E96F6B" w:rsidRDefault="007639F4" w:rsidP="00FF6E56">
      <w:r>
        <w:rPr>
          <w:noProof/>
        </w:rPr>
        <w:drawing>
          <wp:inline distT="0" distB="0" distL="0" distR="0" wp14:anchorId="122FE48A" wp14:editId="03896EC7">
            <wp:extent cx="5400040" cy="30149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0040" cy="3014980"/>
                    </a:xfrm>
                    <a:prstGeom prst="rect">
                      <a:avLst/>
                    </a:prstGeom>
                    <a:noFill/>
                    <a:ln>
                      <a:noFill/>
                    </a:ln>
                  </pic:spPr>
                </pic:pic>
              </a:graphicData>
            </a:graphic>
          </wp:inline>
        </w:drawing>
      </w:r>
    </w:p>
    <w:p w14:paraId="0013DF16" w14:textId="77777777" w:rsidR="007639F4" w:rsidRDefault="007639F4" w:rsidP="008032A8">
      <w:pPr>
        <w:ind w:left="2160"/>
      </w:pPr>
      <w:r>
        <w:t>Hình 1.2. Quy trình triển khai ERP</w:t>
      </w:r>
    </w:p>
    <w:p w14:paraId="462E7A3A" w14:textId="02AB8254" w:rsidR="007639F4" w:rsidRDefault="007639F4" w:rsidP="007639F4">
      <w:r>
        <w:t>Trong quá trình triển khai từ ban đầu công ty phải lập kế hoạch dự án một cách cẩn thận, cùng với đó xác định phạm vi dự án rõ ràng, tập trung vào những lợi ích đã xác định, đảm bảo sự cam kết từ cấp lãnh đạo, đảm bảo người dùng được hỗ trợ và quản lý chỉnh sửa khi có thay đổi. Chính những điều này đáp ứng được yêu cầu khách hàng đề ra và vận hành hệ thống một cách hiệu quả.</w:t>
      </w:r>
    </w:p>
    <w:p w14:paraId="4BEC6081" w14:textId="77777777" w:rsidR="007639F4" w:rsidRDefault="007639F4" w:rsidP="007639F4">
      <w:pPr>
        <w:pStyle w:val="Heading3"/>
      </w:pPr>
      <w:bookmarkStart w:id="39" w:name="_Toc109123847"/>
      <w:bookmarkStart w:id="40" w:name="_Toc109164029"/>
      <w:r>
        <w:t>Các kĩ năng quan trọng khi triển khai ERP</w:t>
      </w:r>
      <w:bookmarkEnd w:id="39"/>
      <w:bookmarkEnd w:id="40"/>
    </w:p>
    <w:p w14:paraId="463F19B7" w14:textId="77777777" w:rsidR="007639F4" w:rsidRDefault="007639F4">
      <w:pPr>
        <w:pStyle w:val="ListParagraph"/>
        <w:numPr>
          <w:ilvl w:val="0"/>
          <w:numId w:val="35"/>
        </w:numPr>
      </w:pPr>
      <w:r>
        <w:t>Giao tiếp và diễn đạt</w:t>
      </w:r>
    </w:p>
    <w:p w14:paraId="7DCA6E0C" w14:textId="77777777" w:rsidR="007639F4" w:rsidRDefault="007639F4">
      <w:pPr>
        <w:pStyle w:val="ListParagraph"/>
        <w:numPr>
          <w:ilvl w:val="0"/>
          <w:numId w:val="35"/>
        </w:numPr>
      </w:pPr>
      <w:r>
        <w:t>Hiểu hệ thống</w:t>
      </w:r>
    </w:p>
    <w:p w14:paraId="59ECCA21" w14:textId="77777777" w:rsidR="007639F4" w:rsidRDefault="007639F4">
      <w:pPr>
        <w:pStyle w:val="ListParagraph"/>
        <w:numPr>
          <w:ilvl w:val="0"/>
          <w:numId w:val="35"/>
        </w:numPr>
      </w:pPr>
      <w:r>
        <w:t>Hiểu về nghiệp vụ doanh nghiệp</w:t>
      </w:r>
    </w:p>
    <w:p w14:paraId="6C1332EC" w14:textId="77777777" w:rsidR="007639F4" w:rsidRDefault="007639F4">
      <w:pPr>
        <w:pStyle w:val="ListParagraph"/>
        <w:numPr>
          <w:ilvl w:val="0"/>
          <w:numId w:val="35"/>
        </w:numPr>
      </w:pPr>
      <w:r>
        <w:t>Kĩ năng làm việc nhóm</w:t>
      </w:r>
    </w:p>
    <w:p w14:paraId="379566E5" w14:textId="77777777" w:rsidR="007639F4" w:rsidRDefault="007639F4">
      <w:pPr>
        <w:pStyle w:val="ListParagraph"/>
        <w:numPr>
          <w:ilvl w:val="0"/>
          <w:numId w:val="35"/>
        </w:numPr>
      </w:pPr>
      <w:r>
        <w:t xml:space="preserve">Kiến thức cơ bản về tin học văn phòng </w:t>
      </w:r>
    </w:p>
    <w:p w14:paraId="79992D0A" w14:textId="77777777" w:rsidR="007639F4" w:rsidRDefault="007639F4">
      <w:pPr>
        <w:pStyle w:val="ListParagraph"/>
        <w:numPr>
          <w:ilvl w:val="0"/>
          <w:numId w:val="35"/>
        </w:numPr>
      </w:pPr>
      <w:r>
        <w:t>Kiến thức cơ bản về cơ sở dữ liệu</w:t>
      </w:r>
    </w:p>
    <w:p w14:paraId="0461CE46" w14:textId="77777777" w:rsidR="007639F4" w:rsidRDefault="007639F4">
      <w:pPr>
        <w:pStyle w:val="ListParagraph"/>
        <w:numPr>
          <w:ilvl w:val="0"/>
          <w:numId w:val="35"/>
        </w:numPr>
      </w:pPr>
      <w:r>
        <w:lastRenderedPageBreak/>
        <w:t>Hỗ trợ khách hàng</w:t>
      </w:r>
    </w:p>
    <w:p w14:paraId="37330DCD" w14:textId="77777777" w:rsidR="007639F4" w:rsidRDefault="007639F4" w:rsidP="007639F4">
      <w:pPr>
        <w:pStyle w:val="Heading2"/>
      </w:pPr>
      <w:bookmarkStart w:id="41" w:name="_Toc109123848"/>
      <w:bookmarkStart w:id="42" w:name="_Toc109164030"/>
      <w:r>
        <w:t>Cơ sở lý thuyết về phân hệ quản lý quan hệ đối tác và khách hàng (CRM)</w:t>
      </w:r>
      <w:bookmarkEnd w:id="41"/>
      <w:bookmarkEnd w:id="42"/>
    </w:p>
    <w:p w14:paraId="3CA5380E" w14:textId="115D0C23" w:rsidR="007639F4" w:rsidRDefault="007639F4" w:rsidP="007639F4">
      <w:pPr>
        <w:pStyle w:val="Heading3"/>
      </w:pPr>
      <w:bookmarkStart w:id="43" w:name="_Toc109123849"/>
      <w:bookmarkStart w:id="44" w:name="_Toc109164031"/>
      <w:r>
        <w:t>Quản lý quan hệ đối tác là gì?</w:t>
      </w:r>
      <w:bookmarkEnd w:id="43"/>
      <w:bookmarkEnd w:id="44"/>
    </w:p>
    <w:p w14:paraId="29644EF9" w14:textId="77777777" w:rsidR="007639F4" w:rsidRDefault="007639F4" w:rsidP="007639F4">
      <w:r w:rsidRPr="002E7AF4">
        <w:t>Quản lý quan hệ đối tác là một lĩnh vực quản lý liên quan đến việc hiểu rõ vai trò, quan điểm, mức độ ảnh hưởng và nhu cầu của các đối tác để có phương pháp quản lý mối quan hệ và phương pháp giao tiếp cho phù hợp.</w:t>
      </w:r>
    </w:p>
    <w:p w14:paraId="083670CA" w14:textId="77777777" w:rsidR="007639F4" w:rsidRDefault="007639F4" w:rsidP="007639F4">
      <w:pPr>
        <w:pStyle w:val="Heading3"/>
      </w:pPr>
      <w:bookmarkStart w:id="45" w:name="_Toc109123850"/>
      <w:bookmarkStart w:id="46" w:name="_Toc109164032"/>
      <w:r>
        <w:t>Quản lý nhà cung cấp là gì?</w:t>
      </w:r>
      <w:bookmarkEnd w:id="45"/>
      <w:bookmarkEnd w:id="46"/>
    </w:p>
    <w:p w14:paraId="2B91B00E" w14:textId="77777777" w:rsidR="007639F4" w:rsidRDefault="007639F4" w:rsidP="007639F4">
      <w:r>
        <w:t xml:space="preserve">Để có thể </w:t>
      </w:r>
      <w:r w:rsidRPr="00263A7C">
        <w:t>khắc phục được những nguy cơ của ”quan hệ đối tác”</w:t>
      </w:r>
      <w:r>
        <w:t xml:space="preserve"> và phát huy các điểm mạnh những mối quan hệ này, thì cần thực hiện quản lý các nhà cung cấp. </w:t>
      </w:r>
    </w:p>
    <w:p w14:paraId="0F1BC52F" w14:textId="77777777" w:rsidR="007639F4" w:rsidRPr="009106B8" w:rsidRDefault="007639F4" w:rsidP="007639F4">
      <w:r w:rsidRPr="004909FD">
        <w:t>Quản lý nhà cung cấp là hoạt động mà các doanh nghiệp, cửa hàng sẽ kiểm soát thông tin, phân loại các đơn vị cung cấp cũng như quản lý công nợ với từng nhà cung cấp. Đây là công việc vô cùng cần thiết trong mối quan hệ giữa doanh nghiệp và nhà cung cấp, giúp doanh nghiệp có thể tiến hành hoạt động sản xuất kinh doanh một cách tốt nhất.</w:t>
      </w:r>
    </w:p>
    <w:p w14:paraId="3768431D" w14:textId="77777777" w:rsidR="007639F4" w:rsidRDefault="007639F4" w:rsidP="007639F4">
      <w:pPr>
        <w:pStyle w:val="Heading3"/>
      </w:pPr>
      <w:bookmarkStart w:id="47" w:name="_Toc109123851"/>
      <w:bookmarkStart w:id="48" w:name="_Toc109164033"/>
      <w:r>
        <w:t>Quản lý quan hệ khách hàng (CRM) là gì?</w:t>
      </w:r>
      <w:bookmarkEnd w:id="47"/>
      <w:bookmarkEnd w:id="48"/>
    </w:p>
    <w:p w14:paraId="35E37B5D" w14:textId="77777777" w:rsidR="007639F4" w:rsidRDefault="007639F4" w:rsidP="007639F4">
      <w:r w:rsidRPr="001B2ADF">
        <w:t xml:space="preserve">Quản lý quan hệ khách hàng hay </w:t>
      </w:r>
      <w:r>
        <w:t>(</w:t>
      </w:r>
      <w:r w:rsidRPr="001B2ADF">
        <w:t>CRM</w:t>
      </w:r>
      <w:r>
        <w:t>)</w:t>
      </w:r>
      <w:r w:rsidRPr="001B2ADF">
        <w:t xml:space="preserve"> là một phương pháp giúp các doanh nghiệp tiếp cận và giao tiếp với khách hàng một cách có hệ thống và hiệu quả, quản lý các thông tin của khách hàng như thông tin về tài khoản, nhu cầu, liên lạc và các vấn đề khác nhằm phục vụ khách hàng tốt hơn</w:t>
      </w:r>
      <w:r>
        <w:t>.</w:t>
      </w:r>
    </w:p>
    <w:p w14:paraId="730071BA" w14:textId="77777777" w:rsidR="007639F4" w:rsidRDefault="007639F4" w:rsidP="007639F4">
      <w:r w:rsidRPr="000B0014">
        <w:t>Thông qua hệ thống quan hệ khách hàng, các thông tin của khách hàng sẽ được cập nhật và được lưu trữ trong hệ thống quản lý cơ sở dữ liệu. Nhờ một công cụ dò tìm dữ liệu đặc biệt, doanh nghiệp có thể phân tích, hình thành danh sách khách hàng tiềm năng và lâu năm để đề ra những chiến lược chăm sóc khách hàng hợp lý. Ngoài ra, doanh nghiệp còn có thể xử lý các vấn đề vướng mắc của khách hàng một cách nhanh chóng và hiệu quả</w:t>
      </w:r>
    </w:p>
    <w:p w14:paraId="7317EFB1" w14:textId="77777777" w:rsidR="007639F4" w:rsidRDefault="007639F4" w:rsidP="007639F4">
      <w:pPr>
        <w:pStyle w:val="Heading3"/>
      </w:pPr>
      <w:bookmarkStart w:id="49" w:name="_Toc109123852"/>
      <w:bookmarkStart w:id="50" w:name="_Toc109164034"/>
      <w:r>
        <w:lastRenderedPageBreak/>
        <w:t>Chức năng của CRM</w:t>
      </w:r>
      <w:bookmarkEnd w:id="49"/>
      <w:bookmarkEnd w:id="50"/>
    </w:p>
    <w:p w14:paraId="785354B4" w14:textId="77777777" w:rsidR="007639F4" w:rsidRDefault="007639F4">
      <w:pPr>
        <w:pStyle w:val="ListParagraph"/>
        <w:numPr>
          <w:ilvl w:val="0"/>
          <w:numId w:val="26"/>
        </w:numPr>
      </w:pPr>
      <w:r>
        <w:t>Quản lí bán hàng tự động</w:t>
      </w:r>
    </w:p>
    <w:p w14:paraId="2FE583E3" w14:textId="77777777" w:rsidR="007639F4" w:rsidRDefault="007639F4" w:rsidP="007639F4">
      <w:r>
        <w:t>Phần mềm hỗ trợ quản lý quá trình bán hàng theo từng giai đoạn khác nhau và quản lý các hoạt động bán hàng một cách tư động, nhân viên chỉ việc nhập theo các thao tác đơn giản.</w:t>
      </w:r>
    </w:p>
    <w:p w14:paraId="1301771B" w14:textId="77777777" w:rsidR="007639F4" w:rsidRDefault="007639F4" w:rsidP="007639F4">
      <w:r>
        <w:t>Quá trình quản lí bán hàng cho phép quản lí, kiểm tra các  bước trong hoạt động bán hàng cho các khách hàng tiềm năng, từ lúc lấy thông tin khách hàng, tạo báo giá đến khi  kết thúc giao dịch. Chức năng quản lí bán hàng trong CRM bao gồm các tính năng: quản lý cơ hội, quản lí báo giá, quản lí hợp đồng, quản lí công nợ, kết xuất hóa đơn, phân tích hoạt động bán hàng thông qua báo cáo, quy trình làm việc được thực hiện theo các bước chuyên nghiệp, và quản lý kho hàng.</w:t>
      </w:r>
    </w:p>
    <w:p w14:paraId="3A42FFE8" w14:textId="77777777" w:rsidR="007639F4" w:rsidRDefault="007639F4">
      <w:pPr>
        <w:pStyle w:val="ListParagraph"/>
        <w:numPr>
          <w:ilvl w:val="0"/>
          <w:numId w:val="27"/>
        </w:numPr>
      </w:pPr>
      <w:r>
        <w:t>Quản lí marketing</w:t>
      </w:r>
    </w:p>
    <w:p w14:paraId="37602A7E" w14:textId="77777777" w:rsidR="007639F4" w:rsidRDefault="007639F4" w:rsidP="007639F4">
      <w:r>
        <w:t>Quản lí chiến lược marketing giúp doanh nghiệp xác định và nắm bắt các thông tin của các khách hàng tốt nhất , từ đó đưa ra các chiến lược phù hợp với từng nhóm khách hàng. Một chức năng quan trọng của quản lí các chiến dịch marketing trong phần mềm CRM là tích hợp email markting, sms marketing, tổng đài IP… Nhờ đó mà doanh nghiệp có thể tạo lòng tin nơi khách hàng và thu hút khách hàng mua sản phảm của doanh nghiệp lâu dài. Đồng thời quản lí marketing cũng giúp doanh nghiệp có thêm nhiều khách hàng tiềm năng và kiếm thêm được nhiều lợi nhuận.</w:t>
      </w:r>
    </w:p>
    <w:p w14:paraId="7F4AFAFD" w14:textId="77777777" w:rsidR="007639F4" w:rsidRDefault="007639F4">
      <w:pPr>
        <w:pStyle w:val="ListParagraph"/>
        <w:numPr>
          <w:ilvl w:val="0"/>
          <w:numId w:val="28"/>
        </w:numPr>
      </w:pPr>
      <w:r>
        <w:t>Dịch vụ khách hàng và hỗ trợ</w:t>
      </w:r>
    </w:p>
    <w:p w14:paraId="7A8BA63B" w14:textId="77777777" w:rsidR="007639F4" w:rsidRDefault="007639F4" w:rsidP="007639F4">
      <w:r>
        <w:t xml:space="preserve">Dịch vụ khách hàng và hỗ trợ khách hàng trong phần mềm CRM cho phép doanh nghiệp theo dõi và quản lý các hoạt động dịch vụ liên quan đến khách hàng và các vấn đề hỗ trợ khách hàng một cách nhanh nhất. Mỗi doanh nghiệp đều có những dịch vụ khách hàng khác nhau, tuy nhiên hệ thống phần mềm CRM giúp họ cải thiện dịch vụ khách hàng tốt nhất, đồng thời tăng hiệu quả và giảm chi phí chăm sóc khách hàng. Phần mềm CRM cung cấp tính năng hỗ trợ quản lý các vấn đề và các yêu cầu dịch vụ phát sinh của khách hàng, hỗ trợ nhân viên chăm sóc khách hàng một cách nhanh nhất và hiệu quả nhất, và giúp cho khách hàng cảm </w:t>
      </w:r>
      <w:r>
        <w:lastRenderedPageBreak/>
        <w:t>nhận được sự thoải mái và tin tưởng khi sử dụng sản phẩm, dịch vụ của doanh nghiệp.</w:t>
      </w:r>
    </w:p>
    <w:p w14:paraId="5A751C0B" w14:textId="77777777" w:rsidR="007639F4" w:rsidRDefault="007639F4" w:rsidP="007639F4">
      <w:pPr>
        <w:pStyle w:val="Heading3"/>
      </w:pPr>
      <w:bookmarkStart w:id="51" w:name="_Toc109123853"/>
      <w:bookmarkStart w:id="52" w:name="_Toc109164035"/>
      <w:r>
        <w:t>Đối tượng sử dụng</w:t>
      </w:r>
      <w:bookmarkEnd w:id="51"/>
      <w:bookmarkEnd w:id="52"/>
    </w:p>
    <w:p w14:paraId="59C1C084" w14:textId="77777777" w:rsidR="007639F4" w:rsidRDefault="007639F4">
      <w:pPr>
        <w:pStyle w:val="ListParagraph"/>
        <w:numPr>
          <w:ilvl w:val="0"/>
          <w:numId w:val="29"/>
        </w:numPr>
      </w:pPr>
      <w:r>
        <w:t>Người quản trị hệ thống</w:t>
      </w:r>
    </w:p>
    <w:p w14:paraId="79035EB8" w14:textId="77777777" w:rsidR="007639F4" w:rsidRDefault="007639F4">
      <w:pPr>
        <w:pStyle w:val="ListParagraph"/>
        <w:numPr>
          <w:ilvl w:val="0"/>
          <w:numId w:val="30"/>
        </w:numPr>
      </w:pPr>
      <w:r>
        <w:t>Tạo CSDL, cài đặt CRM</w:t>
      </w:r>
    </w:p>
    <w:p w14:paraId="11559FB9" w14:textId="77777777" w:rsidR="007639F4" w:rsidRDefault="007639F4">
      <w:pPr>
        <w:pStyle w:val="ListParagraph"/>
        <w:numPr>
          <w:ilvl w:val="0"/>
          <w:numId w:val="30"/>
        </w:numPr>
      </w:pPr>
      <w:r>
        <w:t>Thiết lập cấu hình hệ thống</w:t>
      </w:r>
    </w:p>
    <w:p w14:paraId="1CDD3ED2" w14:textId="77777777" w:rsidR="007639F4" w:rsidRDefault="007639F4">
      <w:pPr>
        <w:pStyle w:val="ListParagraph"/>
        <w:numPr>
          <w:ilvl w:val="0"/>
          <w:numId w:val="30"/>
        </w:numPr>
      </w:pPr>
      <w:r>
        <w:t>Thiết lập phân nhóm, người sử dụng</w:t>
      </w:r>
    </w:p>
    <w:p w14:paraId="6EBFC41F" w14:textId="77777777" w:rsidR="007639F4" w:rsidRDefault="007639F4">
      <w:pPr>
        <w:pStyle w:val="ListParagraph"/>
        <w:numPr>
          <w:ilvl w:val="0"/>
          <w:numId w:val="31"/>
        </w:numPr>
      </w:pPr>
      <w:r>
        <w:t>Nhà quản lý</w:t>
      </w:r>
    </w:p>
    <w:p w14:paraId="4DD3BE31" w14:textId="77777777" w:rsidR="007639F4" w:rsidRDefault="007639F4">
      <w:pPr>
        <w:pStyle w:val="ListParagraph"/>
        <w:numPr>
          <w:ilvl w:val="0"/>
          <w:numId w:val="32"/>
        </w:numPr>
      </w:pPr>
      <w:r>
        <w:t>Thống kê tình hình kinh doanh</w:t>
      </w:r>
    </w:p>
    <w:p w14:paraId="4F342B0D" w14:textId="77777777" w:rsidR="007639F4" w:rsidRDefault="007639F4">
      <w:pPr>
        <w:pStyle w:val="ListParagraph"/>
        <w:numPr>
          <w:ilvl w:val="0"/>
          <w:numId w:val="32"/>
        </w:numPr>
      </w:pPr>
      <w:r>
        <w:t>Thiết lập chiến dịch quảng cáo</w:t>
      </w:r>
    </w:p>
    <w:p w14:paraId="1F6475FB" w14:textId="77777777" w:rsidR="007639F4" w:rsidRDefault="007639F4">
      <w:pPr>
        <w:pStyle w:val="ListParagraph"/>
        <w:numPr>
          <w:ilvl w:val="0"/>
          <w:numId w:val="32"/>
        </w:numPr>
      </w:pPr>
      <w:r>
        <w:t>Xem báo cáo công việc của nhân viên và theo dõi quá trình nhân viên</w:t>
      </w:r>
    </w:p>
    <w:p w14:paraId="6C0ED301" w14:textId="77777777" w:rsidR="007639F4" w:rsidRDefault="007639F4">
      <w:pPr>
        <w:pStyle w:val="ListParagraph"/>
        <w:numPr>
          <w:ilvl w:val="0"/>
          <w:numId w:val="33"/>
        </w:numPr>
      </w:pPr>
      <w:r>
        <w:t>Nhân viên</w:t>
      </w:r>
    </w:p>
    <w:p w14:paraId="0FC1CFBE" w14:textId="77777777" w:rsidR="007639F4" w:rsidRDefault="007639F4">
      <w:pPr>
        <w:pStyle w:val="ListParagraph"/>
        <w:numPr>
          <w:ilvl w:val="0"/>
          <w:numId w:val="34"/>
        </w:numPr>
      </w:pPr>
      <w:r>
        <w:t>Nhập đầy đủ thông tin nhà cung cấp, khách hàng tiềm năng, tổ chức, người liên hệ</w:t>
      </w:r>
    </w:p>
    <w:p w14:paraId="194B619A" w14:textId="77777777" w:rsidR="007639F4" w:rsidRDefault="007639F4">
      <w:pPr>
        <w:pStyle w:val="ListParagraph"/>
        <w:numPr>
          <w:ilvl w:val="0"/>
          <w:numId w:val="34"/>
        </w:numPr>
      </w:pPr>
      <w:r>
        <w:t>Lập kế hoạch công việc hằng ngày</w:t>
      </w:r>
    </w:p>
    <w:p w14:paraId="7BEBFF8C" w14:textId="77777777" w:rsidR="007639F4" w:rsidRDefault="007639F4">
      <w:pPr>
        <w:pStyle w:val="ListParagraph"/>
        <w:numPr>
          <w:ilvl w:val="0"/>
          <w:numId w:val="34"/>
        </w:numPr>
      </w:pPr>
      <w:r>
        <w:t>Tạo và theo dõi các cơ hội bán hàng</w:t>
      </w:r>
    </w:p>
    <w:p w14:paraId="27B79D50" w14:textId="77777777" w:rsidR="007639F4" w:rsidRDefault="007639F4">
      <w:pPr>
        <w:pStyle w:val="ListParagraph"/>
        <w:numPr>
          <w:ilvl w:val="0"/>
          <w:numId w:val="34"/>
        </w:numPr>
      </w:pPr>
      <w:r>
        <w:t>Quản lý mail</w:t>
      </w:r>
    </w:p>
    <w:p w14:paraId="4A1ADEDA" w14:textId="77777777" w:rsidR="007639F4" w:rsidRDefault="007639F4">
      <w:pPr>
        <w:pStyle w:val="ListParagraph"/>
        <w:numPr>
          <w:ilvl w:val="0"/>
          <w:numId w:val="34"/>
        </w:numPr>
      </w:pPr>
      <w:r>
        <w:t>Tạo báo giá khách hàng</w:t>
      </w:r>
    </w:p>
    <w:p w14:paraId="03E43468" w14:textId="77777777" w:rsidR="007639F4" w:rsidRDefault="007639F4">
      <w:pPr>
        <w:pStyle w:val="ListParagraph"/>
        <w:numPr>
          <w:ilvl w:val="0"/>
          <w:numId w:val="34"/>
        </w:numPr>
      </w:pPr>
      <w:r>
        <w:t>Đơn đặt hàng</w:t>
      </w:r>
    </w:p>
    <w:p w14:paraId="64BB19C6" w14:textId="77777777" w:rsidR="007639F4" w:rsidRPr="00AF44C0" w:rsidRDefault="007639F4">
      <w:pPr>
        <w:pStyle w:val="ListParagraph"/>
        <w:numPr>
          <w:ilvl w:val="0"/>
          <w:numId w:val="34"/>
        </w:numPr>
      </w:pPr>
      <w:r>
        <w:t>Hợp đồng</w:t>
      </w:r>
    </w:p>
    <w:p w14:paraId="78D8B045" w14:textId="77777777" w:rsidR="007639F4" w:rsidRDefault="007639F4" w:rsidP="007639F4">
      <w:pPr>
        <w:pStyle w:val="Heading3"/>
      </w:pPr>
      <w:bookmarkStart w:id="53" w:name="_Toc109123854"/>
      <w:bookmarkStart w:id="54" w:name="_Toc109164036"/>
      <w:r>
        <w:t>Hiệu quả và khó khăn khi sử dụng ứng dụng CRM</w:t>
      </w:r>
      <w:bookmarkEnd w:id="53"/>
      <w:bookmarkEnd w:id="54"/>
    </w:p>
    <w:p w14:paraId="2BEF4420" w14:textId="77777777" w:rsidR="007639F4" w:rsidRDefault="007639F4">
      <w:pPr>
        <w:pStyle w:val="ListParagraph"/>
        <w:numPr>
          <w:ilvl w:val="0"/>
          <w:numId w:val="36"/>
        </w:numPr>
      </w:pPr>
      <w:r>
        <w:t xml:space="preserve">Hiệu quả: </w:t>
      </w:r>
    </w:p>
    <w:p w14:paraId="1515393F" w14:textId="77777777" w:rsidR="007639F4" w:rsidRDefault="007639F4" w:rsidP="007639F4">
      <w:r>
        <w:t>Bên cạnh việc phát triển, nâng cao chất lượng sản phẩm đáp ứng tốt hơn nhu cầu của khách hàng thì việc hoàn thiện hệ thống dịch vụ chăm sóc khách hàng, tăng tiện ích và sự hài lòng của khách hàng là công việc quan trọng. Đây chính là chìa khóa để thu hút những khách hàng tiềm năng và giữ chân khách hàng thân thiết của doanh nghiệp, tăng cường sức cạnh tranh, hạn chế tình trạng khách hàng bỏ đi.</w:t>
      </w:r>
    </w:p>
    <w:p w14:paraId="6A41F383" w14:textId="77777777" w:rsidR="007639F4" w:rsidRDefault="007639F4">
      <w:pPr>
        <w:pStyle w:val="ListParagraph"/>
        <w:numPr>
          <w:ilvl w:val="0"/>
          <w:numId w:val="36"/>
        </w:numPr>
      </w:pPr>
      <w:r>
        <w:t>Khó khăn:</w:t>
      </w:r>
    </w:p>
    <w:p w14:paraId="7F27C952" w14:textId="77777777" w:rsidR="007639F4" w:rsidRDefault="007639F4" w:rsidP="007639F4">
      <w:r>
        <w:lastRenderedPageBreak/>
        <w:t>Một dự án CRM thành công bao gồm các quy trình, chính sách, nhân lực, chiến lược và công nghệ, Bên cạnh đó là một số yếu tố khác mà ta cần ý thức để đảm bảo sự thành công khi triển khai. Ví dụ một số vấn đề như chất lượng dữ liệu không được quan tâm, quyền sở hữu và trách nhiệm CRM trong doanh nghiệp</w:t>
      </w:r>
    </w:p>
    <w:p w14:paraId="34633BBC" w14:textId="77777777" w:rsidR="007639F4" w:rsidRPr="0041664A" w:rsidRDefault="007639F4" w:rsidP="007639F4">
      <w:r>
        <w:t>Trong một dự án CRM, chúng ta nên chú trọng vào tầm quan trọng của khả năng tiếp cận dữ liệu có chất lượng. Vì dữ liệu dẫn đến việc cung cấp thông tin kịp thời và chính xác cho tổ chức, doanh nghiệp. CRM hiệu quả tới mức nào tỷ lệ thuận với dữ liệu được sử dụng và khai thác nó.</w:t>
      </w:r>
    </w:p>
    <w:p w14:paraId="5DF77955" w14:textId="77777777" w:rsidR="007639F4" w:rsidRPr="00E123D1" w:rsidRDefault="007639F4" w:rsidP="007639F4">
      <w:pPr>
        <w:pStyle w:val="Heading3"/>
        <w:numPr>
          <w:ilvl w:val="0"/>
          <w:numId w:val="0"/>
        </w:numPr>
        <w:ind w:left="720"/>
      </w:pPr>
    </w:p>
    <w:p w14:paraId="79F68A24" w14:textId="77777777" w:rsidR="007639F4" w:rsidRPr="00C163AC" w:rsidRDefault="007639F4" w:rsidP="007639F4">
      <w:pPr>
        <w:pStyle w:val="Heading2"/>
        <w:numPr>
          <w:ilvl w:val="0"/>
          <w:numId w:val="0"/>
        </w:numPr>
      </w:pPr>
    </w:p>
    <w:p w14:paraId="36FD6A1E" w14:textId="07BBCA88" w:rsidR="0018241B" w:rsidRDefault="0018241B" w:rsidP="007639F4">
      <w:pPr>
        <w:spacing w:before="0" w:after="0" w:line="240" w:lineRule="auto"/>
        <w:ind w:firstLine="0"/>
        <w:jc w:val="left"/>
        <w:rPr>
          <w:b/>
          <w:bCs/>
          <w:caps/>
          <w:kern w:val="32"/>
          <w:szCs w:val="32"/>
        </w:rPr>
      </w:pPr>
      <w:r>
        <w:br w:type="page"/>
      </w:r>
    </w:p>
    <w:p w14:paraId="6EB277C3" w14:textId="28E72B46" w:rsidR="00153BDA" w:rsidRDefault="00087C33" w:rsidP="00122D9F">
      <w:pPr>
        <w:pStyle w:val="Heading1"/>
      </w:pPr>
      <w:bookmarkStart w:id="55" w:name="_Toc109164037"/>
      <w:r>
        <w:lastRenderedPageBreak/>
        <w:t>TỔNG QUAN VỀ CÔNG TY TNHH BRAVAT VIỆT NAM VÀ PHẦN MỀM ESUS CLOUD</w:t>
      </w:r>
      <w:bookmarkEnd w:id="55"/>
    </w:p>
    <w:p w14:paraId="12CA5C9E" w14:textId="201DDC83" w:rsidR="00087C33" w:rsidRDefault="00087C33" w:rsidP="00087C33">
      <w:pPr>
        <w:pStyle w:val="Heading2"/>
      </w:pPr>
      <w:bookmarkStart w:id="56" w:name="_Toc109123856"/>
      <w:bookmarkStart w:id="57" w:name="_Toc109164038"/>
      <w:bookmarkStart w:id="58" w:name="_Hlk108788269"/>
      <w:r>
        <w:t>Giới thiệu công ty TNHH Bravat Việt Nam</w:t>
      </w:r>
      <w:bookmarkEnd w:id="56"/>
      <w:bookmarkEnd w:id="57"/>
      <w:r>
        <w:t xml:space="preserve"> </w:t>
      </w:r>
    </w:p>
    <w:p w14:paraId="34A148C4" w14:textId="7C05397E" w:rsidR="00087C33" w:rsidRDefault="00087C33" w:rsidP="008032A8">
      <w:pPr>
        <w:ind w:left="1440"/>
      </w:pPr>
      <w:r>
        <w:rPr>
          <w:noProof/>
        </w:rPr>
        <w:drawing>
          <wp:inline distT="0" distB="0" distL="0" distR="0" wp14:anchorId="58ECE874" wp14:editId="139E943E">
            <wp:extent cx="2865120" cy="1592580"/>
            <wp:effectExtent l="0" t="0" r="0" b="7620"/>
            <wp:docPr id="4" name="Picture 4" descr="Bravat Mien Nam - Bravat Mien Nam updated their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avat Mien Nam - Bravat Mien Nam updated their profil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65120" cy="1592580"/>
                    </a:xfrm>
                    <a:prstGeom prst="rect">
                      <a:avLst/>
                    </a:prstGeom>
                    <a:noFill/>
                    <a:ln>
                      <a:noFill/>
                    </a:ln>
                  </pic:spPr>
                </pic:pic>
              </a:graphicData>
            </a:graphic>
          </wp:inline>
        </w:drawing>
      </w:r>
    </w:p>
    <w:p w14:paraId="54F583B1" w14:textId="77777777" w:rsidR="00087C33" w:rsidRPr="008158D3" w:rsidRDefault="00087C33" w:rsidP="00087C33">
      <w:pPr>
        <w:ind w:left="2160"/>
      </w:pPr>
      <w:r>
        <w:t>Hình 2.1. Bravat Việt Nam</w:t>
      </w:r>
    </w:p>
    <w:p w14:paraId="6F7B94BA" w14:textId="52FA9822" w:rsidR="00087C33" w:rsidRDefault="00087C33" w:rsidP="00087C33">
      <w:r w:rsidRPr="00D30D33">
        <w:t>Bravat là thương hiệu cao cấp các sản phẩm nhà tắm thuộc sở hữu của Roman Dietsche, một nhà cung cấp thiết bị vệ sinh của Đức có bề dày lịch sử hơn 145 năm. Khởi đầu từ một xưởng sản xuất gia đình tại vùng Black Forest, Baden – Württemberg tây nam nước Đức vào năm 1873, sau hơn 2 thế kỷ phát triển, đến nay Bravat đã trở thành một trong những thương hiệu thiết bị vệ sinh hàng đầu thế giới.</w:t>
      </w:r>
    </w:p>
    <w:p w14:paraId="03E37C8A" w14:textId="77777777" w:rsidR="00087C33" w:rsidRDefault="00087C33" w:rsidP="00087C33">
      <w:pPr>
        <w:ind w:firstLine="0"/>
        <w:rPr>
          <w:b/>
          <w:bCs/>
        </w:rPr>
      </w:pPr>
      <w:r w:rsidRPr="00D30D33">
        <w:rPr>
          <w:b/>
          <w:bCs/>
        </w:rPr>
        <w:t>Ngành nghề kinh doanh</w:t>
      </w:r>
    </w:p>
    <w:p w14:paraId="492D6A3D" w14:textId="77777777" w:rsidR="00087C33" w:rsidRDefault="00087C33" w:rsidP="00087C33">
      <w:pPr>
        <w:ind w:firstLine="578"/>
      </w:pPr>
      <w:r w:rsidRPr="00D30D33">
        <w:t>Bán lẻ đồ ngũ kim, sơn, kính và thiết bị lắp đặt khác trong xây dựng trong các cửa hàng chuyên doanh</w:t>
      </w:r>
      <w:r>
        <w:t>.</w:t>
      </w:r>
    </w:p>
    <w:p w14:paraId="6E517129" w14:textId="77777777" w:rsidR="00087C33" w:rsidRDefault="00087C33" w:rsidP="00087C33">
      <w:pPr>
        <w:ind w:firstLine="0"/>
        <w:rPr>
          <w:b/>
          <w:bCs/>
        </w:rPr>
      </w:pPr>
      <w:r w:rsidRPr="00A439D7">
        <w:rPr>
          <w:b/>
          <w:bCs/>
        </w:rPr>
        <w:t>Sản phẩm dịch vụ</w:t>
      </w:r>
    </w:p>
    <w:p w14:paraId="456F2B47" w14:textId="77777777" w:rsidR="00087C33" w:rsidRDefault="00087C33" w:rsidP="00087C33">
      <w:pPr>
        <w:pStyle w:val="Nomal-"/>
      </w:pPr>
      <w:r>
        <w:t>Bán lẻ thiết bị vệ sinh</w:t>
      </w:r>
    </w:p>
    <w:p w14:paraId="54DC2686" w14:textId="77777777" w:rsidR="00087C33" w:rsidRDefault="00087C33" w:rsidP="00087C33">
      <w:pPr>
        <w:pStyle w:val="Nomal-"/>
      </w:pPr>
      <w:r>
        <w:t>Gạch lát sàn</w:t>
      </w:r>
    </w:p>
    <w:p w14:paraId="1CBEB374" w14:textId="77777777" w:rsidR="00087C33" w:rsidRDefault="00087C33" w:rsidP="00087C33">
      <w:pPr>
        <w:pStyle w:val="Nomal-"/>
      </w:pPr>
      <w:r>
        <w:t>Gạch ốp tường</w:t>
      </w:r>
    </w:p>
    <w:p w14:paraId="5AF73BA3" w14:textId="77777777" w:rsidR="00087C33" w:rsidRDefault="00087C33" w:rsidP="00087C33">
      <w:pPr>
        <w:pStyle w:val="Nomal-"/>
      </w:pPr>
      <w:r>
        <w:t>Kính phẳng</w:t>
      </w:r>
    </w:p>
    <w:p w14:paraId="59B7B587" w14:textId="77777777" w:rsidR="00087C33" w:rsidRDefault="00087C33" w:rsidP="00087C33">
      <w:pPr>
        <w:pStyle w:val="Nomal-"/>
      </w:pPr>
      <w:r>
        <w:t>Thiết bị lắp đặt</w:t>
      </w:r>
    </w:p>
    <w:p w14:paraId="77BBE9A9" w14:textId="77777777" w:rsidR="00087C33" w:rsidRDefault="00087C33" w:rsidP="00087C33">
      <w:pPr>
        <w:pStyle w:val="Nomal-"/>
        <w:numPr>
          <w:ilvl w:val="0"/>
          <w:numId w:val="0"/>
        </w:numPr>
        <w:ind w:left="357"/>
      </w:pPr>
      <w:r>
        <w:t>Với sự nỗ lực lớn và sự phát triển của công ty, Bravat có hệ thống đại lý và các cửa hàng showroom phục vụ cho việc bán lẻ và phân phối:</w:t>
      </w:r>
    </w:p>
    <w:p w14:paraId="7EFFEEA1" w14:textId="77777777" w:rsidR="00087C33" w:rsidRDefault="00087C33" w:rsidP="00087C33">
      <w:pPr>
        <w:pStyle w:val="Nomal-"/>
      </w:pPr>
      <w:r>
        <w:lastRenderedPageBreak/>
        <w:t>Lăng Thịnh Plaza: Thái Nguyên</w:t>
      </w:r>
    </w:p>
    <w:p w14:paraId="3B72889B" w14:textId="77777777" w:rsidR="00087C33" w:rsidRDefault="00087C33" w:rsidP="00087C33">
      <w:pPr>
        <w:pStyle w:val="Nomal-"/>
      </w:pPr>
      <w:r>
        <w:t>Viet House: Hà Nội</w:t>
      </w:r>
    </w:p>
    <w:p w14:paraId="33EF6E5D" w14:textId="77777777" w:rsidR="00087C33" w:rsidRDefault="00087C33" w:rsidP="00087C33">
      <w:pPr>
        <w:pStyle w:val="Nomal-"/>
      </w:pPr>
      <w:r>
        <w:t>D’Stone: Hà Nội</w:t>
      </w:r>
    </w:p>
    <w:p w14:paraId="0369A747" w14:textId="77777777" w:rsidR="00087C33" w:rsidRPr="00A439D7" w:rsidRDefault="00087C33" w:rsidP="00087C33">
      <w:pPr>
        <w:pStyle w:val="Nomal-"/>
      </w:pPr>
      <w:r>
        <w:t>Cường An: Thanh Hóa</w:t>
      </w:r>
    </w:p>
    <w:p w14:paraId="0742F8D5" w14:textId="77777777" w:rsidR="00087C33" w:rsidRDefault="00087C33" w:rsidP="00087C33">
      <w:pPr>
        <w:pStyle w:val="Heading2"/>
      </w:pPr>
      <w:bookmarkStart w:id="59" w:name="_Toc109123857"/>
      <w:bookmarkStart w:id="60" w:name="_Toc109164039"/>
      <w:bookmarkStart w:id="61" w:name="_Hlk108788404"/>
      <w:r>
        <w:t>Giới thiệu phần mềm Esus Cloud</w:t>
      </w:r>
      <w:bookmarkEnd w:id="59"/>
      <w:bookmarkEnd w:id="60"/>
    </w:p>
    <w:p w14:paraId="2F50B309" w14:textId="77777777" w:rsidR="00087C33" w:rsidRDefault="00087C33" w:rsidP="00087C33">
      <w:pPr>
        <w:pStyle w:val="Heading3"/>
      </w:pPr>
      <w:bookmarkStart w:id="62" w:name="_Toc109123858"/>
      <w:bookmarkStart w:id="63" w:name="_Toc109164040"/>
      <w:bookmarkStart w:id="64" w:name="_Hlk108788412"/>
      <w:bookmarkEnd w:id="61"/>
      <w:r>
        <w:t>Tổng quan phần mềm</w:t>
      </w:r>
      <w:bookmarkEnd w:id="62"/>
      <w:bookmarkEnd w:id="63"/>
    </w:p>
    <w:p w14:paraId="45F127D3" w14:textId="77777777" w:rsidR="00087C33" w:rsidRPr="00B439D9" w:rsidRDefault="00087C33" w:rsidP="00087C33">
      <w:pPr>
        <w:pStyle w:val="Heading3"/>
      </w:pPr>
      <w:bookmarkStart w:id="65" w:name="_Toc109123859"/>
      <w:bookmarkStart w:id="66" w:name="_Toc109164041"/>
      <w:bookmarkStart w:id="67" w:name="_Hlk108788438"/>
      <w:bookmarkEnd w:id="64"/>
      <w:r>
        <w:t>Các phân hệ lớn trong phần mềm</w:t>
      </w:r>
      <w:bookmarkEnd w:id="65"/>
      <w:bookmarkEnd w:id="66"/>
    </w:p>
    <w:bookmarkEnd w:id="67"/>
    <w:p w14:paraId="72AB3175" w14:textId="77777777" w:rsidR="00087C33" w:rsidRPr="00087C33" w:rsidRDefault="00087C33" w:rsidP="00087C33">
      <w:pPr>
        <w:ind w:firstLine="0"/>
      </w:pPr>
    </w:p>
    <w:bookmarkEnd w:id="58"/>
    <w:p w14:paraId="6B766FA0" w14:textId="0598A6F1" w:rsidR="00153BDA" w:rsidRDefault="00153BDA" w:rsidP="00122D9F">
      <w:pPr>
        <w:pStyle w:val="Heading1"/>
      </w:pPr>
      <w:r>
        <w:br w:type="page"/>
      </w:r>
      <w:r w:rsidR="00087C33">
        <w:lastRenderedPageBreak/>
        <w:t xml:space="preserve"> </w:t>
      </w:r>
      <w:bookmarkStart w:id="68" w:name="_Toc109164042"/>
      <w:r w:rsidR="00087C33">
        <w:t>PHÂN TÍCH QUY TRÌNH QUẢN LÝ NHÀ CUNG CẤP VÀ QUẢN LÝ KHÁCH HÀNG TẠI CÔNG TY TNHH BRAVAT VIỆT NAM</w:t>
      </w:r>
      <w:bookmarkEnd w:id="68"/>
    </w:p>
    <w:p w14:paraId="71A2FEA9" w14:textId="77777777" w:rsidR="008032A8" w:rsidRDefault="008032A8" w:rsidP="008032A8">
      <w:pPr>
        <w:pStyle w:val="Heading2"/>
      </w:pPr>
      <w:bookmarkStart w:id="69" w:name="_Toc109123861"/>
      <w:bookmarkStart w:id="70" w:name="_Toc109164043"/>
      <w:r>
        <w:t>Khảo sát hiện trạng của Công ty TNHH Bravat Việt Nam</w:t>
      </w:r>
      <w:bookmarkEnd w:id="69"/>
      <w:bookmarkEnd w:id="70"/>
    </w:p>
    <w:p w14:paraId="4E098DF7" w14:textId="77777777" w:rsidR="008032A8" w:rsidRDefault="008032A8" w:rsidP="008032A8">
      <w:pPr>
        <w:pStyle w:val="Heading3"/>
      </w:pPr>
      <w:bookmarkStart w:id="71" w:name="_Toc109123862"/>
      <w:bookmarkStart w:id="72" w:name="_Toc109164044"/>
      <w:r>
        <w:t>Mục đích việc khảo sát</w:t>
      </w:r>
      <w:bookmarkEnd w:id="71"/>
      <w:bookmarkEnd w:id="72"/>
    </w:p>
    <w:p w14:paraId="0BCEB8A4" w14:textId="77777777" w:rsidR="008032A8" w:rsidRDefault="008032A8" w:rsidP="008032A8">
      <w:pPr>
        <w:pStyle w:val="Heading3"/>
      </w:pPr>
      <w:bookmarkStart w:id="73" w:name="_Toc109123863"/>
      <w:bookmarkStart w:id="74" w:name="_Toc109164045"/>
      <w:r>
        <w:t>Nội dung khảo sát</w:t>
      </w:r>
      <w:bookmarkEnd w:id="73"/>
      <w:bookmarkEnd w:id="74"/>
    </w:p>
    <w:p w14:paraId="634EDBE5" w14:textId="5D2F4159" w:rsidR="00156148" w:rsidRDefault="00156148" w:rsidP="00156148">
      <w:pPr>
        <w:pStyle w:val="Heading2"/>
      </w:pPr>
      <w:bookmarkStart w:id="75" w:name="_Toc109164046"/>
      <w:r>
        <w:t>Mục 3.2</w:t>
      </w:r>
      <w:bookmarkEnd w:id="75"/>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76" w:name="_Toc109164047"/>
      <w:r w:rsidRPr="00153BDA">
        <w:lastRenderedPageBreak/>
        <w:t>KẾT QUẢ</w:t>
      </w:r>
      <w:bookmarkEnd w:id="76"/>
      <w:r w:rsidRPr="00153BDA">
        <w:t xml:space="preserve"> </w:t>
      </w:r>
    </w:p>
    <w:p w14:paraId="3E59282F" w14:textId="646A2E16" w:rsidR="00A24F97" w:rsidRDefault="00A24F97" w:rsidP="006B5802">
      <w:pPr>
        <w:pStyle w:val="Heading2"/>
      </w:pPr>
      <w:bookmarkStart w:id="77" w:name="_Toc109164048"/>
      <w:r>
        <w:t>M</w:t>
      </w:r>
      <w:r w:rsidR="00F84111">
        <w:t>ục 4.1…</w:t>
      </w:r>
      <w:bookmarkEnd w:id="77"/>
    </w:p>
    <w:p w14:paraId="1EC3ED44" w14:textId="23B0DF18" w:rsidR="00F84111" w:rsidRDefault="00F84111" w:rsidP="00F84111">
      <w:pPr>
        <w:pStyle w:val="Heading2"/>
      </w:pPr>
      <w:bookmarkStart w:id="78" w:name="_Toc109164049"/>
      <w:r>
        <w:t>Mục 4.2…</w:t>
      </w:r>
      <w:bookmarkEnd w:id="78"/>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79" w:name="_Ref53916001"/>
      <w:bookmarkStart w:id="80"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79"/>
      <w:r>
        <w:t xml:space="preserve"> Kiến trúc</w:t>
      </w:r>
      <w:bookmarkEnd w:id="80"/>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81" w:name="_Ref53916295"/>
      <w:bookmarkStart w:id="82"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81"/>
      <w:r>
        <w:t xml:space="preserve"> </w:t>
      </w:r>
      <w:r w:rsidR="00AE2FDD">
        <w:t>Kiến trúc</w:t>
      </w:r>
      <w:r>
        <w:t xml:space="preserve"> của mô hình</w:t>
      </w:r>
      <w:bookmarkEnd w:id="82"/>
    </w:p>
    <w:p w14:paraId="11CD5A37" w14:textId="0237555D" w:rsidR="00231BD1" w:rsidRDefault="00231BD1" w:rsidP="005E4AAF">
      <w:bookmarkStart w:id="83"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84" w:name="_Toc109164050"/>
      <w:r w:rsidRPr="00A12AF6">
        <w:lastRenderedPageBreak/>
        <w:t>KẾT LUẬN VÀ HƯỚNG PHÁT TRIỂN</w:t>
      </w:r>
      <w:bookmarkEnd w:id="84"/>
    </w:p>
    <w:p w14:paraId="4E2C522A" w14:textId="77777777" w:rsidR="00156148" w:rsidRDefault="001012B2" w:rsidP="00CB4E66">
      <w:bookmarkStart w:id="85" w:name="OLE_LINK15"/>
      <w:bookmarkStart w:id="86" w:name="OLE_LINK16"/>
      <w:r>
        <w:t xml:space="preserve">Đề tài đã thực hiện được </w:t>
      </w:r>
      <w:r w:rsidR="00156148">
        <w:t>…</w:t>
      </w:r>
    </w:p>
    <w:bookmarkEnd w:id="85"/>
    <w:bookmarkEnd w:id="86"/>
    <w:p w14:paraId="4E677099" w14:textId="77777777" w:rsidR="00183230" w:rsidRDefault="00183230">
      <w:pPr>
        <w:spacing w:before="0" w:line="240" w:lineRule="auto"/>
        <w:ind w:firstLine="0"/>
        <w:jc w:val="left"/>
        <w:rPr>
          <w:b/>
          <w:bCs/>
          <w:caps/>
          <w:kern w:val="32"/>
          <w:szCs w:val="32"/>
        </w:rPr>
      </w:pPr>
      <w:r>
        <w:br w:type="page"/>
      </w:r>
    </w:p>
    <w:p w14:paraId="71577E29" w14:textId="13D54EF6" w:rsidR="000726E0" w:rsidRDefault="000726E0" w:rsidP="00122D9F">
      <w:pPr>
        <w:pStyle w:val="Heading1"/>
        <w:numPr>
          <w:ilvl w:val="0"/>
          <w:numId w:val="0"/>
        </w:numPr>
      </w:pPr>
      <w:bookmarkStart w:id="87" w:name="_Toc109164051"/>
      <w:r w:rsidRPr="00701F40">
        <w:lastRenderedPageBreak/>
        <w:t>TÀI LIỆU THAM KHẢO</w:t>
      </w:r>
      <w:bookmarkEnd w:id="83"/>
      <w:bookmarkEnd w:id="87"/>
    </w:p>
    <w:p w14:paraId="3C2FC88E" w14:textId="14698607" w:rsidR="00E43E9F" w:rsidRDefault="00280539">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88" w:name="_Toc109164052"/>
      <w:r w:rsidRPr="00E43E9F">
        <w:lastRenderedPageBreak/>
        <w:t>PHỤ LỤC</w:t>
      </w:r>
      <w:bookmarkEnd w:id="88"/>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212A9" w14:textId="77777777" w:rsidR="006C34FF" w:rsidRDefault="006C34FF" w:rsidP="00352F46">
      <w:r>
        <w:separator/>
      </w:r>
    </w:p>
    <w:p w14:paraId="1BB2A33B" w14:textId="77777777" w:rsidR="006C34FF" w:rsidRDefault="006C34FF" w:rsidP="00352F46"/>
    <w:p w14:paraId="2F2CCD00" w14:textId="77777777" w:rsidR="006C34FF" w:rsidRDefault="006C34FF" w:rsidP="00C50F39"/>
    <w:p w14:paraId="64C1462D" w14:textId="77777777" w:rsidR="006C34FF" w:rsidRDefault="006C34FF"/>
  </w:endnote>
  <w:endnote w:type="continuationSeparator" w:id="0">
    <w:p w14:paraId="60B46B29" w14:textId="77777777" w:rsidR="006C34FF" w:rsidRDefault="006C34FF" w:rsidP="00352F46">
      <w:r>
        <w:continuationSeparator/>
      </w:r>
    </w:p>
    <w:p w14:paraId="047FDF89" w14:textId="77777777" w:rsidR="006C34FF" w:rsidRDefault="006C34FF" w:rsidP="00352F46"/>
    <w:p w14:paraId="38AF43DE" w14:textId="77777777" w:rsidR="006C34FF" w:rsidRDefault="006C34FF" w:rsidP="00C50F39"/>
    <w:p w14:paraId="36CB5EDC" w14:textId="77777777" w:rsidR="006C34FF" w:rsidRDefault="006C34F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7F3A06" w14:textId="77777777" w:rsidR="006C34FF" w:rsidRDefault="006C34FF" w:rsidP="00352F46">
      <w:r>
        <w:separator/>
      </w:r>
    </w:p>
  </w:footnote>
  <w:footnote w:type="continuationSeparator" w:id="0">
    <w:p w14:paraId="09E37D3B" w14:textId="77777777" w:rsidR="006C34FF" w:rsidRDefault="006C34FF" w:rsidP="00352F46">
      <w:r>
        <w:continuationSeparator/>
      </w:r>
    </w:p>
    <w:p w14:paraId="7747EE36" w14:textId="77777777" w:rsidR="006C34FF" w:rsidRDefault="006C34FF" w:rsidP="00352F46"/>
    <w:p w14:paraId="1D8A8D26" w14:textId="77777777" w:rsidR="006C34FF" w:rsidRDefault="006C34FF" w:rsidP="00C50F39"/>
    <w:p w14:paraId="6755A446" w14:textId="77777777" w:rsidR="006C34FF" w:rsidRDefault="006C34F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BF83823"/>
    <w:multiLevelType w:val="hybridMultilevel"/>
    <w:tmpl w:val="8FCAA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1FFD55ED"/>
    <w:multiLevelType w:val="hybridMultilevel"/>
    <w:tmpl w:val="717C08B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D583EA1"/>
    <w:multiLevelType w:val="hybridMultilevel"/>
    <w:tmpl w:val="C374DD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9" w15:restartNumberingAfterBreak="0">
    <w:nsid w:val="327A2CDB"/>
    <w:multiLevelType w:val="hybridMultilevel"/>
    <w:tmpl w:val="288602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51D5817"/>
    <w:multiLevelType w:val="hybridMultilevel"/>
    <w:tmpl w:val="4B1A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6D373DD"/>
    <w:multiLevelType w:val="hybridMultilevel"/>
    <w:tmpl w:val="4558C43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490EEB"/>
    <w:multiLevelType w:val="hybridMultilevel"/>
    <w:tmpl w:val="0D9EB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077CF0"/>
    <w:multiLevelType w:val="hybridMultilevel"/>
    <w:tmpl w:val="9FE6B3F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239398D"/>
    <w:multiLevelType w:val="hybridMultilevel"/>
    <w:tmpl w:val="0B2869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42DF1B90"/>
    <w:multiLevelType w:val="hybridMultilevel"/>
    <w:tmpl w:val="4C7EF21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D160EC4"/>
    <w:multiLevelType w:val="hybridMultilevel"/>
    <w:tmpl w:val="9F8AF9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2501F9D"/>
    <w:multiLevelType w:val="hybridMultilevel"/>
    <w:tmpl w:val="FDA0A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633FAD"/>
    <w:multiLevelType w:val="hybridMultilevel"/>
    <w:tmpl w:val="47AC09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8B7326D"/>
    <w:multiLevelType w:val="hybridMultilevel"/>
    <w:tmpl w:val="8FF29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7EA3E34"/>
    <w:multiLevelType w:val="hybridMultilevel"/>
    <w:tmpl w:val="25CC4F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828227D"/>
    <w:multiLevelType w:val="hybridMultilevel"/>
    <w:tmpl w:val="AF0040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42B5BD5"/>
    <w:multiLevelType w:val="hybridMultilevel"/>
    <w:tmpl w:val="A21C7E56"/>
    <w:lvl w:ilvl="0" w:tplc="04090019">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9" w15:restartNumberingAfterBreak="0">
    <w:nsid w:val="7596540E"/>
    <w:multiLevelType w:val="hybridMultilevel"/>
    <w:tmpl w:val="E372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1" w15:restartNumberingAfterBreak="0">
    <w:nsid w:val="7A543FB0"/>
    <w:multiLevelType w:val="hybridMultilevel"/>
    <w:tmpl w:val="E5EE8E4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7D212F3A"/>
    <w:multiLevelType w:val="hybridMultilevel"/>
    <w:tmpl w:val="DAB296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7E845AD8"/>
    <w:multiLevelType w:val="hybridMultilevel"/>
    <w:tmpl w:val="AC12C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122607016">
    <w:abstractNumId w:val="14"/>
  </w:num>
  <w:num w:numId="2" w16cid:durableId="2005543909">
    <w:abstractNumId w:val="0"/>
  </w:num>
  <w:num w:numId="3" w16cid:durableId="1141075337">
    <w:abstractNumId w:val="1"/>
  </w:num>
  <w:num w:numId="4" w16cid:durableId="1133250230">
    <w:abstractNumId w:val="30"/>
  </w:num>
  <w:num w:numId="5" w16cid:durableId="1135374229">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515315266">
    <w:abstractNumId w:val="34"/>
  </w:num>
  <w:num w:numId="7" w16cid:durableId="1056389376">
    <w:abstractNumId w:val="8"/>
  </w:num>
  <w:num w:numId="8" w16cid:durableId="1393037145">
    <w:abstractNumId w:val="6"/>
  </w:num>
  <w:num w:numId="9" w16cid:durableId="1282347666">
    <w:abstractNumId w:val="3"/>
  </w:num>
  <w:num w:numId="10" w16cid:durableId="531919875">
    <w:abstractNumId w:val="18"/>
  </w:num>
  <w:num w:numId="11" w16cid:durableId="1163668735">
    <w:abstractNumId w:val="26"/>
  </w:num>
  <w:num w:numId="12" w16cid:durableId="373774109">
    <w:abstractNumId w:val="27"/>
  </w:num>
  <w:num w:numId="13" w16cid:durableId="48113931">
    <w:abstractNumId w:val="17"/>
  </w:num>
  <w:num w:numId="14" w16cid:durableId="15070174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10211940">
    <w:abstractNumId w:val="23"/>
  </w:num>
  <w:num w:numId="16" w16cid:durableId="1629705182">
    <w:abstractNumId w:val="28"/>
  </w:num>
  <w:num w:numId="17" w16cid:durableId="1712457670">
    <w:abstractNumId w:val="13"/>
  </w:num>
  <w:num w:numId="18" w16cid:durableId="1987587514">
    <w:abstractNumId w:val="25"/>
  </w:num>
  <w:num w:numId="19" w16cid:durableId="1658681362">
    <w:abstractNumId w:val="16"/>
  </w:num>
  <w:num w:numId="20" w16cid:durableId="603536449">
    <w:abstractNumId w:val="21"/>
  </w:num>
  <w:num w:numId="21" w16cid:durableId="975187180">
    <w:abstractNumId w:val="15"/>
  </w:num>
  <w:num w:numId="22" w16cid:durableId="467557239">
    <w:abstractNumId w:val="7"/>
  </w:num>
  <w:num w:numId="23" w16cid:durableId="1442216291">
    <w:abstractNumId w:val="11"/>
  </w:num>
  <w:num w:numId="24" w16cid:durableId="688147321">
    <w:abstractNumId w:val="9"/>
  </w:num>
  <w:num w:numId="25" w16cid:durableId="555974019">
    <w:abstractNumId w:val="19"/>
  </w:num>
  <w:num w:numId="26" w16cid:durableId="1168133120">
    <w:abstractNumId w:val="22"/>
  </w:num>
  <w:num w:numId="27" w16cid:durableId="1721051581">
    <w:abstractNumId w:val="2"/>
  </w:num>
  <w:num w:numId="28" w16cid:durableId="1916696199">
    <w:abstractNumId w:val="10"/>
  </w:num>
  <w:num w:numId="29" w16cid:durableId="1839925703">
    <w:abstractNumId w:val="20"/>
  </w:num>
  <w:num w:numId="30" w16cid:durableId="1009604782">
    <w:abstractNumId w:val="32"/>
  </w:num>
  <w:num w:numId="31" w16cid:durableId="1591353108">
    <w:abstractNumId w:val="24"/>
  </w:num>
  <w:num w:numId="32" w16cid:durableId="114251675">
    <w:abstractNumId w:val="31"/>
  </w:num>
  <w:num w:numId="33" w16cid:durableId="812061029">
    <w:abstractNumId w:val="12"/>
  </w:num>
  <w:num w:numId="34" w16cid:durableId="54017413">
    <w:abstractNumId w:val="5"/>
  </w:num>
  <w:num w:numId="35" w16cid:durableId="1659648137">
    <w:abstractNumId w:val="29"/>
  </w:num>
  <w:num w:numId="36" w16cid:durableId="641890494">
    <w:abstractNumId w:val="3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33"/>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3F9B"/>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9F2"/>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2CA5"/>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358B"/>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4FF"/>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39F4"/>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2A8"/>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8FE"/>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55E"/>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9FE"/>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379"/>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87B4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jpe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jpe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oter" Target="footer2.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7</Pages>
  <Words>2853</Words>
  <Characters>16263</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907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YEN PHAM</cp:lastModifiedBy>
  <cp:revision>17</cp:revision>
  <cp:lastPrinted>2021-06-02T14:00:00Z</cp:lastPrinted>
  <dcterms:created xsi:type="dcterms:W3CDTF">2022-06-30T16:14:00Z</dcterms:created>
  <dcterms:modified xsi:type="dcterms:W3CDTF">2022-07-20T15:53:00Z</dcterms:modified>
</cp:coreProperties>
</file>